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9A655" w14:textId="1703F29D" w:rsidR="00552A31" w:rsidRDefault="00A27C65" w:rsidP="00552A31">
      <w:pPr>
        <w:jc w:val="center"/>
        <w:rPr>
          <w:b/>
          <w:color w:val="F4A226"/>
          <w:sz w:val="40"/>
          <w:szCs w:val="40"/>
          <w:lang w:val="en-GB"/>
        </w:rPr>
      </w:pPr>
      <w:r w:rsidRPr="00B469A2">
        <w:rPr>
          <w:b/>
          <w:color w:val="F4A226"/>
          <w:sz w:val="40"/>
          <w:szCs w:val="40"/>
          <w:lang w:val="en-GB"/>
        </w:rPr>
        <w:t>A4L_</w:t>
      </w:r>
      <w:r w:rsidR="00E704C7">
        <w:rPr>
          <w:b/>
          <w:color w:val="F4A226"/>
          <w:sz w:val="40"/>
          <w:szCs w:val="40"/>
          <w:lang w:val="en-GB"/>
        </w:rPr>
        <w:t>BRIDGE</w:t>
      </w:r>
      <w:r w:rsidR="00A246C2" w:rsidRPr="00B469A2">
        <w:rPr>
          <w:b/>
          <w:color w:val="F4A226"/>
          <w:sz w:val="40"/>
          <w:szCs w:val="40"/>
          <w:lang w:val="en-GB"/>
        </w:rPr>
        <w:t xml:space="preserve"> </w:t>
      </w:r>
      <w:bookmarkStart w:id="0" w:name="_Toc452116296"/>
      <w:bookmarkStart w:id="1" w:name="_Toc452116335"/>
      <w:bookmarkStart w:id="2" w:name="_Toc452116649"/>
      <w:bookmarkStart w:id="3" w:name="_Toc452122182"/>
      <w:r w:rsidR="006C3AB6">
        <w:rPr>
          <w:b/>
          <w:color w:val="F4A226"/>
          <w:sz w:val="40"/>
          <w:szCs w:val="40"/>
          <w:lang w:val="en-GB"/>
        </w:rPr>
        <w:t>Internships</w:t>
      </w:r>
      <w:r w:rsidR="00602293" w:rsidRPr="00B469A2">
        <w:rPr>
          <w:b/>
          <w:color w:val="F4A226"/>
          <w:sz w:val="40"/>
          <w:szCs w:val="40"/>
          <w:lang w:val="en-GB"/>
        </w:rPr>
        <w:t xml:space="preserve"> </w:t>
      </w:r>
      <w:bookmarkEnd w:id="0"/>
      <w:bookmarkEnd w:id="1"/>
      <w:bookmarkEnd w:id="2"/>
      <w:bookmarkEnd w:id="3"/>
      <w:r w:rsidR="00FD5725">
        <w:rPr>
          <w:b/>
          <w:color w:val="F4A226"/>
          <w:sz w:val="40"/>
          <w:szCs w:val="40"/>
          <w:lang w:val="en-GB"/>
        </w:rPr>
        <w:t>Agreement</w:t>
      </w:r>
    </w:p>
    <w:p w14:paraId="4813E2E8" w14:textId="143CA86E" w:rsidR="00FD5725" w:rsidRPr="009D1BE1" w:rsidRDefault="00FD5725" w:rsidP="00FD5725">
      <w:pPr>
        <w:jc w:val="both"/>
        <w:rPr>
          <w:bCs/>
          <w:szCs w:val="20"/>
          <w:lang w:val="en-GB"/>
        </w:rPr>
      </w:pPr>
      <w:r w:rsidRPr="009D1BE1">
        <w:rPr>
          <w:bCs/>
          <w:szCs w:val="20"/>
          <w:lang w:val="en-GB"/>
        </w:rPr>
        <w:t xml:space="preserve">This Agreement is to be completed and signed by the </w:t>
      </w:r>
      <w:r w:rsidR="009D1BE1" w:rsidRPr="009D1BE1">
        <w:rPr>
          <w:bCs/>
          <w:szCs w:val="20"/>
          <w:lang w:val="en-GB"/>
        </w:rPr>
        <w:t>Intern,</w:t>
      </w:r>
      <w:r w:rsidRPr="009D1BE1">
        <w:rPr>
          <w:bCs/>
          <w:szCs w:val="20"/>
          <w:lang w:val="en-GB"/>
        </w:rPr>
        <w:t xml:space="preserve"> Hosting Institution and Sending Institution.</w:t>
      </w:r>
    </w:p>
    <w:p w14:paraId="1580CC1C" w14:textId="77777777" w:rsidR="00815E9C" w:rsidRDefault="003A61AE" w:rsidP="00815E9C">
      <w:pPr>
        <w:pStyle w:val="ListParagraph"/>
        <w:numPr>
          <w:ilvl w:val="0"/>
          <w:numId w:val="26"/>
        </w:numPr>
        <w:tabs>
          <w:tab w:val="left" w:pos="426"/>
        </w:tabs>
        <w:jc w:val="both"/>
        <w:rPr>
          <w:b/>
          <w:bCs/>
          <w:lang w:val="en-GB"/>
        </w:rPr>
      </w:pPr>
      <w:r w:rsidRPr="003A61AE">
        <w:rPr>
          <w:b/>
          <w:bCs/>
          <w:lang w:val="en-GB"/>
        </w:rPr>
        <w:t>Parties</w:t>
      </w:r>
    </w:p>
    <w:tbl>
      <w:tblPr>
        <w:tblStyle w:val="TableGrid3"/>
        <w:tblW w:w="0" w:type="auto"/>
        <w:jc w:val="center"/>
        <w:tblLook w:val="04A0" w:firstRow="1" w:lastRow="0" w:firstColumn="1" w:lastColumn="0" w:noHBand="0" w:noVBand="1"/>
      </w:tblPr>
      <w:tblGrid>
        <w:gridCol w:w="1743"/>
        <w:gridCol w:w="1389"/>
        <w:gridCol w:w="1861"/>
        <w:gridCol w:w="1406"/>
        <w:gridCol w:w="1405"/>
        <w:gridCol w:w="1402"/>
      </w:tblGrid>
      <w:tr w:rsidR="00815E9C" w:rsidRPr="00815E9C" w14:paraId="09293441" w14:textId="77777777" w:rsidTr="00815E9C">
        <w:trPr>
          <w:jc w:val="center"/>
        </w:trPr>
        <w:tc>
          <w:tcPr>
            <w:tcW w:w="1743" w:type="dxa"/>
            <w:vAlign w:val="center"/>
          </w:tcPr>
          <w:p w14:paraId="09231270" w14:textId="77777777" w:rsidR="00815E9C" w:rsidRPr="00815E9C" w:rsidRDefault="00815E9C" w:rsidP="00815E9C">
            <w:pPr>
              <w:spacing w:after="0" w:line="240" w:lineRule="auto"/>
              <w:rPr>
                <w:rFonts w:eastAsia="MS Mincho" w:cs="Arial"/>
                <w:b/>
                <w:bCs/>
                <w:szCs w:val="20"/>
                <w:lang w:val="en-US" w:eastAsia="en-US"/>
              </w:rPr>
            </w:pPr>
            <w:r w:rsidRPr="00815E9C">
              <w:rPr>
                <w:rFonts w:eastAsia="MS Mincho" w:cs="Arial"/>
                <w:b/>
                <w:bCs/>
                <w:szCs w:val="20"/>
                <w:lang w:val="en-US" w:eastAsia="en-US"/>
              </w:rPr>
              <w:t>Role</w:t>
            </w:r>
          </w:p>
        </w:tc>
        <w:tc>
          <w:tcPr>
            <w:tcW w:w="1389" w:type="dxa"/>
            <w:vAlign w:val="center"/>
          </w:tcPr>
          <w:p w14:paraId="2186FD83" w14:textId="77777777" w:rsidR="00815E9C" w:rsidRPr="00815E9C" w:rsidRDefault="00815E9C" w:rsidP="00815E9C">
            <w:pPr>
              <w:spacing w:after="0" w:line="240" w:lineRule="auto"/>
              <w:rPr>
                <w:rFonts w:eastAsia="MS Mincho" w:cs="Arial"/>
                <w:b/>
                <w:bCs/>
                <w:szCs w:val="20"/>
                <w:lang w:val="en-US" w:eastAsia="en-US"/>
              </w:rPr>
            </w:pPr>
            <w:r w:rsidRPr="00815E9C">
              <w:rPr>
                <w:rFonts w:eastAsia="MS Mincho" w:cs="Arial"/>
                <w:b/>
                <w:bCs/>
                <w:szCs w:val="20"/>
                <w:lang w:val="en-US" w:eastAsia="en-US"/>
              </w:rPr>
              <w:t>Name</w:t>
            </w:r>
          </w:p>
        </w:tc>
        <w:tc>
          <w:tcPr>
            <w:tcW w:w="1861" w:type="dxa"/>
            <w:vAlign w:val="center"/>
          </w:tcPr>
          <w:p w14:paraId="52B849DE" w14:textId="77777777" w:rsidR="00815E9C" w:rsidRPr="00815E9C" w:rsidRDefault="00815E9C" w:rsidP="00815E9C">
            <w:pPr>
              <w:spacing w:after="0" w:line="240" w:lineRule="auto"/>
              <w:rPr>
                <w:rFonts w:eastAsia="MS Mincho" w:cs="Arial"/>
                <w:b/>
                <w:bCs/>
                <w:szCs w:val="20"/>
                <w:lang w:val="en-US" w:eastAsia="en-US"/>
              </w:rPr>
            </w:pPr>
            <w:r w:rsidRPr="00815E9C">
              <w:rPr>
                <w:rFonts w:eastAsia="MS Mincho" w:cs="Arial"/>
                <w:b/>
                <w:bCs/>
                <w:szCs w:val="20"/>
                <w:lang w:val="en-US" w:eastAsia="en-US"/>
              </w:rPr>
              <w:t>Unit/Department</w:t>
            </w:r>
          </w:p>
        </w:tc>
        <w:tc>
          <w:tcPr>
            <w:tcW w:w="1406" w:type="dxa"/>
            <w:vAlign w:val="center"/>
          </w:tcPr>
          <w:p w14:paraId="02F69F7C" w14:textId="77777777" w:rsidR="00815E9C" w:rsidRPr="00815E9C" w:rsidRDefault="00815E9C" w:rsidP="00815E9C">
            <w:pPr>
              <w:spacing w:after="0" w:line="240" w:lineRule="auto"/>
              <w:rPr>
                <w:rFonts w:eastAsia="MS Mincho" w:cs="Arial"/>
                <w:b/>
                <w:bCs/>
                <w:szCs w:val="20"/>
                <w:lang w:val="en-US" w:eastAsia="en-US"/>
              </w:rPr>
            </w:pPr>
            <w:r w:rsidRPr="00815E9C">
              <w:rPr>
                <w:rFonts w:eastAsia="MS Mincho" w:cs="Arial"/>
                <w:b/>
                <w:bCs/>
                <w:szCs w:val="20"/>
                <w:lang w:val="en-US" w:eastAsia="en-US"/>
              </w:rPr>
              <w:t>Address</w:t>
            </w:r>
          </w:p>
        </w:tc>
        <w:tc>
          <w:tcPr>
            <w:tcW w:w="1405" w:type="dxa"/>
            <w:vAlign w:val="center"/>
          </w:tcPr>
          <w:p w14:paraId="4A50FAF7" w14:textId="77777777" w:rsidR="00815E9C" w:rsidRPr="00815E9C" w:rsidRDefault="00815E9C" w:rsidP="00815E9C">
            <w:pPr>
              <w:spacing w:after="0" w:line="240" w:lineRule="auto"/>
              <w:rPr>
                <w:rFonts w:eastAsia="MS Mincho" w:cs="Arial"/>
                <w:b/>
                <w:bCs/>
                <w:szCs w:val="20"/>
                <w:lang w:val="en-US" w:eastAsia="en-US"/>
              </w:rPr>
            </w:pPr>
            <w:r w:rsidRPr="00815E9C">
              <w:rPr>
                <w:rFonts w:eastAsia="MS Mincho" w:cs="Arial"/>
                <w:b/>
                <w:bCs/>
                <w:szCs w:val="20"/>
                <w:lang w:val="en-US" w:eastAsia="en-US"/>
              </w:rPr>
              <w:t>Country</w:t>
            </w:r>
          </w:p>
        </w:tc>
        <w:tc>
          <w:tcPr>
            <w:tcW w:w="1402" w:type="dxa"/>
            <w:vAlign w:val="center"/>
          </w:tcPr>
          <w:p w14:paraId="1FB8A1F0" w14:textId="77777777" w:rsidR="00815E9C" w:rsidRPr="00815E9C" w:rsidRDefault="00815E9C" w:rsidP="00815E9C">
            <w:pPr>
              <w:spacing w:after="0" w:line="240" w:lineRule="auto"/>
              <w:rPr>
                <w:rFonts w:eastAsia="MS Mincho" w:cs="Arial"/>
                <w:b/>
                <w:bCs/>
                <w:szCs w:val="20"/>
                <w:lang w:val="en-US" w:eastAsia="en-US"/>
              </w:rPr>
            </w:pPr>
            <w:r w:rsidRPr="00815E9C">
              <w:rPr>
                <w:rFonts w:eastAsia="MS Mincho" w:cs="Arial"/>
                <w:b/>
                <w:bCs/>
                <w:szCs w:val="20"/>
                <w:lang w:val="en-US" w:eastAsia="en-US"/>
              </w:rPr>
              <w:t>Contact (email, phone)</w:t>
            </w:r>
          </w:p>
        </w:tc>
      </w:tr>
      <w:tr w:rsidR="00815E9C" w:rsidRPr="00815E9C" w14:paraId="0D1DC954" w14:textId="77777777" w:rsidTr="00815E9C">
        <w:trPr>
          <w:jc w:val="center"/>
        </w:trPr>
        <w:tc>
          <w:tcPr>
            <w:tcW w:w="1743" w:type="dxa"/>
          </w:tcPr>
          <w:p w14:paraId="01E5E889" w14:textId="77777777" w:rsid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Intern</w:t>
            </w:r>
          </w:p>
          <w:p w14:paraId="0CC660B5" w14:textId="41C3717F" w:rsidR="0012476C" w:rsidRPr="00815E9C" w:rsidRDefault="0012476C" w:rsidP="00815E9C">
            <w:pPr>
              <w:spacing w:after="0" w:line="240" w:lineRule="auto"/>
              <w:rPr>
                <w:rFonts w:eastAsia="MS Mincho" w:cs="Arial"/>
                <w:szCs w:val="20"/>
                <w:lang w:val="en-US" w:eastAsia="en-US"/>
              </w:rPr>
            </w:pPr>
          </w:p>
        </w:tc>
        <w:tc>
          <w:tcPr>
            <w:tcW w:w="1389" w:type="dxa"/>
          </w:tcPr>
          <w:p w14:paraId="3178B0FC"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861" w:type="dxa"/>
          </w:tcPr>
          <w:p w14:paraId="7E2A73FB"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6" w:type="dxa"/>
          </w:tcPr>
          <w:p w14:paraId="3DB06C7B"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5" w:type="dxa"/>
          </w:tcPr>
          <w:p w14:paraId="343E6DBF"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2" w:type="dxa"/>
          </w:tcPr>
          <w:p w14:paraId="5A0501AA"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r>
      <w:tr w:rsidR="00815E9C" w:rsidRPr="00815E9C" w14:paraId="2D2C69FD" w14:textId="77777777" w:rsidTr="00815E9C">
        <w:trPr>
          <w:jc w:val="center"/>
        </w:trPr>
        <w:tc>
          <w:tcPr>
            <w:tcW w:w="1743" w:type="dxa"/>
          </w:tcPr>
          <w:p w14:paraId="4AC14493"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Sending Institution representative</w:t>
            </w:r>
          </w:p>
        </w:tc>
        <w:tc>
          <w:tcPr>
            <w:tcW w:w="1389" w:type="dxa"/>
          </w:tcPr>
          <w:p w14:paraId="7370A9EB"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861" w:type="dxa"/>
          </w:tcPr>
          <w:p w14:paraId="44339980"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6" w:type="dxa"/>
          </w:tcPr>
          <w:p w14:paraId="0A94AA88"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5" w:type="dxa"/>
          </w:tcPr>
          <w:p w14:paraId="045ECD85"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2" w:type="dxa"/>
          </w:tcPr>
          <w:p w14:paraId="43FF1DF0"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r>
      <w:tr w:rsidR="00815E9C" w:rsidRPr="00815E9C" w14:paraId="54E699C0" w14:textId="77777777" w:rsidTr="00815E9C">
        <w:trPr>
          <w:jc w:val="center"/>
        </w:trPr>
        <w:tc>
          <w:tcPr>
            <w:tcW w:w="1743" w:type="dxa"/>
          </w:tcPr>
          <w:p w14:paraId="1BEAD4AC"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Hosting Institution mentor</w:t>
            </w:r>
          </w:p>
        </w:tc>
        <w:tc>
          <w:tcPr>
            <w:tcW w:w="1389" w:type="dxa"/>
          </w:tcPr>
          <w:p w14:paraId="1AED8215"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861" w:type="dxa"/>
          </w:tcPr>
          <w:p w14:paraId="24A430EE"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6" w:type="dxa"/>
          </w:tcPr>
          <w:p w14:paraId="49F5D102"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5" w:type="dxa"/>
          </w:tcPr>
          <w:p w14:paraId="76601C8E"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c>
          <w:tcPr>
            <w:tcW w:w="1402" w:type="dxa"/>
          </w:tcPr>
          <w:p w14:paraId="603463D4" w14:textId="77777777" w:rsidR="00815E9C" w:rsidRPr="00815E9C" w:rsidRDefault="00815E9C" w:rsidP="00815E9C">
            <w:pPr>
              <w:spacing w:after="0" w:line="240" w:lineRule="auto"/>
              <w:rPr>
                <w:rFonts w:eastAsia="MS Mincho" w:cs="Arial"/>
                <w:szCs w:val="20"/>
                <w:lang w:val="en-US" w:eastAsia="en-US"/>
              </w:rPr>
            </w:pPr>
            <w:r w:rsidRPr="00815E9C">
              <w:rPr>
                <w:rFonts w:eastAsia="MS Mincho" w:cs="Arial"/>
                <w:szCs w:val="20"/>
                <w:lang w:val="en-US" w:eastAsia="en-US"/>
              </w:rPr>
              <w:t xml:space="preserve"> </w:t>
            </w:r>
          </w:p>
        </w:tc>
      </w:tr>
    </w:tbl>
    <w:p w14:paraId="5A2CA5A9" w14:textId="77777777" w:rsidR="00282274" w:rsidRDefault="003A61AE" w:rsidP="003A61AE">
      <w:pPr>
        <w:jc w:val="both"/>
        <w:rPr>
          <w:lang w:val="en-GB"/>
        </w:rPr>
      </w:pPr>
      <w:r w:rsidRPr="003A61AE">
        <w:rPr>
          <w:lang w:val="en-GB"/>
        </w:rPr>
        <w:tab/>
      </w:r>
    </w:p>
    <w:p w14:paraId="719B483A" w14:textId="0DAC3284" w:rsidR="003A61AE" w:rsidRPr="003A61AE" w:rsidRDefault="003A61AE" w:rsidP="00282274">
      <w:pPr>
        <w:tabs>
          <w:tab w:val="left" w:pos="142"/>
        </w:tabs>
        <w:ind w:left="142" w:hanging="142"/>
        <w:jc w:val="both"/>
        <w:rPr>
          <w:lang w:val="en-GB"/>
        </w:rPr>
      </w:pPr>
      <w:r w:rsidRPr="003A61AE">
        <w:rPr>
          <w:lang w:val="en-GB"/>
        </w:rPr>
        <w:t xml:space="preserve"> </w:t>
      </w:r>
      <w:r w:rsidRPr="003A61AE">
        <w:rPr>
          <w:lang w:val="en-GB"/>
        </w:rPr>
        <w:tab/>
      </w:r>
      <w:r w:rsidR="00282274" w:rsidRPr="00282274">
        <w:rPr>
          <w:lang w:val="en-GB"/>
        </w:rPr>
        <w:t xml:space="preserve">Each Party confirms that the undersigned representatives are authorized to sign this Agreement on behalf </w:t>
      </w:r>
      <w:r w:rsidR="00282274">
        <w:rPr>
          <w:lang w:val="en-GB"/>
        </w:rPr>
        <w:t xml:space="preserve">   </w:t>
      </w:r>
      <w:r w:rsidR="00282274" w:rsidRPr="00282274">
        <w:rPr>
          <w:lang w:val="en-GB"/>
        </w:rPr>
        <w:t>of their respective institutions.</w:t>
      </w:r>
      <w:r w:rsidRPr="003A61AE">
        <w:rPr>
          <w:lang w:val="en-GB"/>
        </w:rPr>
        <w:t xml:space="preserve"> </w:t>
      </w:r>
      <w:r w:rsidRPr="003A61AE">
        <w:rPr>
          <w:lang w:val="en-GB"/>
        </w:rPr>
        <w:tab/>
        <w:t xml:space="preserve"> </w:t>
      </w:r>
      <w:r w:rsidRPr="003A61AE">
        <w:rPr>
          <w:lang w:val="en-GB"/>
        </w:rPr>
        <w:tab/>
        <w:t xml:space="preserve"> </w:t>
      </w:r>
    </w:p>
    <w:p w14:paraId="65525C4B" w14:textId="75593AC0" w:rsidR="001C3656" w:rsidRPr="00347916" w:rsidRDefault="003A61AE" w:rsidP="00347916">
      <w:pPr>
        <w:ind w:firstLine="142"/>
        <w:jc w:val="both"/>
        <w:rPr>
          <w:b/>
          <w:bCs/>
          <w:lang w:val="en-GB"/>
        </w:rPr>
      </w:pPr>
      <w:r w:rsidRPr="00347916">
        <w:rPr>
          <w:b/>
          <w:bCs/>
          <w:lang w:val="en-GB"/>
        </w:rPr>
        <w:t>2. Internship details</w:t>
      </w:r>
    </w:p>
    <w:p w14:paraId="6F234ABB" w14:textId="7B2FD481" w:rsidR="001C3656" w:rsidRDefault="003A61AE" w:rsidP="001C3656">
      <w:pPr>
        <w:ind w:firstLine="142"/>
        <w:rPr>
          <w:lang w:val="en-GB"/>
        </w:rPr>
      </w:pPr>
      <w:r w:rsidRPr="37A82DC0">
        <w:rPr>
          <w:lang w:val="en-GB"/>
        </w:rPr>
        <w:t xml:space="preserve">Track: </w:t>
      </w:r>
      <w:r w:rsidRPr="37A82DC0">
        <w:rPr>
          <w:rFonts w:ascii="Segoe UI Symbol" w:hAnsi="Segoe UI Symbol" w:cs="Segoe UI Symbol"/>
          <w:lang w:val="en-GB"/>
        </w:rPr>
        <w:t>☐</w:t>
      </w:r>
      <w:r w:rsidRPr="37A82DC0">
        <w:rPr>
          <w:lang w:val="en-GB"/>
        </w:rPr>
        <w:t xml:space="preserve"> Academic internship     </w:t>
      </w:r>
      <w:r w:rsidRPr="37A82DC0">
        <w:rPr>
          <w:rFonts w:ascii="Segoe UI Symbol" w:hAnsi="Segoe UI Symbol" w:cs="Segoe UI Symbol"/>
          <w:lang w:val="en-GB"/>
        </w:rPr>
        <w:t>☐</w:t>
      </w:r>
      <w:r w:rsidRPr="37A82DC0">
        <w:rPr>
          <w:lang w:val="en-GB"/>
        </w:rPr>
        <w:t xml:space="preserve"> </w:t>
      </w:r>
      <w:r w:rsidR="00943DBB" w:rsidRPr="37A82DC0">
        <w:rPr>
          <w:lang w:val="en-GB"/>
        </w:rPr>
        <w:t xml:space="preserve">Non-academic </w:t>
      </w:r>
      <w:r w:rsidR="1A7BFD5F" w:rsidRPr="37A82DC0">
        <w:rPr>
          <w:lang w:val="en-GB"/>
        </w:rPr>
        <w:t>internship</w:t>
      </w:r>
    </w:p>
    <w:p w14:paraId="09EA22D0" w14:textId="6795CDE3" w:rsidR="001C3656" w:rsidRPr="003A61AE" w:rsidRDefault="001C3656" w:rsidP="00136C6C">
      <w:pPr>
        <w:ind w:firstLine="142"/>
        <w:rPr>
          <w:lang w:val="en-GB"/>
        </w:rPr>
      </w:pPr>
      <w:r>
        <w:rPr>
          <w:lang w:val="en-GB"/>
        </w:rPr>
        <w:t>Internship title: ________________</w:t>
      </w:r>
    </w:p>
    <w:tbl>
      <w:tblPr>
        <w:tblStyle w:val="TableGrid1"/>
        <w:tblW w:w="0" w:type="auto"/>
        <w:jc w:val="center"/>
        <w:tblLook w:val="04A0" w:firstRow="1" w:lastRow="0" w:firstColumn="1" w:lastColumn="0" w:noHBand="0" w:noVBand="1"/>
      </w:tblPr>
      <w:tblGrid>
        <w:gridCol w:w="4609"/>
        <w:gridCol w:w="4458"/>
      </w:tblGrid>
      <w:tr w:rsidR="00347916" w:rsidRPr="00347916" w14:paraId="2AE78753" w14:textId="77777777" w:rsidTr="00815E9C">
        <w:trPr>
          <w:jc w:val="center"/>
        </w:trPr>
        <w:tc>
          <w:tcPr>
            <w:tcW w:w="4609" w:type="dxa"/>
            <w:vAlign w:val="center"/>
          </w:tcPr>
          <w:p w14:paraId="4C24FFF4" w14:textId="77777777" w:rsidR="00347916" w:rsidRPr="00347916" w:rsidRDefault="00347916" w:rsidP="00347916">
            <w:pPr>
              <w:jc w:val="both"/>
              <w:rPr>
                <w:b/>
                <w:bCs/>
                <w:lang w:val="en-GB"/>
              </w:rPr>
            </w:pPr>
            <w:r w:rsidRPr="00347916">
              <w:rPr>
                <w:b/>
                <w:bCs/>
                <w:lang w:val="en-GB"/>
              </w:rPr>
              <w:t>Item</w:t>
            </w:r>
          </w:p>
        </w:tc>
        <w:tc>
          <w:tcPr>
            <w:tcW w:w="4458" w:type="dxa"/>
            <w:vAlign w:val="center"/>
          </w:tcPr>
          <w:p w14:paraId="427C0563" w14:textId="77777777" w:rsidR="00347916" w:rsidRPr="00347916" w:rsidRDefault="00347916" w:rsidP="00347916">
            <w:pPr>
              <w:jc w:val="both"/>
              <w:rPr>
                <w:b/>
                <w:bCs/>
                <w:lang w:val="en-GB"/>
              </w:rPr>
            </w:pPr>
            <w:r w:rsidRPr="00347916">
              <w:rPr>
                <w:b/>
                <w:bCs/>
                <w:lang w:val="en-GB"/>
              </w:rPr>
              <w:t>Value</w:t>
            </w:r>
          </w:p>
        </w:tc>
      </w:tr>
      <w:tr w:rsidR="00347916" w:rsidRPr="00347916" w14:paraId="7A0CF143" w14:textId="77777777" w:rsidTr="00815E9C">
        <w:trPr>
          <w:jc w:val="center"/>
        </w:trPr>
        <w:tc>
          <w:tcPr>
            <w:tcW w:w="4609" w:type="dxa"/>
          </w:tcPr>
          <w:p w14:paraId="0F3F4542" w14:textId="77777777" w:rsidR="00347916" w:rsidRPr="00347916" w:rsidRDefault="00347916" w:rsidP="0012476C">
            <w:pPr>
              <w:spacing w:after="200" w:line="276" w:lineRule="auto"/>
              <w:rPr>
                <w:lang w:val="en-GB"/>
              </w:rPr>
            </w:pPr>
            <w:r w:rsidRPr="00347916">
              <w:rPr>
                <w:lang w:val="en-GB"/>
              </w:rPr>
              <w:t>Planned duration (person-weeks)</w:t>
            </w:r>
          </w:p>
        </w:tc>
        <w:tc>
          <w:tcPr>
            <w:tcW w:w="4458" w:type="dxa"/>
          </w:tcPr>
          <w:p w14:paraId="0950C11B" w14:textId="77777777" w:rsidR="00347916" w:rsidRPr="00347916" w:rsidRDefault="00347916" w:rsidP="0012476C">
            <w:pPr>
              <w:spacing w:after="200" w:line="276" w:lineRule="auto"/>
              <w:rPr>
                <w:lang w:val="en-GB"/>
              </w:rPr>
            </w:pPr>
            <w:r w:rsidRPr="00347916">
              <w:rPr>
                <w:lang w:val="en-GB"/>
              </w:rPr>
              <w:t xml:space="preserve"> </w:t>
            </w:r>
          </w:p>
        </w:tc>
      </w:tr>
      <w:tr w:rsidR="00347916" w:rsidRPr="00347916" w14:paraId="5C2F098A" w14:textId="77777777" w:rsidTr="00815E9C">
        <w:trPr>
          <w:jc w:val="center"/>
        </w:trPr>
        <w:tc>
          <w:tcPr>
            <w:tcW w:w="4609" w:type="dxa"/>
          </w:tcPr>
          <w:p w14:paraId="5D9089FB" w14:textId="77777777" w:rsidR="00347916" w:rsidRPr="00347916" w:rsidRDefault="00347916" w:rsidP="0012476C">
            <w:pPr>
              <w:spacing w:after="200" w:line="276" w:lineRule="auto"/>
              <w:rPr>
                <w:color w:val="FF0000"/>
                <w:lang w:val="en-GB"/>
              </w:rPr>
            </w:pPr>
            <w:r w:rsidRPr="00136C6C">
              <w:rPr>
                <w:color w:val="000000" w:themeColor="text1"/>
                <w:lang w:val="en-GB"/>
              </w:rPr>
              <w:t>Indicative working days on site</w:t>
            </w:r>
          </w:p>
        </w:tc>
        <w:tc>
          <w:tcPr>
            <w:tcW w:w="4458" w:type="dxa"/>
          </w:tcPr>
          <w:p w14:paraId="0D0A38BB" w14:textId="77777777" w:rsidR="00347916" w:rsidRPr="00347916" w:rsidRDefault="00347916" w:rsidP="0012476C">
            <w:pPr>
              <w:spacing w:after="200" w:line="276" w:lineRule="auto"/>
              <w:rPr>
                <w:lang w:val="en-GB"/>
              </w:rPr>
            </w:pPr>
            <w:r w:rsidRPr="00347916">
              <w:rPr>
                <w:lang w:val="en-GB"/>
              </w:rPr>
              <w:t xml:space="preserve"> </w:t>
            </w:r>
          </w:p>
        </w:tc>
      </w:tr>
      <w:tr w:rsidR="00347916" w:rsidRPr="00347916" w14:paraId="53F0B55C" w14:textId="77777777" w:rsidTr="00815E9C">
        <w:trPr>
          <w:jc w:val="center"/>
        </w:trPr>
        <w:tc>
          <w:tcPr>
            <w:tcW w:w="4609" w:type="dxa"/>
          </w:tcPr>
          <w:p w14:paraId="138DE866" w14:textId="77777777" w:rsidR="00347916" w:rsidRPr="00347916" w:rsidRDefault="00347916" w:rsidP="0012476C">
            <w:pPr>
              <w:spacing w:after="200" w:line="276" w:lineRule="auto"/>
              <w:rPr>
                <w:lang w:val="en-GB"/>
              </w:rPr>
            </w:pPr>
            <w:r w:rsidRPr="00347916">
              <w:rPr>
                <w:lang w:val="en-GB"/>
              </w:rPr>
              <w:t>Location (city, country)</w:t>
            </w:r>
          </w:p>
        </w:tc>
        <w:tc>
          <w:tcPr>
            <w:tcW w:w="4458" w:type="dxa"/>
          </w:tcPr>
          <w:p w14:paraId="46194ECC" w14:textId="77777777" w:rsidR="00347916" w:rsidRPr="00347916" w:rsidRDefault="00347916" w:rsidP="0012476C">
            <w:pPr>
              <w:spacing w:after="200" w:line="276" w:lineRule="auto"/>
              <w:rPr>
                <w:lang w:val="en-GB"/>
              </w:rPr>
            </w:pPr>
            <w:r w:rsidRPr="00347916">
              <w:rPr>
                <w:lang w:val="en-GB"/>
              </w:rPr>
              <w:t xml:space="preserve"> </w:t>
            </w:r>
          </w:p>
        </w:tc>
      </w:tr>
      <w:tr w:rsidR="00347916" w:rsidRPr="00347916" w14:paraId="269B3B49" w14:textId="77777777" w:rsidTr="00815E9C">
        <w:trPr>
          <w:jc w:val="center"/>
        </w:trPr>
        <w:tc>
          <w:tcPr>
            <w:tcW w:w="4609" w:type="dxa"/>
          </w:tcPr>
          <w:p w14:paraId="546A6EAD" w14:textId="77777777" w:rsidR="00347916" w:rsidRPr="00347916" w:rsidRDefault="00347916" w:rsidP="0012476C">
            <w:pPr>
              <w:spacing w:after="200" w:line="276" w:lineRule="auto"/>
              <w:rPr>
                <w:lang w:val="en-GB"/>
              </w:rPr>
            </w:pPr>
            <w:r w:rsidRPr="00347916">
              <w:rPr>
                <w:lang w:val="en-GB"/>
              </w:rPr>
              <w:t>Planned start date (YYYY-MM-DD)</w:t>
            </w:r>
          </w:p>
        </w:tc>
        <w:tc>
          <w:tcPr>
            <w:tcW w:w="4458" w:type="dxa"/>
          </w:tcPr>
          <w:p w14:paraId="1224BE0A" w14:textId="77777777" w:rsidR="00347916" w:rsidRPr="00347916" w:rsidRDefault="00347916" w:rsidP="0012476C">
            <w:pPr>
              <w:spacing w:after="200" w:line="276" w:lineRule="auto"/>
              <w:rPr>
                <w:lang w:val="en-GB"/>
              </w:rPr>
            </w:pPr>
            <w:r w:rsidRPr="00347916">
              <w:rPr>
                <w:lang w:val="en-GB"/>
              </w:rPr>
              <w:t xml:space="preserve"> </w:t>
            </w:r>
          </w:p>
        </w:tc>
      </w:tr>
      <w:tr w:rsidR="00347916" w:rsidRPr="00347916" w14:paraId="1D8C4F08" w14:textId="77777777" w:rsidTr="00815E9C">
        <w:trPr>
          <w:jc w:val="center"/>
        </w:trPr>
        <w:tc>
          <w:tcPr>
            <w:tcW w:w="4609" w:type="dxa"/>
          </w:tcPr>
          <w:p w14:paraId="2C3E1518" w14:textId="77777777" w:rsidR="00347916" w:rsidRPr="00347916" w:rsidRDefault="00347916" w:rsidP="0012476C">
            <w:pPr>
              <w:spacing w:after="200" w:line="276" w:lineRule="auto"/>
              <w:rPr>
                <w:lang w:val="en-GB"/>
              </w:rPr>
            </w:pPr>
            <w:r w:rsidRPr="00347916">
              <w:rPr>
                <w:lang w:val="en-GB"/>
              </w:rPr>
              <w:t>Planned end date (YYYY-MM-DD)</w:t>
            </w:r>
          </w:p>
        </w:tc>
        <w:tc>
          <w:tcPr>
            <w:tcW w:w="4458" w:type="dxa"/>
          </w:tcPr>
          <w:p w14:paraId="64BC0EAF" w14:textId="77777777" w:rsidR="00347916" w:rsidRPr="00347916" w:rsidRDefault="00347916" w:rsidP="0012476C">
            <w:pPr>
              <w:spacing w:after="200" w:line="276" w:lineRule="auto"/>
              <w:rPr>
                <w:lang w:val="en-GB"/>
              </w:rPr>
            </w:pPr>
            <w:r w:rsidRPr="00347916">
              <w:rPr>
                <w:lang w:val="en-GB"/>
              </w:rPr>
              <w:t xml:space="preserve"> </w:t>
            </w:r>
          </w:p>
        </w:tc>
      </w:tr>
      <w:tr w:rsidR="00347916" w:rsidRPr="00347916" w14:paraId="7C482075" w14:textId="77777777" w:rsidTr="00815E9C">
        <w:trPr>
          <w:jc w:val="center"/>
        </w:trPr>
        <w:tc>
          <w:tcPr>
            <w:tcW w:w="4609" w:type="dxa"/>
          </w:tcPr>
          <w:p w14:paraId="2AC09842" w14:textId="77777777" w:rsidR="00347916" w:rsidRPr="00347916" w:rsidRDefault="00347916" w:rsidP="0012476C">
            <w:pPr>
              <w:spacing w:after="200" w:line="276" w:lineRule="auto"/>
              <w:rPr>
                <w:lang w:val="en-GB"/>
              </w:rPr>
            </w:pPr>
            <w:r w:rsidRPr="00347916">
              <w:rPr>
                <w:lang w:val="en-GB"/>
              </w:rPr>
              <w:t>Language(s) of the internship</w:t>
            </w:r>
          </w:p>
        </w:tc>
        <w:tc>
          <w:tcPr>
            <w:tcW w:w="4458" w:type="dxa"/>
          </w:tcPr>
          <w:p w14:paraId="399DF837" w14:textId="77777777" w:rsidR="00347916" w:rsidRPr="00347916" w:rsidRDefault="00347916" w:rsidP="0012476C">
            <w:pPr>
              <w:spacing w:after="200" w:line="276" w:lineRule="auto"/>
              <w:rPr>
                <w:lang w:val="en-GB"/>
              </w:rPr>
            </w:pPr>
            <w:r w:rsidRPr="00347916">
              <w:rPr>
                <w:lang w:val="en-GB"/>
              </w:rPr>
              <w:t xml:space="preserve"> </w:t>
            </w:r>
          </w:p>
        </w:tc>
      </w:tr>
    </w:tbl>
    <w:p w14:paraId="73E95FD4" w14:textId="77777777" w:rsidR="00347916" w:rsidRDefault="00347916" w:rsidP="003A61AE">
      <w:pPr>
        <w:jc w:val="both"/>
        <w:rPr>
          <w:lang w:val="en-GB"/>
        </w:rPr>
      </w:pPr>
    </w:p>
    <w:p w14:paraId="4DA4E91A" w14:textId="77777777" w:rsidR="001C3656" w:rsidRDefault="001C3656" w:rsidP="003A61AE">
      <w:pPr>
        <w:jc w:val="both"/>
        <w:rPr>
          <w:lang w:val="en-GB"/>
        </w:rPr>
      </w:pPr>
    </w:p>
    <w:p w14:paraId="7CC7AA2C" w14:textId="77777777" w:rsidR="001C3656" w:rsidRDefault="001C3656" w:rsidP="003A61AE">
      <w:pPr>
        <w:jc w:val="both"/>
        <w:rPr>
          <w:lang w:val="en-GB"/>
        </w:rPr>
      </w:pPr>
    </w:p>
    <w:p w14:paraId="791269CD" w14:textId="77777777" w:rsidR="001C3656" w:rsidRDefault="001C3656" w:rsidP="003A61AE">
      <w:pPr>
        <w:jc w:val="both"/>
        <w:rPr>
          <w:lang w:val="en-GB"/>
        </w:rPr>
      </w:pPr>
    </w:p>
    <w:p w14:paraId="1755C14D" w14:textId="292462A7" w:rsidR="003A61AE" w:rsidRPr="00017E87" w:rsidRDefault="003A61AE" w:rsidP="003A61AE">
      <w:pPr>
        <w:jc w:val="both"/>
        <w:rPr>
          <w:b/>
          <w:bCs/>
          <w:lang w:val="en-GB"/>
        </w:rPr>
      </w:pPr>
      <w:r w:rsidRPr="00017E87">
        <w:rPr>
          <w:b/>
          <w:bCs/>
          <w:lang w:val="en-GB"/>
        </w:rPr>
        <w:t>3. Objectives &amp; scope</w:t>
      </w:r>
    </w:p>
    <w:p w14:paraId="2DC2F454" w14:textId="733C186D" w:rsidR="003A61AE" w:rsidRDefault="003A61AE" w:rsidP="003A61AE">
      <w:pPr>
        <w:jc w:val="both"/>
        <w:rPr>
          <w:lang w:val="en-GB"/>
        </w:rPr>
      </w:pPr>
      <w:r w:rsidRPr="003A61AE">
        <w:rPr>
          <w:lang w:val="en-GB"/>
        </w:rPr>
        <w:t>Briefly state the objectives, relevance to the Intern’s development, and link to home–host collaboration</w:t>
      </w:r>
      <w:r w:rsidR="001C3656">
        <w:rPr>
          <w:lang w:val="en-GB"/>
        </w:rPr>
        <w:t>:</w:t>
      </w:r>
    </w:p>
    <w:tbl>
      <w:tblPr>
        <w:tblStyle w:val="TableGrid"/>
        <w:tblW w:w="0" w:type="auto"/>
        <w:tblLook w:val="04A0" w:firstRow="1" w:lastRow="0" w:firstColumn="1" w:lastColumn="0" w:noHBand="0" w:noVBand="1"/>
      </w:tblPr>
      <w:tblGrid>
        <w:gridCol w:w="9487"/>
      </w:tblGrid>
      <w:tr w:rsidR="001C3656" w14:paraId="45732ABC" w14:textId="77777777" w:rsidTr="001C3656">
        <w:tc>
          <w:tcPr>
            <w:tcW w:w="9487" w:type="dxa"/>
          </w:tcPr>
          <w:p w14:paraId="0B9105ED" w14:textId="74914257" w:rsidR="001C3656" w:rsidRDefault="001C3656" w:rsidP="001C3656">
            <w:pPr>
              <w:ind w:firstLine="0"/>
              <w:jc w:val="both"/>
              <w:rPr>
                <w:i/>
                <w:iCs/>
                <w:lang w:val="en-GB"/>
              </w:rPr>
            </w:pPr>
            <w:r>
              <w:rPr>
                <w:i/>
                <w:iCs/>
                <w:lang w:val="en-GB"/>
              </w:rPr>
              <w:t>[</w:t>
            </w:r>
            <w:r w:rsidRPr="00136C6C">
              <w:rPr>
                <w:i/>
                <w:iCs/>
                <w:lang w:val="en-GB"/>
              </w:rPr>
              <w:t xml:space="preserve"> Insert </w:t>
            </w:r>
            <w:r>
              <w:rPr>
                <w:i/>
                <w:iCs/>
                <w:lang w:val="en-GB"/>
              </w:rPr>
              <w:t xml:space="preserve">text </w:t>
            </w:r>
            <w:r w:rsidRPr="00136C6C">
              <w:rPr>
                <w:i/>
                <w:iCs/>
                <w:lang w:val="en-GB"/>
              </w:rPr>
              <w:t xml:space="preserve">directly from the </w:t>
            </w:r>
            <w:r w:rsidRPr="003347EB">
              <w:rPr>
                <w:i/>
                <w:iCs/>
                <w:lang w:val="en-GB"/>
              </w:rPr>
              <w:t>Application Form</w:t>
            </w:r>
            <w:r>
              <w:rPr>
                <w:i/>
                <w:iCs/>
                <w:lang w:val="en-GB"/>
              </w:rPr>
              <w:t xml:space="preserve">, </w:t>
            </w:r>
            <w:r w:rsidRPr="00136C6C">
              <w:rPr>
                <w:i/>
                <w:iCs/>
                <w:lang w:val="en-GB"/>
              </w:rPr>
              <w:t>part 3. Objectives &amp; Relevance) ]</w:t>
            </w:r>
          </w:p>
          <w:p w14:paraId="13856F32" w14:textId="3079972E" w:rsidR="001C3656" w:rsidRPr="00136C6C" w:rsidRDefault="001C3656" w:rsidP="00136C6C">
            <w:pPr>
              <w:ind w:firstLine="0"/>
              <w:jc w:val="both"/>
              <w:rPr>
                <w:b/>
                <w:bCs/>
                <w:lang w:val="en-GB"/>
              </w:rPr>
            </w:pPr>
            <w:r>
              <w:rPr>
                <w:b/>
                <w:bCs/>
                <w:lang w:val="en-GB"/>
              </w:rPr>
              <w:t>M</w:t>
            </w:r>
            <w:r w:rsidRPr="00136C6C">
              <w:rPr>
                <w:b/>
                <w:bCs/>
                <w:lang w:val="en-GB"/>
              </w:rPr>
              <w:t>ain objectives of the internship</w:t>
            </w:r>
            <w:r>
              <w:rPr>
                <w:b/>
                <w:bCs/>
                <w:lang w:val="en-GB"/>
              </w:rPr>
              <w:t>:</w:t>
            </w:r>
          </w:p>
          <w:p w14:paraId="010795CD" w14:textId="77777777" w:rsidR="001C3656" w:rsidRPr="00136C6C" w:rsidRDefault="001C3656" w:rsidP="00136C6C">
            <w:pPr>
              <w:ind w:firstLine="0"/>
              <w:jc w:val="both"/>
              <w:rPr>
                <w:lang w:val="en-GB"/>
              </w:rPr>
            </w:pPr>
            <w:bookmarkStart w:id="4" w:name="_Hlk211018144"/>
            <w:r w:rsidRPr="00136C6C">
              <w:rPr>
                <w:lang w:val="en-GB"/>
              </w:rPr>
              <w:t>[describe here]</w:t>
            </w:r>
          </w:p>
          <w:bookmarkEnd w:id="4"/>
          <w:p w14:paraId="1B0A9BA3" w14:textId="4730F494" w:rsidR="001C3656" w:rsidRPr="00136C6C" w:rsidRDefault="001C3656" w:rsidP="00136C6C">
            <w:pPr>
              <w:ind w:firstLine="0"/>
              <w:jc w:val="both"/>
              <w:rPr>
                <w:b/>
                <w:bCs/>
                <w:lang w:val="en-GB"/>
              </w:rPr>
            </w:pPr>
            <w:r>
              <w:rPr>
                <w:b/>
                <w:bCs/>
                <w:lang w:val="en-GB"/>
              </w:rPr>
              <w:t>E</w:t>
            </w:r>
            <w:r w:rsidRPr="00136C6C">
              <w:rPr>
                <w:b/>
                <w:bCs/>
                <w:lang w:val="en-GB"/>
              </w:rPr>
              <w:t xml:space="preserve">xpected benefit of the internship </w:t>
            </w:r>
            <w:bookmarkStart w:id="5" w:name="_Hlk211018240"/>
            <w:r w:rsidRPr="00136C6C">
              <w:rPr>
                <w:b/>
                <w:bCs/>
                <w:lang w:val="en-GB"/>
              </w:rPr>
              <w:t xml:space="preserve">to </w:t>
            </w:r>
            <w:bookmarkStart w:id="6" w:name="_Hlk211020174"/>
            <w:r>
              <w:rPr>
                <w:b/>
                <w:bCs/>
                <w:lang w:val="en-GB"/>
              </w:rPr>
              <w:t xml:space="preserve">the applicant’s </w:t>
            </w:r>
            <w:bookmarkEnd w:id="6"/>
            <w:r w:rsidRPr="00136C6C">
              <w:rPr>
                <w:b/>
                <w:bCs/>
                <w:lang w:val="en-GB"/>
              </w:rPr>
              <w:t>current role, skillset and future personal and professional development</w:t>
            </w:r>
            <w:bookmarkEnd w:id="5"/>
            <w:r>
              <w:rPr>
                <w:b/>
                <w:bCs/>
                <w:lang w:val="en-GB"/>
              </w:rPr>
              <w:t>:</w:t>
            </w:r>
          </w:p>
          <w:p w14:paraId="3162BCBD" w14:textId="5AD1C2E3" w:rsidR="001C3656" w:rsidRPr="00136C6C" w:rsidRDefault="001C3656" w:rsidP="00136C6C">
            <w:pPr>
              <w:ind w:firstLine="0"/>
              <w:jc w:val="both"/>
              <w:rPr>
                <w:lang w:val="en-GB"/>
              </w:rPr>
            </w:pPr>
            <w:r w:rsidRPr="00136C6C">
              <w:rPr>
                <w:lang w:val="en-GB"/>
              </w:rPr>
              <w:t>[describe here]</w:t>
            </w:r>
          </w:p>
          <w:p w14:paraId="33EF783D" w14:textId="305B58EA" w:rsidR="001C3656" w:rsidRPr="00136C6C" w:rsidRDefault="001C3656" w:rsidP="00136C6C">
            <w:pPr>
              <w:ind w:firstLine="0"/>
              <w:jc w:val="both"/>
              <w:rPr>
                <w:b/>
                <w:bCs/>
                <w:lang w:val="en-GB"/>
              </w:rPr>
            </w:pPr>
            <w:r>
              <w:rPr>
                <w:b/>
                <w:bCs/>
                <w:lang w:val="en-GB"/>
              </w:rPr>
              <w:t>E</w:t>
            </w:r>
            <w:r w:rsidRPr="00136C6C">
              <w:rPr>
                <w:b/>
                <w:bCs/>
                <w:lang w:val="en-GB"/>
              </w:rPr>
              <w:t xml:space="preserve">xpected benefit of the internship to </w:t>
            </w:r>
            <w:r>
              <w:rPr>
                <w:b/>
                <w:bCs/>
                <w:lang w:val="en-GB"/>
              </w:rPr>
              <w:t>the applicant’s</w:t>
            </w:r>
            <w:r w:rsidRPr="00136C6C">
              <w:rPr>
                <w:b/>
                <w:bCs/>
                <w:lang w:val="en-GB"/>
              </w:rPr>
              <w:t xml:space="preserve"> Home institution upon your return</w:t>
            </w:r>
            <w:r>
              <w:rPr>
                <w:b/>
                <w:bCs/>
                <w:lang w:val="en-GB"/>
              </w:rPr>
              <w:t>:</w:t>
            </w:r>
          </w:p>
          <w:p w14:paraId="04E49421" w14:textId="77777777" w:rsidR="001C3656" w:rsidRPr="00136C6C" w:rsidRDefault="001C3656" w:rsidP="00136C6C">
            <w:pPr>
              <w:ind w:firstLine="0"/>
              <w:jc w:val="both"/>
              <w:rPr>
                <w:lang w:val="en-GB"/>
              </w:rPr>
            </w:pPr>
            <w:r w:rsidRPr="00136C6C">
              <w:rPr>
                <w:lang w:val="en-GB"/>
              </w:rPr>
              <w:t>[describe here]</w:t>
            </w:r>
          </w:p>
          <w:p w14:paraId="501372E8" w14:textId="181513BC" w:rsidR="001C3656" w:rsidRPr="00136C6C" w:rsidRDefault="001C3656" w:rsidP="00136C6C">
            <w:pPr>
              <w:ind w:firstLine="0"/>
              <w:jc w:val="both"/>
              <w:rPr>
                <w:b/>
                <w:bCs/>
                <w:lang w:val="en-GB"/>
              </w:rPr>
            </w:pPr>
            <w:bookmarkStart w:id="7" w:name="_Hlk211018382"/>
            <w:r>
              <w:rPr>
                <w:b/>
                <w:bCs/>
                <w:lang w:val="en-GB"/>
              </w:rPr>
              <w:t>Expected contribution of the</w:t>
            </w:r>
            <w:r w:rsidRPr="00136C6C">
              <w:rPr>
                <w:b/>
                <w:bCs/>
                <w:lang w:val="en-GB"/>
              </w:rPr>
              <w:t xml:space="preserve"> internship to future collaboration with the host institution (joint projects, initiatives, publications etc.)?</w:t>
            </w:r>
          </w:p>
          <w:bookmarkEnd w:id="7"/>
          <w:p w14:paraId="56423835" w14:textId="5952A4E1" w:rsidR="001C3656" w:rsidRPr="001C3656" w:rsidRDefault="001C3656" w:rsidP="00136C6C">
            <w:pPr>
              <w:ind w:firstLine="0"/>
              <w:jc w:val="both"/>
              <w:rPr>
                <w:lang w:val="en-GB"/>
              </w:rPr>
            </w:pPr>
            <w:r w:rsidRPr="00136C6C">
              <w:rPr>
                <w:lang w:val="en-GB"/>
              </w:rPr>
              <w:t>[describe here]</w:t>
            </w:r>
          </w:p>
        </w:tc>
      </w:tr>
    </w:tbl>
    <w:p w14:paraId="2AEFCACA" w14:textId="77777777" w:rsidR="001C3656" w:rsidRDefault="001C3656" w:rsidP="003A61AE">
      <w:pPr>
        <w:jc w:val="both"/>
        <w:rPr>
          <w:lang w:val="en-GB"/>
        </w:rPr>
      </w:pPr>
    </w:p>
    <w:p w14:paraId="2B240AC4" w14:textId="77777777" w:rsidR="003A61AE" w:rsidRPr="00535B99" w:rsidRDefault="003A61AE" w:rsidP="003A61AE">
      <w:pPr>
        <w:jc w:val="both"/>
        <w:rPr>
          <w:b/>
          <w:bCs/>
          <w:lang w:val="en-GB"/>
        </w:rPr>
      </w:pPr>
      <w:r w:rsidRPr="00535B99">
        <w:rPr>
          <w:b/>
          <w:bCs/>
          <w:lang w:val="en-GB"/>
        </w:rPr>
        <w:t>4. Work plan &amp; supervision</w:t>
      </w:r>
    </w:p>
    <w:p w14:paraId="20BDC949" w14:textId="77777777" w:rsidR="003A61AE" w:rsidRDefault="003A61AE" w:rsidP="003A61AE">
      <w:pPr>
        <w:jc w:val="both"/>
        <w:rPr>
          <w:lang w:val="en-GB"/>
        </w:rPr>
      </w:pPr>
      <w:r w:rsidRPr="37A82DC0">
        <w:rPr>
          <w:lang w:val="en-GB"/>
        </w:rPr>
        <w:t>The Parties agree to the following initial work plan and supervision arrangements:</w:t>
      </w:r>
    </w:p>
    <w:tbl>
      <w:tblPr>
        <w:tblStyle w:val="TableGrid"/>
        <w:tblW w:w="0" w:type="auto"/>
        <w:tblLook w:val="04A0" w:firstRow="1" w:lastRow="0" w:firstColumn="1" w:lastColumn="0" w:noHBand="0" w:noVBand="1"/>
      </w:tblPr>
      <w:tblGrid>
        <w:gridCol w:w="9487"/>
      </w:tblGrid>
      <w:tr w:rsidR="001C3656" w14:paraId="54B045BF" w14:textId="77777777" w:rsidTr="001C3656">
        <w:tc>
          <w:tcPr>
            <w:tcW w:w="9487" w:type="dxa"/>
          </w:tcPr>
          <w:p w14:paraId="10FCCF48" w14:textId="3B6EC999" w:rsidR="001C3656" w:rsidRDefault="001C3656">
            <w:pPr>
              <w:ind w:firstLine="0"/>
              <w:jc w:val="both"/>
              <w:rPr>
                <w:i/>
                <w:iCs/>
                <w:lang w:val="en-GB"/>
              </w:rPr>
            </w:pPr>
            <w:r>
              <w:rPr>
                <w:i/>
                <w:iCs/>
                <w:lang w:val="en-GB"/>
              </w:rPr>
              <w:t>[ I</w:t>
            </w:r>
            <w:r w:rsidRPr="003347EB">
              <w:rPr>
                <w:i/>
                <w:iCs/>
                <w:lang w:val="en-GB"/>
              </w:rPr>
              <w:t xml:space="preserve">nsert </w:t>
            </w:r>
            <w:r>
              <w:rPr>
                <w:i/>
                <w:iCs/>
                <w:lang w:val="en-GB"/>
              </w:rPr>
              <w:t xml:space="preserve">text </w:t>
            </w:r>
            <w:r w:rsidRPr="003347EB">
              <w:rPr>
                <w:i/>
                <w:iCs/>
                <w:lang w:val="en-GB"/>
              </w:rPr>
              <w:t>directly from</w:t>
            </w:r>
            <w:r>
              <w:rPr>
                <w:i/>
                <w:iCs/>
                <w:lang w:val="en-GB"/>
              </w:rPr>
              <w:t xml:space="preserve"> the</w:t>
            </w:r>
            <w:r w:rsidRPr="003347EB">
              <w:rPr>
                <w:i/>
                <w:iCs/>
                <w:lang w:val="en-GB"/>
              </w:rPr>
              <w:t xml:space="preserve"> Application Form, part 3. Objectives &amp; Relevance</w:t>
            </w:r>
            <w:r>
              <w:rPr>
                <w:i/>
                <w:iCs/>
                <w:lang w:val="en-GB"/>
              </w:rPr>
              <w:t>, T</w:t>
            </w:r>
            <w:r w:rsidRPr="001C3656">
              <w:rPr>
                <w:i/>
                <w:iCs/>
                <w:lang w:val="en-GB"/>
              </w:rPr>
              <w:t>he expected work plan and supervision arrangement of the internship</w:t>
            </w:r>
            <w:r>
              <w:rPr>
                <w:i/>
                <w:iCs/>
                <w:lang w:val="en-GB"/>
              </w:rPr>
              <w:t>]</w:t>
            </w:r>
          </w:p>
          <w:p w14:paraId="5C02E338" w14:textId="77777777" w:rsidR="00282274" w:rsidRDefault="00282274">
            <w:pPr>
              <w:ind w:firstLine="0"/>
              <w:jc w:val="both"/>
              <w:rPr>
                <w:i/>
                <w:iCs/>
                <w:lang w:val="en-GB"/>
              </w:rPr>
            </w:pPr>
          </w:p>
          <w:p w14:paraId="006F9B95" w14:textId="325A7DA1" w:rsidR="00282274" w:rsidRPr="00136C6C" w:rsidRDefault="00C462DC" w:rsidP="00136C6C">
            <w:pPr>
              <w:ind w:firstLine="0"/>
              <w:jc w:val="both"/>
              <w:rPr>
                <w:lang w:val="en-US"/>
              </w:rPr>
            </w:pPr>
            <w:r w:rsidRPr="00C462DC">
              <w:rPr>
                <w:lang w:val="en-US"/>
              </w:rPr>
              <w:lastRenderedPageBreak/>
              <w:t>The detailed work plan may be updated during the internship upon mutual agreement between the Host mentor and the Intern, provided that any significant changes are communicated to the Sending Institution.</w:t>
            </w:r>
          </w:p>
        </w:tc>
      </w:tr>
    </w:tbl>
    <w:p w14:paraId="29E81865" w14:textId="77777777" w:rsidR="001C3656" w:rsidRPr="003A61AE" w:rsidRDefault="001C3656" w:rsidP="003A61AE">
      <w:pPr>
        <w:jc w:val="both"/>
        <w:rPr>
          <w:lang w:val="en-GB"/>
        </w:rPr>
      </w:pPr>
    </w:p>
    <w:p w14:paraId="2BDFC552" w14:textId="3ED46615" w:rsidR="003A61AE" w:rsidRPr="0012476C" w:rsidRDefault="0012476C" w:rsidP="0012476C">
      <w:pPr>
        <w:ind w:left="360" w:hanging="360"/>
        <w:jc w:val="both"/>
        <w:rPr>
          <w:lang w:val="en-GB"/>
        </w:rPr>
      </w:pPr>
      <w:r w:rsidRPr="003A61AE">
        <w:rPr>
          <w:lang w:val="en-GB"/>
        </w:rPr>
        <w:t xml:space="preserve">• </w:t>
      </w:r>
      <w:r w:rsidR="003A61AE" w:rsidRPr="0012476C">
        <w:rPr>
          <w:lang w:val="en-GB"/>
        </w:rPr>
        <w:t xml:space="preserve">Host mentor has agreed the dates, agenda and planned person-weeks </w:t>
      </w:r>
    </w:p>
    <w:p w14:paraId="42A19F6C" w14:textId="33AFA188" w:rsidR="003A61AE" w:rsidRPr="0012476C" w:rsidRDefault="0012476C" w:rsidP="0012476C">
      <w:pPr>
        <w:ind w:left="360" w:hanging="360"/>
        <w:jc w:val="both"/>
        <w:rPr>
          <w:lang w:val="en-GB"/>
        </w:rPr>
      </w:pPr>
      <w:r w:rsidRPr="003A61AE">
        <w:rPr>
          <w:lang w:val="en-GB"/>
        </w:rPr>
        <w:t xml:space="preserve">• </w:t>
      </w:r>
      <w:r w:rsidR="003A61AE" w:rsidRPr="0012476C">
        <w:rPr>
          <w:lang w:val="en-GB"/>
        </w:rPr>
        <w:t>Intern will follow the work plan and report progress to the Host mentor as agreed</w:t>
      </w:r>
    </w:p>
    <w:p w14:paraId="4D6DDAC2" w14:textId="77777777" w:rsidR="003A61AE" w:rsidRPr="00535B99" w:rsidRDefault="003A61AE" w:rsidP="003A61AE">
      <w:pPr>
        <w:jc w:val="both"/>
        <w:rPr>
          <w:b/>
          <w:bCs/>
          <w:lang w:val="en-GB"/>
        </w:rPr>
      </w:pPr>
      <w:r w:rsidRPr="00535B99">
        <w:rPr>
          <w:b/>
          <w:bCs/>
          <w:lang w:val="en-GB"/>
        </w:rPr>
        <w:t>5. Responsibilities of the Parties</w:t>
      </w:r>
    </w:p>
    <w:p w14:paraId="0A6E2D3B" w14:textId="77777777" w:rsidR="003A61AE" w:rsidRPr="003A3C7D" w:rsidRDefault="003A61AE" w:rsidP="003A61AE">
      <w:pPr>
        <w:jc w:val="both"/>
        <w:rPr>
          <w:b/>
          <w:bCs/>
          <w:lang w:val="en-GB"/>
        </w:rPr>
      </w:pPr>
      <w:r w:rsidRPr="003A3C7D">
        <w:rPr>
          <w:b/>
          <w:bCs/>
          <w:lang w:val="en-GB"/>
        </w:rPr>
        <w:t>Intern:</w:t>
      </w:r>
    </w:p>
    <w:p w14:paraId="3FC9E15D" w14:textId="55E599C7" w:rsidR="003A61AE" w:rsidRPr="003A61AE" w:rsidRDefault="003A61AE" w:rsidP="003A61AE">
      <w:pPr>
        <w:jc w:val="both"/>
        <w:rPr>
          <w:lang w:val="en-GB"/>
        </w:rPr>
      </w:pPr>
      <w:r w:rsidRPr="003A61AE">
        <w:rPr>
          <w:lang w:val="en-GB"/>
        </w:rPr>
        <w:t>• Perform the agreed tasks; comply with host rules, health &amp; safety, confidentiality and data protection policies.</w:t>
      </w:r>
    </w:p>
    <w:p w14:paraId="3ED777B7" w14:textId="77777777" w:rsidR="003A61AE" w:rsidRPr="003A61AE" w:rsidRDefault="003A61AE" w:rsidP="003A61AE">
      <w:pPr>
        <w:jc w:val="both"/>
        <w:rPr>
          <w:lang w:val="en-GB"/>
        </w:rPr>
      </w:pPr>
      <w:r w:rsidRPr="003A61AE">
        <w:rPr>
          <w:lang w:val="en-GB"/>
        </w:rPr>
        <w:t>• Keep the Host mentor and Sending Institution informed of any issues or deviations.</w:t>
      </w:r>
    </w:p>
    <w:p w14:paraId="24151042" w14:textId="38C8F06E" w:rsidR="003A61AE" w:rsidRPr="003A61AE" w:rsidRDefault="003A61AE" w:rsidP="003A61AE">
      <w:pPr>
        <w:jc w:val="both"/>
        <w:rPr>
          <w:lang w:val="en-GB"/>
        </w:rPr>
      </w:pPr>
      <w:r w:rsidRPr="003A61AE">
        <w:rPr>
          <w:lang w:val="en-GB"/>
        </w:rPr>
        <w:t xml:space="preserve">• Submit the Final Report and </w:t>
      </w:r>
      <w:r w:rsidR="001C3656">
        <w:rPr>
          <w:lang w:val="en-GB"/>
        </w:rPr>
        <w:t xml:space="preserve">additional </w:t>
      </w:r>
      <w:r w:rsidRPr="003A61AE">
        <w:rPr>
          <w:lang w:val="en-GB"/>
        </w:rPr>
        <w:t>required documents by the deadline stated in the Call.</w:t>
      </w:r>
    </w:p>
    <w:p w14:paraId="571D8486" w14:textId="77777777" w:rsidR="003A61AE" w:rsidRPr="003A3C7D" w:rsidRDefault="003A61AE" w:rsidP="003A61AE">
      <w:pPr>
        <w:jc w:val="both"/>
        <w:rPr>
          <w:b/>
          <w:bCs/>
          <w:lang w:val="en-GB"/>
        </w:rPr>
      </w:pPr>
      <w:r w:rsidRPr="003A3C7D">
        <w:rPr>
          <w:b/>
          <w:bCs/>
          <w:lang w:val="en-GB"/>
        </w:rPr>
        <w:t>Hosting Institution:</w:t>
      </w:r>
    </w:p>
    <w:p w14:paraId="2271ECA3" w14:textId="3B359754" w:rsidR="003A61AE" w:rsidRPr="003A61AE" w:rsidRDefault="003A61AE" w:rsidP="003A61AE">
      <w:pPr>
        <w:jc w:val="both"/>
        <w:rPr>
          <w:lang w:val="en-GB"/>
        </w:rPr>
      </w:pPr>
      <w:r w:rsidRPr="003A61AE">
        <w:rPr>
          <w:lang w:val="en-GB"/>
        </w:rPr>
        <w:t>• Provide mentorship, access to agreed facilities</w:t>
      </w:r>
      <w:r w:rsidR="002116C2">
        <w:rPr>
          <w:lang w:val="en-GB"/>
        </w:rPr>
        <w:t xml:space="preserve"> </w:t>
      </w:r>
      <w:r w:rsidRPr="003A61AE">
        <w:rPr>
          <w:lang w:val="en-GB"/>
        </w:rPr>
        <w:t>and a safe working environment.</w:t>
      </w:r>
    </w:p>
    <w:p w14:paraId="36D86F8A" w14:textId="48B80647" w:rsidR="003A61AE" w:rsidRPr="003A61AE" w:rsidRDefault="003A61AE" w:rsidP="003A61AE">
      <w:pPr>
        <w:jc w:val="both"/>
        <w:rPr>
          <w:lang w:val="en-GB"/>
        </w:rPr>
      </w:pPr>
      <w:r w:rsidRPr="003A61AE">
        <w:rPr>
          <w:lang w:val="en-GB"/>
        </w:rPr>
        <w:t>• Confirm completion (Confirmation Letter) and provide feedback when requested.</w:t>
      </w:r>
    </w:p>
    <w:p w14:paraId="283BDB93" w14:textId="77777777" w:rsidR="003A61AE" w:rsidRPr="003A3C7D" w:rsidRDefault="003A61AE" w:rsidP="003A61AE">
      <w:pPr>
        <w:jc w:val="both"/>
        <w:rPr>
          <w:b/>
          <w:bCs/>
          <w:lang w:val="en-GB"/>
        </w:rPr>
      </w:pPr>
      <w:r w:rsidRPr="003A3C7D">
        <w:rPr>
          <w:b/>
          <w:bCs/>
          <w:lang w:val="en-GB"/>
        </w:rPr>
        <w:t>Sending Institution:</w:t>
      </w:r>
    </w:p>
    <w:p w14:paraId="1B635319" w14:textId="2BC00096" w:rsidR="003A61AE" w:rsidRPr="003A61AE" w:rsidRDefault="003A61AE" w:rsidP="003A61AE">
      <w:pPr>
        <w:jc w:val="both"/>
        <w:rPr>
          <w:lang w:val="en-GB"/>
        </w:rPr>
      </w:pPr>
      <w:r w:rsidRPr="003A61AE">
        <w:rPr>
          <w:lang w:val="en-GB"/>
        </w:rPr>
        <w:t xml:space="preserve">• </w:t>
      </w:r>
      <w:r w:rsidR="00D80871">
        <w:rPr>
          <w:lang w:val="en-GB"/>
        </w:rPr>
        <w:t>M</w:t>
      </w:r>
      <w:r w:rsidRPr="003A61AE">
        <w:rPr>
          <w:lang w:val="en-GB"/>
        </w:rPr>
        <w:t>anage contracting and accounting under A4L_BRIDGE.</w:t>
      </w:r>
    </w:p>
    <w:p w14:paraId="4C779E81" w14:textId="77777777" w:rsidR="003A61AE" w:rsidRPr="003A61AE" w:rsidRDefault="003A61AE" w:rsidP="003A61AE">
      <w:pPr>
        <w:jc w:val="both"/>
        <w:rPr>
          <w:lang w:val="en-GB"/>
        </w:rPr>
      </w:pPr>
      <w:r w:rsidRPr="003A61AE">
        <w:rPr>
          <w:lang w:val="en-GB"/>
        </w:rPr>
        <w:t>• Process reimbursements to the Intern, if applicable, according to institutional rules and upon approval of required documents.</w:t>
      </w:r>
    </w:p>
    <w:p w14:paraId="24088C16" w14:textId="77777777" w:rsidR="003A61AE" w:rsidRPr="002116C2" w:rsidRDefault="003A61AE" w:rsidP="003A61AE">
      <w:pPr>
        <w:jc w:val="both"/>
        <w:rPr>
          <w:b/>
          <w:bCs/>
          <w:lang w:val="en-GB"/>
        </w:rPr>
      </w:pPr>
      <w:r w:rsidRPr="002116C2">
        <w:rPr>
          <w:b/>
          <w:bCs/>
          <w:lang w:val="en-GB"/>
        </w:rPr>
        <w:t>6. Financial arrangements</w:t>
      </w:r>
    </w:p>
    <w:p w14:paraId="76F2FDEF" w14:textId="54926281" w:rsidR="003A61AE" w:rsidRDefault="003A61AE" w:rsidP="003A61AE">
      <w:pPr>
        <w:jc w:val="both"/>
        <w:rPr>
          <w:lang w:val="en-GB"/>
        </w:rPr>
      </w:pPr>
      <w:r w:rsidRPr="003A61AE">
        <w:rPr>
          <w:lang w:val="en-GB"/>
        </w:rPr>
        <w:t xml:space="preserve">Eligible costs are recorded by the Sending Institution under its A4L_BRIDGE </w:t>
      </w:r>
      <w:r w:rsidR="009D1BE1">
        <w:rPr>
          <w:lang w:val="en-GB"/>
        </w:rPr>
        <w:t>Internship</w:t>
      </w:r>
      <w:r w:rsidRPr="003A61AE">
        <w:rPr>
          <w:lang w:val="en-GB"/>
        </w:rPr>
        <w:t xml:space="preserve"> budget. If the Intern pays certain items upfront, reimbursement follows the Sending Institution’s rules after submission and approval of the Final Report and supporting documents. Eligible cost categories: economy travel; accommodation; daily allowance; other justified costs (e.g., local transport, visas).</w:t>
      </w:r>
    </w:p>
    <w:p w14:paraId="0ED9C09D" w14:textId="57A1F139" w:rsidR="00C462DC" w:rsidRPr="003A61AE" w:rsidRDefault="00C462DC" w:rsidP="003A61AE">
      <w:pPr>
        <w:jc w:val="both"/>
        <w:rPr>
          <w:lang w:val="en-GB"/>
        </w:rPr>
      </w:pPr>
      <w:r>
        <w:t>The Sending Institution retains final responsibility for verifying eligibility, documentation and compliance of all costs claimed.</w:t>
      </w:r>
    </w:p>
    <w:p w14:paraId="6304A0C6" w14:textId="2B2FE4D6" w:rsidR="003A61AE" w:rsidRPr="009D1BE1" w:rsidRDefault="003A61AE" w:rsidP="003A61AE">
      <w:pPr>
        <w:jc w:val="both"/>
        <w:rPr>
          <w:b/>
          <w:bCs/>
          <w:lang w:val="en-GB"/>
        </w:rPr>
      </w:pPr>
      <w:r w:rsidRPr="009D1BE1">
        <w:rPr>
          <w:b/>
          <w:bCs/>
          <w:lang w:val="en-GB"/>
        </w:rPr>
        <w:lastRenderedPageBreak/>
        <w:t>7. Insurance, compliance</w:t>
      </w:r>
      <w:r w:rsidR="009D1BE1">
        <w:rPr>
          <w:b/>
          <w:bCs/>
          <w:lang w:val="en-GB"/>
        </w:rPr>
        <w:t xml:space="preserve"> </w:t>
      </w:r>
      <w:r w:rsidRPr="009D1BE1">
        <w:rPr>
          <w:b/>
          <w:bCs/>
          <w:lang w:val="en-GB"/>
        </w:rPr>
        <w:t>and conduct</w:t>
      </w:r>
    </w:p>
    <w:p w14:paraId="4398BBF3" w14:textId="77777777" w:rsidR="003A61AE" w:rsidRPr="003A61AE" w:rsidRDefault="003A61AE" w:rsidP="003A61AE">
      <w:pPr>
        <w:jc w:val="both"/>
        <w:rPr>
          <w:lang w:val="en-GB"/>
        </w:rPr>
      </w:pPr>
      <w:r w:rsidRPr="003A61AE">
        <w:rPr>
          <w:lang w:val="en-GB"/>
        </w:rPr>
        <w:t>The Intern confirms appropriate health/accident/third-party liability insurance coverage for the internship period, as required by the Sending/Hosting Institution policies and national law.</w:t>
      </w:r>
    </w:p>
    <w:p w14:paraId="556F21F5" w14:textId="77777777" w:rsidR="003A61AE" w:rsidRPr="003A61AE" w:rsidRDefault="003A61AE" w:rsidP="003A61AE">
      <w:pPr>
        <w:jc w:val="both"/>
        <w:rPr>
          <w:lang w:val="en-GB"/>
        </w:rPr>
      </w:pPr>
      <w:r w:rsidRPr="003A61AE">
        <w:rPr>
          <w:lang w:val="en-GB"/>
        </w:rPr>
        <w:t>The Intern agrees to comply with applicable laws, institutional regulations, health &amp; safety, research integrity, and data protection (GDPR) requirements.</w:t>
      </w:r>
    </w:p>
    <w:p w14:paraId="23769530" w14:textId="77777777" w:rsidR="003A61AE" w:rsidRPr="003A61AE" w:rsidRDefault="003A61AE" w:rsidP="003A61AE">
      <w:pPr>
        <w:jc w:val="both"/>
        <w:rPr>
          <w:lang w:val="en-GB"/>
        </w:rPr>
      </w:pPr>
      <w:r w:rsidRPr="003A61AE">
        <w:rPr>
          <w:lang w:val="en-GB"/>
        </w:rPr>
        <w:t>Confidentiality/IP: any confidential information obtained at the Hosting Institution must be kept confidential; IP matters follow the Hosting Institution’s policies unless otherwise agreed in writing.</w:t>
      </w:r>
    </w:p>
    <w:p w14:paraId="17461C78" w14:textId="77777777" w:rsidR="003A61AE" w:rsidRPr="0088285E" w:rsidRDefault="003A61AE" w:rsidP="003A61AE">
      <w:pPr>
        <w:jc w:val="both"/>
        <w:rPr>
          <w:b/>
          <w:bCs/>
          <w:lang w:val="en-GB"/>
        </w:rPr>
      </w:pPr>
      <w:r w:rsidRPr="0088285E">
        <w:rPr>
          <w:b/>
          <w:bCs/>
          <w:lang w:val="en-GB"/>
        </w:rPr>
        <w:t>8. Changes &amp; termination</w:t>
      </w:r>
    </w:p>
    <w:p w14:paraId="77BEECC0" w14:textId="249EDA6D" w:rsidR="003A61AE" w:rsidRPr="003A61AE" w:rsidRDefault="003A61AE" w:rsidP="003A61AE">
      <w:pPr>
        <w:jc w:val="both"/>
        <w:rPr>
          <w:lang w:val="en-GB"/>
        </w:rPr>
      </w:pPr>
      <w:r w:rsidRPr="003A61AE">
        <w:rPr>
          <w:lang w:val="en-GB"/>
        </w:rPr>
        <w:t>Any changes to dates, duration (person-weeks) or work plan must be agreed in writing by all three Parties in advance. The Agreement may be terminated by any Party for justified reasons; the initiating Party must inform the others in writing without undue delay.</w:t>
      </w:r>
    </w:p>
    <w:p w14:paraId="728D74B0" w14:textId="77777777" w:rsidR="003A61AE" w:rsidRPr="00F308C0" w:rsidRDefault="003A61AE" w:rsidP="003A61AE">
      <w:pPr>
        <w:jc w:val="both"/>
        <w:rPr>
          <w:b/>
          <w:bCs/>
          <w:lang w:val="en-GB"/>
        </w:rPr>
      </w:pPr>
      <w:r w:rsidRPr="00F308C0">
        <w:rPr>
          <w:b/>
          <w:bCs/>
          <w:lang w:val="en-GB"/>
        </w:rPr>
        <w:t>9. Reporting &amp; deliverables</w:t>
      </w:r>
    </w:p>
    <w:p w14:paraId="37C2765B" w14:textId="6256CE46" w:rsidR="003A61AE" w:rsidRPr="003A61AE" w:rsidRDefault="003A61AE" w:rsidP="003A61AE">
      <w:pPr>
        <w:jc w:val="both"/>
        <w:rPr>
          <w:lang w:val="en-GB"/>
        </w:rPr>
      </w:pPr>
      <w:r w:rsidRPr="003A61AE">
        <w:rPr>
          <w:lang w:val="en-GB"/>
        </w:rPr>
        <w:t>Upon completion, the Intern submits the Final Report (participant) and required attachments (Host</w:t>
      </w:r>
      <w:r w:rsidR="0088285E">
        <w:rPr>
          <w:lang w:val="en-GB"/>
        </w:rPr>
        <w:t xml:space="preserve"> Institution’s</w:t>
      </w:r>
      <w:r w:rsidRPr="003A61AE">
        <w:rPr>
          <w:lang w:val="en-GB"/>
        </w:rPr>
        <w:t xml:space="preserve"> </w:t>
      </w:r>
      <w:r w:rsidR="00282274">
        <w:rPr>
          <w:lang w:val="en-GB"/>
        </w:rPr>
        <w:t>C</w:t>
      </w:r>
      <w:r w:rsidRPr="003A61AE">
        <w:rPr>
          <w:lang w:val="en-GB"/>
        </w:rPr>
        <w:t>onfirmation Letter; financial documents). The Hosting Institution issues the Confirmation Letter. The Sending Institution consolidates reporting for A4L_BRIDGE.</w:t>
      </w:r>
    </w:p>
    <w:p w14:paraId="3A43429F" w14:textId="77777777" w:rsidR="003A61AE" w:rsidRPr="00276818" w:rsidRDefault="003A61AE" w:rsidP="003A61AE">
      <w:pPr>
        <w:jc w:val="both"/>
        <w:rPr>
          <w:b/>
          <w:bCs/>
          <w:lang w:val="en-GB"/>
        </w:rPr>
      </w:pPr>
      <w:r w:rsidRPr="00276818">
        <w:rPr>
          <w:b/>
          <w:bCs/>
          <w:lang w:val="en-GB"/>
        </w:rPr>
        <w:t>10. Data protection (GDPR)</w:t>
      </w:r>
    </w:p>
    <w:p w14:paraId="415FA521" w14:textId="6B0C9FCC" w:rsidR="003A61AE" w:rsidRPr="003A61AE" w:rsidRDefault="003A61AE" w:rsidP="003A61AE">
      <w:pPr>
        <w:jc w:val="both"/>
        <w:rPr>
          <w:lang w:val="en-GB"/>
        </w:rPr>
      </w:pPr>
      <w:r w:rsidRPr="003A61AE">
        <w:rPr>
          <w:lang w:val="en-GB"/>
        </w:rPr>
        <w:t>The Parties acknowledge that personal data will be processed solely for the purposes of evaluation, contracting, mobility administration and reporting within A4L_BRIDGE, pursuant to applicable data protection laws.</w:t>
      </w:r>
    </w:p>
    <w:p w14:paraId="0D4EB4E3" w14:textId="77777777" w:rsidR="003A61AE" w:rsidRPr="00276818" w:rsidRDefault="003A61AE" w:rsidP="003A61AE">
      <w:pPr>
        <w:jc w:val="both"/>
        <w:rPr>
          <w:b/>
          <w:bCs/>
          <w:lang w:val="en-GB"/>
        </w:rPr>
      </w:pPr>
      <w:r w:rsidRPr="00276818">
        <w:rPr>
          <w:b/>
          <w:bCs/>
          <w:lang w:val="en-GB"/>
        </w:rPr>
        <w:t>11. Effective date &amp; submission</w:t>
      </w:r>
    </w:p>
    <w:p w14:paraId="1F7E3066" w14:textId="53800708" w:rsidR="003A61AE" w:rsidRPr="003A61AE" w:rsidRDefault="003A61AE" w:rsidP="003A61AE">
      <w:pPr>
        <w:jc w:val="both"/>
        <w:rPr>
          <w:lang w:val="en-GB"/>
        </w:rPr>
      </w:pPr>
      <w:r w:rsidRPr="003A61AE">
        <w:rPr>
          <w:lang w:val="en-GB"/>
        </w:rPr>
        <w:t>This Agreement must be fully signed by all Parties and submitted to V</w:t>
      </w:r>
      <w:r w:rsidR="00276818">
        <w:rPr>
          <w:lang w:val="en-GB"/>
        </w:rPr>
        <w:t>ilnius University</w:t>
      </w:r>
      <w:r w:rsidRPr="003A61AE">
        <w:rPr>
          <w:lang w:val="en-GB"/>
        </w:rPr>
        <w:t xml:space="preserve"> no later than 14 days before the start date</w:t>
      </w:r>
      <w:r w:rsidR="00276818">
        <w:rPr>
          <w:lang w:val="en-GB"/>
        </w:rPr>
        <w:t xml:space="preserve"> of Internship</w:t>
      </w:r>
      <w:r w:rsidRPr="003A61AE">
        <w:rPr>
          <w:lang w:val="en-GB"/>
        </w:rPr>
        <w:t>. It becomes effective on the date of the last signature.</w:t>
      </w:r>
    </w:p>
    <w:p w14:paraId="47137AEB" w14:textId="77777777" w:rsidR="003A61AE" w:rsidRPr="00276818" w:rsidRDefault="003A61AE" w:rsidP="003A61AE">
      <w:pPr>
        <w:jc w:val="both"/>
        <w:rPr>
          <w:b/>
          <w:bCs/>
          <w:lang w:val="en-GB"/>
        </w:rPr>
      </w:pPr>
      <w:r w:rsidRPr="00276818">
        <w:rPr>
          <w:b/>
          <w:bCs/>
          <w:lang w:val="en-GB"/>
        </w:rPr>
        <w:t>12. Signatures</w:t>
      </w:r>
    </w:p>
    <w:p w14:paraId="498A4316" w14:textId="5FEB1701" w:rsidR="00282274" w:rsidRPr="003A61AE" w:rsidRDefault="003A61AE" w:rsidP="003A61AE">
      <w:pPr>
        <w:jc w:val="both"/>
        <w:rPr>
          <w:lang w:val="en-GB"/>
        </w:rPr>
      </w:pPr>
      <w:r w:rsidRPr="003A61AE">
        <w:rPr>
          <w:lang w:val="en-GB"/>
        </w:rPr>
        <w:t>By signing below, the Parties confirm that they have read and agree to the terms of this Agreement.</w:t>
      </w:r>
    </w:p>
    <w:tbl>
      <w:tblPr>
        <w:tblStyle w:val="TableGrid2"/>
        <w:tblW w:w="0" w:type="auto"/>
        <w:tblLook w:val="04A0" w:firstRow="1" w:lastRow="0" w:firstColumn="1" w:lastColumn="0" w:noHBand="0" w:noVBand="1"/>
      </w:tblPr>
      <w:tblGrid>
        <w:gridCol w:w="2880"/>
        <w:gridCol w:w="2880"/>
        <w:gridCol w:w="2880"/>
      </w:tblGrid>
      <w:tr w:rsidR="00276818" w:rsidRPr="00276818" w14:paraId="04870DF1" w14:textId="77777777" w:rsidTr="00FF3E48">
        <w:tc>
          <w:tcPr>
            <w:tcW w:w="2880" w:type="dxa"/>
          </w:tcPr>
          <w:p w14:paraId="6E856415" w14:textId="77777777" w:rsidR="00276818" w:rsidRPr="00276818" w:rsidRDefault="00276818" w:rsidP="00276818">
            <w:pPr>
              <w:spacing w:after="200" w:line="276" w:lineRule="auto"/>
              <w:rPr>
                <w:b/>
                <w:bCs/>
                <w:lang w:val="en-GB"/>
              </w:rPr>
            </w:pPr>
            <w:r w:rsidRPr="00276818">
              <w:rPr>
                <w:b/>
                <w:bCs/>
                <w:lang w:val="en-GB"/>
              </w:rPr>
              <w:t>Role</w:t>
            </w:r>
          </w:p>
        </w:tc>
        <w:tc>
          <w:tcPr>
            <w:tcW w:w="2880" w:type="dxa"/>
          </w:tcPr>
          <w:p w14:paraId="0E5D5BB7" w14:textId="77777777" w:rsidR="00276818" w:rsidRPr="00276818" w:rsidRDefault="00276818" w:rsidP="00276818">
            <w:pPr>
              <w:spacing w:after="200" w:line="276" w:lineRule="auto"/>
              <w:rPr>
                <w:b/>
                <w:bCs/>
                <w:lang w:val="en-GB"/>
              </w:rPr>
            </w:pPr>
            <w:r w:rsidRPr="00276818">
              <w:rPr>
                <w:b/>
                <w:bCs/>
                <w:lang w:val="en-GB"/>
              </w:rPr>
              <w:t>Name &amp; Position</w:t>
            </w:r>
          </w:p>
        </w:tc>
        <w:tc>
          <w:tcPr>
            <w:tcW w:w="2880" w:type="dxa"/>
          </w:tcPr>
          <w:p w14:paraId="2E94261E" w14:textId="77777777" w:rsidR="00276818" w:rsidRPr="00276818" w:rsidRDefault="00276818" w:rsidP="00276818">
            <w:pPr>
              <w:spacing w:after="200" w:line="276" w:lineRule="auto"/>
              <w:rPr>
                <w:b/>
                <w:bCs/>
                <w:lang w:val="en-GB"/>
              </w:rPr>
            </w:pPr>
            <w:r w:rsidRPr="00276818">
              <w:rPr>
                <w:b/>
                <w:bCs/>
                <w:lang w:val="en-GB"/>
              </w:rPr>
              <w:t>Signature &amp; Date</w:t>
            </w:r>
          </w:p>
        </w:tc>
      </w:tr>
      <w:tr w:rsidR="00276818" w:rsidRPr="00276818" w14:paraId="0F6A82DD" w14:textId="77777777" w:rsidTr="00FF3E48">
        <w:tc>
          <w:tcPr>
            <w:tcW w:w="2880" w:type="dxa"/>
          </w:tcPr>
          <w:p w14:paraId="4C2E7D23" w14:textId="77777777" w:rsidR="00276818" w:rsidRPr="00276818" w:rsidRDefault="00276818" w:rsidP="00276818">
            <w:pPr>
              <w:spacing w:after="200" w:line="276" w:lineRule="auto"/>
              <w:rPr>
                <w:lang w:val="en-GB"/>
              </w:rPr>
            </w:pPr>
            <w:r w:rsidRPr="00276818">
              <w:rPr>
                <w:lang w:val="en-GB"/>
              </w:rPr>
              <w:t>Intern</w:t>
            </w:r>
          </w:p>
        </w:tc>
        <w:tc>
          <w:tcPr>
            <w:tcW w:w="2880" w:type="dxa"/>
          </w:tcPr>
          <w:p w14:paraId="2E839676" w14:textId="77777777" w:rsidR="00276818" w:rsidRPr="00276818" w:rsidRDefault="00276818" w:rsidP="00276818">
            <w:pPr>
              <w:spacing w:after="200" w:line="276" w:lineRule="auto"/>
              <w:rPr>
                <w:lang w:val="en-GB"/>
              </w:rPr>
            </w:pPr>
            <w:r w:rsidRPr="00276818">
              <w:rPr>
                <w:lang w:val="en-GB"/>
              </w:rPr>
              <w:t xml:space="preserve"> </w:t>
            </w:r>
          </w:p>
        </w:tc>
        <w:tc>
          <w:tcPr>
            <w:tcW w:w="2880" w:type="dxa"/>
          </w:tcPr>
          <w:p w14:paraId="092FF22E" w14:textId="77777777" w:rsidR="00276818" w:rsidRPr="00276818" w:rsidRDefault="00276818" w:rsidP="00276818">
            <w:pPr>
              <w:spacing w:after="200" w:line="276" w:lineRule="auto"/>
              <w:rPr>
                <w:lang w:val="en-GB"/>
              </w:rPr>
            </w:pPr>
            <w:r w:rsidRPr="00276818">
              <w:rPr>
                <w:lang w:val="en-GB"/>
              </w:rPr>
              <w:t xml:space="preserve"> </w:t>
            </w:r>
          </w:p>
        </w:tc>
      </w:tr>
      <w:tr w:rsidR="00276818" w:rsidRPr="00276818" w14:paraId="2A517A35" w14:textId="77777777" w:rsidTr="00FF3E48">
        <w:tc>
          <w:tcPr>
            <w:tcW w:w="2880" w:type="dxa"/>
          </w:tcPr>
          <w:p w14:paraId="042B1BF3" w14:textId="77777777" w:rsidR="00276818" w:rsidRPr="00276818" w:rsidRDefault="00276818" w:rsidP="00276818">
            <w:pPr>
              <w:spacing w:after="200" w:line="276" w:lineRule="auto"/>
              <w:rPr>
                <w:lang w:val="en-GB"/>
              </w:rPr>
            </w:pPr>
            <w:r w:rsidRPr="00276818">
              <w:rPr>
                <w:lang w:val="en-GB"/>
              </w:rPr>
              <w:lastRenderedPageBreak/>
              <w:t>Sending Institution representative</w:t>
            </w:r>
          </w:p>
        </w:tc>
        <w:tc>
          <w:tcPr>
            <w:tcW w:w="2880" w:type="dxa"/>
          </w:tcPr>
          <w:p w14:paraId="04DBED95" w14:textId="77777777" w:rsidR="00276818" w:rsidRPr="00276818" w:rsidRDefault="00276818" w:rsidP="00276818">
            <w:pPr>
              <w:spacing w:after="200" w:line="276" w:lineRule="auto"/>
              <w:rPr>
                <w:lang w:val="en-GB"/>
              </w:rPr>
            </w:pPr>
            <w:r w:rsidRPr="00276818">
              <w:rPr>
                <w:lang w:val="en-GB"/>
              </w:rPr>
              <w:t xml:space="preserve"> </w:t>
            </w:r>
          </w:p>
        </w:tc>
        <w:tc>
          <w:tcPr>
            <w:tcW w:w="2880" w:type="dxa"/>
          </w:tcPr>
          <w:p w14:paraId="0436185E" w14:textId="77777777" w:rsidR="00276818" w:rsidRPr="00276818" w:rsidRDefault="00276818" w:rsidP="00276818">
            <w:pPr>
              <w:spacing w:after="200" w:line="276" w:lineRule="auto"/>
              <w:rPr>
                <w:lang w:val="en-GB"/>
              </w:rPr>
            </w:pPr>
            <w:r w:rsidRPr="00276818">
              <w:rPr>
                <w:lang w:val="en-GB"/>
              </w:rPr>
              <w:t xml:space="preserve"> </w:t>
            </w:r>
          </w:p>
        </w:tc>
      </w:tr>
      <w:tr w:rsidR="00276818" w:rsidRPr="00276818" w14:paraId="6BD338DD" w14:textId="77777777" w:rsidTr="00FF3E48">
        <w:tc>
          <w:tcPr>
            <w:tcW w:w="2880" w:type="dxa"/>
          </w:tcPr>
          <w:p w14:paraId="12CA159A" w14:textId="77777777" w:rsidR="00276818" w:rsidRPr="00276818" w:rsidRDefault="00276818" w:rsidP="00276818">
            <w:pPr>
              <w:spacing w:after="200" w:line="276" w:lineRule="auto"/>
              <w:rPr>
                <w:lang w:val="en-GB"/>
              </w:rPr>
            </w:pPr>
            <w:r w:rsidRPr="00276818">
              <w:rPr>
                <w:lang w:val="en-GB"/>
              </w:rPr>
              <w:t>Hosting Institution mentor</w:t>
            </w:r>
          </w:p>
        </w:tc>
        <w:tc>
          <w:tcPr>
            <w:tcW w:w="2880" w:type="dxa"/>
          </w:tcPr>
          <w:p w14:paraId="6DAB8052" w14:textId="77777777" w:rsidR="00276818" w:rsidRPr="00276818" w:rsidRDefault="00276818" w:rsidP="00276818">
            <w:pPr>
              <w:spacing w:after="200" w:line="276" w:lineRule="auto"/>
              <w:rPr>
                <w:lang w:val="en-GB"/>
              </w:rPr>
            </w:pPr>
            <w:r w:rsidRPr="00276818">
              <w:rPr>
                <w:lang w:val="en-GB"/>
              </w:rPr>
              <w:t xml:space="preserve"> </w:t>
            </w:r>
          </w:p>
        </w:tc>
        <w:tc>
          <w:tcPr>
            <w:tcW w:w="2880" w:type="dxa"/>
          </w:tcPr>
          <w:p w14:paraId="6766BFA6" w14:textId="77777777" w:rsidR="00276818" w:rsidRPr="00276818" w:rsidRDefault="00276818" w:rsidP="00276818">
            <w:pPr>
              <w:spacing w:after="200" w:line="276" w:lineRule="auto"/>
              <w:rPr>
                <w:lang w:val="en-GB"/>
              </w:rPr>
            </w:pPr>
            <w:r w:rsidRPr="00276818">
              <w:rPr>
                <w:lang w:val="en-GB"/>
              </w:rPr>
              <w:t xml:space="preserve"> </w:t>
            </w:r>
          </w:p>
        </w:tc>
      </w:tr>
    </w:tbl>
    <w:p w14:paraId="072D7CF4" w14:textId="7DE8FED6" w:rsidR="003A61AE" w:rsidRPr="003A61AE" w:rsidRDefault="003A61AE" w:rsidP="003A61AE">
      <w:pPr>
        <w:jc w:val="both"/>
        <w:rPr>
          <w:lang w:val="en-GB"/>
        </w:rPr>
      </w:pPr>
      <w:r w:rsidRPr="003A61AE">
        <w:rPr>
          <w:lang w:val="en-GB"/>
        </w:rPr>
        <w:tab/>
        <w:t xml:space="preserve"> </w:t>
      </w:r>
      <w:r w:rsidRPr="003A61AE">
        <w:rPr>
          <w:lang w:val="en-GB"/>
        </w:rPr>
        <w:tab/>
        <w:t xml:space="preserve"> </w:t>
      </w:r>
    </w:p>
    <w:p w14:paraId="771F3F2E" w14:textId="3163154B" w:rsidR="003A61AE" w:rsidRDefault="003A61AE" w:rsidP="003A61AE">
      <w:pPr>
        <w:jc w:val="both"/>
        <w:rPr>
          <w:b/>
          <w:bCs/>
          <w:color w:val="000000" w:themeColor="text1"/>
          <w:lang w:val="en-GB"/>
        </w:rPr>
      </w:pPr>
      <w:r w:rsidRPr="00136C6C">
        <w:rPr>
          <w:b/>
          <w:bCs/>
          <w:color w:val="000000" w:themeColor="text1"/>
          <w:lang w:val="en-GB"/>
        </w:rPr>
        <w:t>13. Attachments (</w:t>
      </w:r>
      <w:r w:rsidR="00F63929">
        <w:rPr>
          <w:b/>
          <w:bCs/>
          <w:color w:val="000000" w:themeColor="text1"/>
          <w:lang w:val="en-GB"/>
        </w:rPr>
        <w:t xml:space="preserve">if </w:t>
      </w:r>
      <w:r w:rsidRPr="00136C6C">
        <w:rPr>
          <w:b/>
          <w:bCs/>
          <w:color w:val="000000" w:themeColor="text1"/>
          <w:lang w:val="en-GB"/>
        </w:rPr>
        <w:t>required)</w:t>
      </w:r>
      <w:r w:rsidR="00F63929">
        <w:rPr>
          <w:b/>
          <w:bCs/>
          <w:color w:val="000000" w:themeColor="text1"/>
          <w:lang w:val="en-GB"/>
        </w:rPr>
        <w:t>:</w:t>
      </w:r>
    </w:p>
    <w:p w14:paraId="7F9DECDE" w14:textId="54807CF4" w:rsidR="00F63929" w:rsidRDefault="00F63929" w:rsidP="00F63929">
      <w:pPr>
        <w:pStyle w:val="ListParagraph"/>
        <w:numPr>
          <w:ilvl w:val="0"/>
          <w:numId w:val="29"/>
        </w:numPr>
        <w:jc w:val="both"/>
        <w:rPr>
          <w:b/>
          <w:bCs/>
          <w:color w:val="000000" w:themeColor="text1"/>
          <w:lang w:val="en-GB"/>
        </w:rPr>
      </w:pPr>
      <w:r>
        <w:rPr>
          <w:b/>
          <w:bCs/>
          <w:color w:val="000000" w:themeColor="text1"/>
          <w:lang w:val="en-GB"/>
        </w:rPr>
        <w:t>[ … ]</w:t>
      </w:r>
    </w:p>
    <w:p w14:paraId="250D0FC2" w14:textId="040C507A" w:rsidR="00F63929" w:rsidRPr="00136C6C" w:rsidRDefault="00F63929" w:rsidP="00136C6C">
      <w:pPr>
        <w:pStyle w:val="ListParagraph"/>
        <w:numPr>
          <w:ilvl w:val="0"/>
          <w:numId w:val="29"/>
        </w:numPr>
        <w:jc w:val="both"/>
        <w:rPr>
          <w:b/>
          <w:bCs/>
          <w:color w:val="000000" w:themeColor="text1"/>
          <w:lang w:val="en-GB"/>
        </w:rPr>
      </w:pPr>
      <w:r>
        <w:rPr>
          <w:b/>
          <w:bCs/>
          <w:color w:val="000000" w:themeColor="text1"/>
          <w:lang w:val="en-GB"/>
        </w:rPr>
        <w:t>[ … ]</w:t>
      </w:r>
    </w:p>
    <w:p w14:paraId="7202FB04" w14:textId="6E928D3A" w:rsidR="00FD5725" w:rsidRPr="00AB5624" w:rsidRDefault="00FD5725" w:rsidP="003A61AE">
      <w:pPr>
        <w:jc w:val="both"/>
        <w:rPr>
          <w:lang w:val="en-GB"/>
        </w:rPr>
      </w:pPr>
    </w:p>
    <w:sectPr w:rsidR="00FD5725" w:rsidRPr="00AB5624" w:rsidSect="00815E9C">
      <w:headerReference w:type="default" r:id="rId11"/>
      <w:pgSz w:w="11906" w:h="16838"/>
      <w:pgMar w:top="2268" w:right="99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18556" w14:textId="77777777" w:rsidR="00CC0496" w:rsidRDefault="00CC0496" w:rsidP="00F4603E">
      <w:pPr>
        <w:spacing w:after="0" w:line="240" w:lineRule="auto"/>
      </w:pPr>
      <w:r>
        <w:separator/>
      </w:r>
    </w:p>
  </w:endnote>
  <w:endnote w:type="continuationSeparator" w:id="0">
    <w:p w14:paraId="712ABB57" w14:textId="77777777" w:rsidR="00CC0496" w:rsidRDefault="00CC0496" w:rsidP="00F46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FDF1F" w14:textId="77777777" w:rsidR="00CC0496" w:rsidRDefault="00CC0496" w:rsidP="00F4603E">
      <w:pPr>
        <w:spacing w:after="0" w:line="240" w:lineRule="auto"/>
      </w:pPr>
      <w:r>
        <w:separator/>
      </w:r>
    </w:p>
  </w:footnote>
  <w:footnote w:type="continuationSeparator" w:id="0">
    <w:p w14:paraId="277025F1" w14:textId="77777777" w:rsidR="00CC0496" w:rsidRDefault="00CC0496" w:rsidP="00F46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51B9" w14:textId="318E223E" w:rsidR="00ED271B" w:rsidRDefault="00A246C2">
    <w:pPr>
      <w:pStyle w:val="Header"/>
    </w:pPr>
    <w:r w:rsidRPr="007F06CC">
      <w:rPr>
        <w:rFonts w:cs="Arial"/>
        <w:noProof/>
        <w:lang w:val="hr-HR" w:eastAsia="hr-HR"/>
      </w:rPr>
      <w:drawing>
        <wp:inline distT="0" distB="0" distL="0" distR="0" wp14:anchorId="1D1DFCB8" wp14:editId="2274F2EA">
          <wp:extent cx="2949677" cy="1214196"/>
          <wp:effectExtent l="0" t="0" r="3175" b="5080"/>
          <wp:docPr id="6"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0133" cy="1222617"/>
                  </a:xfrm>
                  <a:prstGeom prst="rect">
                    <a:avLst/>
                  </a:prstGeom>
                  <a:noFill/>
                  <a:ln>
                    <a:noFill/>
                  </a:ln>
                </pic:spPr>
              </pic:pic>
            </a:graphicData>
          </a:graphic>
        </wp:inline>
      </w:drawing>
    </w:r>
  </w:p>
  <w:p w14:paraId="34C47B97" w14:textId="70C62C3D" w:rsidR="00356E88" w:rsidRDefault="00356E88">
    <w:pPr>
      <w:pStyle w:val="Header"/>
    </w:pPr>
  </w:p>
  <w:p w14:paraId="7D9C1EEF" w14:textId="695BC3E9" w:rsidR="00356E88" w:rsidRDefault="00356E88">
    <w:pPr>
      <w:pStyle w:val="Header"/>
    </w:pPr>
  </w:p>
  <w:p w14:paraId="0077C30D" w14:textId="77777777" w:rsidR="00356E88" w:rsidRDefault="00356E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1F69C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89E0AF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D1A97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9B0E9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AA228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388723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925D1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F8EE24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C2D37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ED67982"/>
    <w:lvl w:ilvl="0">
      <w:start w:val="1"/>
      <w:numFmt w:val="upperRoman"/>
      <w:pStyle w:val="ListNumber"/>
      <w:lvlText w:val="%1."/>
      <w:lvlJc w:val="left"/>
      <w:pPr>
        <w:tabs>
          <w:tab w:val="num" w:pos="720"/>
        </w:tabs>
        <w:ind w:left="567" w:hanging="567"/>
      </w:pPr>
      <w:rPr>
        <w:rFonts w:hint="default"/>
      </w:rPr>
    </w:lvl>
  </w:abstractNum>
  <w:abstractNum w:abstractNumId="10" w15:restartNumberingAfterBreak="0">
    <w:nsid w:val="FFFFFF89"/>
    <w:multiLevelType w:val="singleLevel"/>
    <w:tmpl w:val="DA406CF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5E85213"/>
    <w:multiLevelType w:val="hybridMultilevel"/>
    <w:tmpl w:val="BA1AF5B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08D91D32"/>
    <w:multiLevelType w:val="hybridMultilevel"/>
    <w:tmpl w:val="D65031F2"/>
    <w:lvl w:ilvl="0" w:tplc="7650786A">
      <w:start w:val="1"/>
      <w:numFmt w:val="bullet"/>
      <w:lvlText w:val=""/>
      <w:lvlJc w:val="left"/>
      <w:pPr>
        <w:ind w:left="778" w:hanging="360"/>
      </w:pPr>
      <w:rPr>
        <w:rFonts w:ascii="Wingdings 3" w:hAnsi="Wingdings 3" w:hint="default"/>
        <w:color w:val="C00000"/>
        <w:sz w:val="20"/>
        <w:szCs w:val="20"/>
      </w:rPr>
    </w:lvl>
    <w:lvl w:ilvl="1" w:tplc="04050003" w:tentative="1">
      <w:start w:val="1"/>
      <w:numFmt w:val="bullet"/>
      <w:lvlText w:val="o"/>
      <w:lvlJc w:val="left"/>
      <w:pPr>
        <w:ind w:left="1498" w:hanging="360"/>
      </w:pPr>
      <w:rPr>
        <w:rFonts w:ascii="Courier New" w:hAnsi="Courier New" w:cs="Courier New" w:hint="default"/>
      </w:rPr>
    </w:lvl>
    <w:lvl w:ilvl="2" w:tplc="04050005" w:tentative="1">
      <w:start w:val="1"/>
      <w:numFmt w:val="bullet"/>
      <w:lvlText w:val=""/>
      <w:lvlJc w:val="left"/>
      <w:pPr>
        <w:ind w:left="2218" w:hanging="360"/>
      </w:pPr>
      <w:rPr>
        <w:rFonts w:ascii="Wingdings" w:hAnsi="Wingdings" w:hint="default"/>
      </w:rPr>
    </w:lvl>
    <w:lvl w:ilvl="3" w:tplc="04050001" w:tentative="1">
      <w:start w:val="1"/>
      <w:numFmt w:val="bullet"/>
      <w:lvlText w:val=""/>
      <w:lvlJc w:val="left"/>
      <w:pPr>
        <w:ind w:left="2938" w:hanging="360"/>
      </w:pPr>
      <w:rPr>
        <w:rFonts w:ascii="Symbol" w:hAnsi="Symbol" w:hint="default"/>
      </w:rPr>
    </w:lvl>
    <w:lvl w:ilvl="4" w:tplc="04050003" w:tentative="1">
      <w:start w:val="1"/>
      <w:numFmt w:val="bullet"/>
      <w:lvlText w:val="o"/>
      <w:lvlJc w:val="left"/>
      <w:pPr>
        <w:ind w:left="3658" w:hanging="360"/>
      </w:pPr>
      <w:rPr>
        <w:rFonts w:ascii="Courier New" w:hAnsi="Courier New" w:cs="Courier New" w:hint="default"/>
      </w:rPr>
    </w:lvl>
    <w:lvl w:ilvl="5" w:tplc="04050005" w:tentative="1">
      <w:start w:val="1"/>
      <w:numFmt w:val="bullet"/>
      <w:lvlText w:val=""/>
      <w:lvlJc w:val="left"/>
      <w:pPr>
        <w:ind w:left="4378" w:hanging="360"/>
      </w:pPr>
      <w:rPr>
        <w:rFonts w:ascii="Wingdings" w:hAnsi="Wingdings" w:hint="default"/>
      </w:rPr>
    </w:lvl>
    <w:lvl w:ilvl="6" w:tplc="04050001" w:tentative="1">
      <w:start w:val="1"/>
      <w:numFmt w:val="bullet"/>
      <w:lvlText w:val=""/>
      <w:lvlJc w:val="left"/>
      <w:pPr>
        <w:ind w:left="5098" w:hanging="360"/>
      </w:pPr>
      <w:rPr>
        <w:rFonts w:ascii="Symbol" w:hAnsi="Symbol" w:hint="default"/>
      </w:rPr>
    </w:lvl>
    <w:lvl w:ilvl="7" w:tplc="04050003" w:tentative="1">
      <w:start w:val="1"/>
      <w:numFmt w:val="bullet"/>
      <w:lvlText w:val="o"/>
      <w:lvlJc w:val="left"/>
      <w:pPr>
        <w:ind w:left="5818" w:hanging="360"/>
      </w:pPr>
      <w:rPr>
        <w:rFonts w:ascii="Courier New" w:hAnsi="Courier New" w:cs="Courier New" w:hint="default"/>
      </w:rPr>
    </w:lvl>
    <w:lvl w:ilvl="8" w:tplc="04050005" w:tentative="1">
      <w:start w:val="1"/>
      <w:numFmt w:val="bullet"/>
      <w:lvlText w:val=""/>
      <w:lvlJc w:val="left"/>
      <w:pPr>
        <w:ind w:left="6538" w:hanging="360"/>
      </w:pPr>
      <w:rPr>
        <w:rFonts w:ascii="Wingdings" w:hAnsi="Wingdings" w:hint="default"/>
      </w:rPr>
    </w:lvl>
  </w:abstractNum>
  <w:abstractNum w:abstractNumId="13" w15:restartNumberingAfterBreak="0">
    <w:nsid w:val="0A227DEF"/>
    <w:multiLevelType w:val="hybridMultilevel"/>
    <w:tmpl w:val="F8543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073E39"/>
    <w:multiLevelType w:val="hybridMultilevel"/>
    <w:tmpl w:val="BE66D3B6"/>
    <w:lvl w:ilvl="0" w:tplc="0BAAD688">
      <w:start w:val="4"/>
      <w:numFmt w:val="bullet"/>
      <w:lvlText w:val="-"/>
      <w:lvlJc w:val="left"/>
      <w:pPr>
        <w:ind w:left="468" w:hanging="360"/>
      </w:pPr>
      <w:rPr>
        <w:rFonts w:ascii="Arial" w:eastAsiaTheme="minorHAnsi" w:hAnsi="Arial" w:cs="Arial" w:hint="default"/>
      </w:rPr>
    </w:lvl>
    <w:lvl w:ilvl="1" w:tplc="04100003" w:tentative="1">
      <w:start w:val="1"/>
      <w:numFmt w:val="bullet"/>
      <w:lvlText w:val="o"/>
      <w:lvlJc w:val="left"/>
      <w:pPr>
        <w:ind w:left="1188" w:hanging="360"/>
      </w:pPr>
      <w:rPr>
        <w:rFonts w:ascii="Courier New" w:hAnsi="Courier New" w:cs="Courier New" w:hint="default"/>
      </w:rPr>
    </w:lvl>
    <w:lvl w:ilvl="2" w:tplc="04100005" w:tentative="1">
      <w:start w:val="1"/>
      <w:numFmt w:val="bullet"/>
      <w:lvlText w:val=""/>
      <w:lvlJc w:val="left"/>
      <w:pPr>
        <w:ind w:left="1908" w:hanging="360"/>
      </w:pPr>
      <w:rPr>
        <w:rFonts w:ascii="Wingdings" w:hAnsi="Wingdings" w:hint="default"/>
      </w:rPr>
    </w:lvl>
    <w:lvl w:ilvl="3" w:tplc="04100001" w:tentative="1">
      <w:start w:val="1"/>
      <w:numFmt w:val="bullet"/>
      <w:lvlText w:val=""/>
      <w:lvlJc w:val="left"/>
      <w:pPr>
        <w:ind w:left="2628" w:hanging="360"/>
      </w:pPr>
      <w:rPr>
        <w:rFonts w:ascii="Symbol" w:hAnsi="Symbol" w:hint="default"/>
      </w:rPr>
    </w:lvl>
    <w:lvl w:ilvl="4" w:tplc="04100003" w:tentative="1">
      <w:start w:val="1"/>
      <w:numFmt w:val="bullet"/>
      <w:lvlText w:val="o"/>
      <w:lvlJc w:val="left"/>
      <w:pPr>
        <w:ind w:left="3348" w:hanging="360"/>
      </w:pPr>
      <w:rPr>
        <w:rFonts w:ascii="Courier New" w:hAnsi="Courier New" w:cs="Courier New" w:hint="default"/>
      </w:rPr>
    </w:lvl>
    <w:lvl w:ilvl="5" w:tplc="04100005" w:tentative="1">
      <w:start w:val="1"/>
      <w:numFmt w:val="bullet"/>
      <w:lvlText w:val=""/>
      <w:lvlJc w:val="left"/>
      <w:pPr>
        <w:ind w:left="4068" w:hanging="360"/>
      </w:pPr>
      <w:rPr>
        <w:rFonts w:ascii="Wingdings" w:hAnsi="Wingdings" w:hint="default"/>
      </w:rPr>
    </w:lvl>
    <w:lvl w:ilvl="6" w:tplc="04100001" w:tentative="1">
      <w:start w:val="1"/>
      <w:numFmt w:val="bullet"/>
      <w:lvlText w:val=""/>
      <w:lvlJc w:val="left"/>
      <w:pPr>
        <w:ind w:left="4788" w:hanging="360"/>
      </w:pPr>
      <w:rPr>
        <w:rFonts w:ascii="Symbol" w:hAnsi="Symbol" w:hint="default"/>
      </w:rPr>
    </w:lvl>
    <w:lvl w:ilvl="7" w:tplc="04100003" w:tentative="1">
      <w:start w:val="1"/>
      <w:numFmt w:val="bullet"/>
      <w:lvlText w:val="o"/>
      <w:lvlJc w:val="left"/>
      <w:pPr>
        <w:ind w:left="5508" w:hanging="360"/>
      </w:pPr>
      <w:rPr>
        <w:rFonts w:ascii="Courier New" w:hAnsi="Courier New" w:cs="Courier New" w:hint="default"/>
      </w:rPr>
    </w:lvl>
    <w:lvl w:ilvl="8" w:tplc="04100005" w:tentative="1">
      <w:start w:val="1"/>
      <w:numFmt w:val="bullet"/>
      <w:lvlText w:val=""/>
      <w:lvlJc w:val="left"/>
      <w:pPr>
        <w:ind w:left="6228" w:hanging="360"/>
      </w:pPr>
      <w:rPr>
        <w:rFonts w:ascii="Wingdings" w:hAnsi="Wingdings" w:hint="default"/>
      </w:rPr>
    </w:lvl>
  </w:abstractNum>
  <w:abstractNum w:abstractNumId="15" w15:restartNumberingAfterBreak="0">
    <w:nsid w:val="1E1B185F"/>
    <w:multiLevelType w:val="hybridMultilevel"/>
    <w:tmpl w:val="BC26B2A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F293193"/>
    <w:multiLevelType w:val="hybridMultilevel"/>
    <w:tmpl w:val="42E26704"/>
    <w:lvl w:ilvl="0" w:tplc="04050001">
      <w:start w:val="1"/>
      <w:numFmt w:val="bullet"/>
      <w:lvlText w:val=""/>
      <w:lvlJc w:val="left"/>
      <w:pPr>
        <w:tabs>
          <w:tab w:val="num" w:pos="4260"/>
        </w:tabs>
        <w:ind w:left="4260" w:hanging="360"/>
      </w:pPr>
      <w:rPr>
        <w:rFonts w:ascii="Symbol" w:hAnsi="Symbol" w:hint="default"/>
      </w:rPr>
    </w:lvl>
    <w:lvl w:ilvl="1" w:tplc="04050003" w:tentative="1">
      <w:start w:val="1"/>
      <w:numFmt w:val="bullet"/>
      <w:lvlText w:val="o"/>
      <w:lvlJc w:val="left"/>
      <w:pPr>
        <w:tabs>
          <w:tab w:val="num" w:pos="4980"/>
        </w:tabs>
        <w:ind w:left="4980" w:hanging="360"/>
      </w:pPr>
      <w:rPr>
        <w:rFonts w:ascii="Courier New" w:hAnsi="Courier New" w:cs="Courier New" w:hint="default"/>
      </w:rPr>
    </w:lvl>
    <w:lvl w:ilvl="2" w:tplc="04050005" w:tentative="1">
      <w:start w:val="1"/>
      <w:numFmt w:val="bullet"/>
      <w:lvlText w:val=""/>
      <w:lvlJc w:val="left"/>
      <w:pPr>
        <w:tabs>
          <w:tab w:val="num" w:pos="5700"/>
        </w:tabs>
        <w:ind w:left="5700" w:hanging="360"/>
      </w:pPr>
      <w:rPr>
        <w:rFonts w:ascii="Wingdings" w:hAnsi="Wingdings" w:hint="default"/>
      </w:rPr>
    </w:lvl>
    <w:lvl w:ilvl="3" w:tplc="04050001" w:tentative="1">
      <w:start w:val="1"/>
      <w:numFmt w:val="bullet"/>
      <w:lvlText w:val=""/>
      <w:lvlJc w:val="left"/>
      <w:pPr>
        <w:tabs>
          <w:tab w:val="num" w:pos="6420"/>
        </w:tabs>
        <w:ind w:left="6420" w:hanging="360"/>
      </w:pPr>
      <w:rPr>
        <w:rFonts w:ascii="Symbol" w:hAnsi="Symbol" w:hint="default"/>
      </w:rPr>
    </w:lvl>
    <w:lvl w:ilvl="4" w:tplc="04050003" w:tentative="1">
      <w:start w:val="1"/>
      <w:numFmt w:val="bullet"/>
      <w:lvlText w:val="o"/>
      <w:lvlJc w:val="left"/>
      <w:pPr>
        <w:tabs>
          <w:tab w:val="num" w:pos="7140"/>
        </w:tabs>
        <w:ind w:left="7140" w:hanging="360"/>
      </w:pPr>
      <w:rPr>
        <w:rFonts w:ascii="Courier New" w:hAnsi="Courier New" w:cs="Courier New" w:hint="default"/>
      </w:rPr>
    </w:lvl>
    <w:lvl w:ilvl="5" w:tplc="04050005" w:tentative="1">
      <w:start w:val="1"/>
      <w:numFmt w:val="bullet"/>
      <w:lvlText w:val=""/>
      <w:lvlJc w:val="left"/>
      <w:pPr>
        <w:tabs>
          <w:tab w:val="num" w:pos="7860"/>
        </w:tabs>
        <w:ind w:left="7860" w:hanging="360"/>
      </w:pPr>
      <w:rPr>
        <w:rFonts w:ascii="Wingdings" w:hAnsi="Wingdings" w:hint="default"/>
      </w:rPr>
    </w:lvl>
    <w:lvl w:ilvl="6" w:tplc="04050001" w:tentative="1">
      <w:start w:val="1"/>
      <w:numFmt w:val="bullet"/>
      <w:lvlText w:val=""/>
      <w:lvlJc w:val="left"/>
      <w:pPr>
        <w:tabs>
          <w:tab w:val="num" w:pos="8580"/>
        </w:tabs>
        <w:ind w:left="8580" w:hanging="360"/>
      </w:pPr>
      <w:rPr>
        <w:rFonts w:ascii="Symbol" w:hAnsi="Symbol" w:hint="default"/>
      </w:rPr>
    </w:lvl>
    <w:lvl w:ilvl="7" w:tplc="04050003" w:tentative="1">
      <w:start w:val="1"/>
      <w:numFmt w:val="bullet"/>
      <w:lvlText w:val="o"/>
      <w:lvlJc w:val="left"/>
      <w:pPr>
        <w:tabs>
          <w:tab w:val="num" w:pos="9300"/>
        </w:tabs>
        <w:ind w:left="9300" w:hanging="360"/>
      </w:pPr>
      <w:rPr>
        <w:rFonts w:ascii="Courier New" w:hAnsi="Courier New" w:cs="Courier New" w:hint="default"/>
      </w:rPr>
    </w:lvl>
    <w:lvl w:ilvl="8" w:tplc="04050005" w:tentative="1">
      <w:start w:val="1"/>
      <w:numFmt w:val="bullet"/>
      <w:lvlText w:val=""/>
      <w:lvlJc w:val="left"/>
      <w:pPr>
        <w:tabs>
          <w:tab w:val="num" w:pos="10020"/>
        </w:tabs>
        <w:ind w:left="10020" w:hanging="360"/>
      </w:pPr>
      <w:rPr>
        <w:rFonts w:ascii="Wingdings" w:hAnsi="Wingdings" w:hint="default"/>
      </w:rPr>
    </w:lvl>
  </w:abstractNum>
  <w:abstractNum w:abstractNumId="17" w15:restartNumberingAfterBreak="0">
    <w:nsid w:val="2B8434DA"/>
    <w:multiLevelType w:val="multilevel"/>
    <w:tmpl w:val="0C20941C"/>
    <w:styleLink w:val="slovnnadpis"/>
    <w:lvl w:ilvl="0">
      <w:start w:val="1"/>
      <w:numFmt w:val="decimal"/>
      <w:pStyle w:val="Heading1"/>
      <w:lvlText w:val="%1."/>
      <w:lvlJc w:val="left"/>
      <w:pPr>
        <w:tabs>
          <w:tab w:val="num" w:pos="567"/>
        </w:tabs>
        <w:ind w:left="567" w:hanging="567"/>
      </w:pPr>
      <w:rPr>
        <w:rFonts w:hint="default"/>
        <w:color w:val="999999"/>
      </w:rPr>
    </w:lvl>
    <w:lvl w:ilvl="1">
      <w:start w:val="1"/>
      <w:numFmt w:val="decimal"/>
      <w:pStyle w:val="Heading2"/>
      <w:lvlText w:val="%1.%2."/>
      <w:lvlJc w:val="left"/>
      <w:pPr>
        <w:tabs>
          <w:tab w:val="num" w:pos="851"/>
        </w:tabs>
        <w:ind w:left="851" w:hanging="851"/>
      </w:pPr>
      <w:rPr>
        <w:rFonts w:hint="default"/>
        <w:color w:val="999999"/>
      </w:rPr>
    </w:lvl>
    <w:lvl w:ilvl="2">
      <w:start w:val="1"/>
      <w:numFmt w:val="decimal"/>
      <w:lvlText w:val="%1.%2.%3."/>
      <w:lvlJc w:val="left"/>
      <w:pPr>
        <w:tabs>
          <w:tab w:val="num" w:pos="1418"/>
        </w:tabs>
        <w:ind w:left="1418" w:hanging="1418"/>
      </w:pPr>
      <w:rPr>
        <w:rFonts w:hint="default"/>
        <w:color w:val="999999"/>
      </w:rPr>
    </w:lvl>
    <w:lvl w:ilvl="3">
      <w:start w:val="1"/>
      <w:numFmt w:val="decimal"/>
      <w:lvlText w:val="%1.%2.%3.%4."/>
      <w:lvlJc w:val="left"/>
      <w:pPr>
        <w:tabs>
          <w:tab w:val="num" w:pos="1701"/>
        </w:tabs>
        <w:ind w:left="1701" w:hanging="1701"/>
      </w:pPr>
      <w:rPr>
        <w:rFonts w:hint="default"/>
        <w:color w:val="999999"/>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7476334"/>
    <w:multiLevelType w:val="hybridMultilevel"/>
    <w:tmpl w:val="FF16A8DC"/>
    <w:lvl w:ilvl="0" w:tplc="04050001">
      <w:start w:val="1"/>
      <w:numFmt w:val="bullet"/>
      <w:lvlText w:val=""/>
      <w:lvlJc w:val="left"/>
      <w:pPr>
        <w:tabs>
          <w:tab w:val="num" w:pos="4965"/>
        </w:tabs>
        <w:ind w:left="4965" w:hanging="360"/>
      </w:pPr>
      <w:rPr>
        <w:rFonts w:ascii="Symbol" w:hAnsi="Symbol" w:hint="default"/>
      </w:rPr>
    </w:lvl>
    <w:lvl w:ilvl="1" w:tplc="04050003" w:tentative="1">
      <w:start w:val="1"/>
      <w:numFmt w:val="bullet"/>
      <w:lvlText w:val="o"/>
      <w:lvlJc w:val="left"/>
      <w:pPr>
        <w:tabs>
          <w:tab w:val="num" w:pos="5685"/>
        </w:tabs>
        <w:ind w:left="5685" w:hanging="360"/>
      </w:pPr>
      <w:rPr>
        <w:rFonts w:ascii="Courier New" w:hAnsi="Courier New" w:cs="Courier New" w:hint="default"/>
      </w:rPr>
    </w:lvl>
    <w:lvl w:ilvl="2" w:tplc="04050005" w:tentative="1">
      <w:start w:val="1"/>
      <w:numFmt w:val="bullet"/>
      <w:lvlText w:val=""/>
      <w:lvlJc w:val="left"/>
      <w:pPr>
        <w:tabs>
          <w:tab w:val="num" w:pos="6405"/>
        </w:tabs>
        <w:ind w:left="6405" w:hanging="360"/>
      </w:pPr>
      <w:rPr>
        <w:rFonts w:ascii="Wingdings" w:hAnsi="Wingdings" w:hint="default"/>
      </w:rPr>
    </w:lvl>
    <w:lvl w:ilvl="3" w:tplc="04050001" w:tentative="1">
      <w:start w:val="1"/>
      <w:numFmt w:val="bullet"/>
      <w:lvlText w:val=""/>
      <w:lvlJc w:val="left"/>
      <w:pPr>
        <w:tabs>
          <w:tab w:val="num" w:pos="7125"/>
        </w:tabs>
        <w:ind w:left="7125" w:hanging="360"/>
      </w:pPr>
      <w:rPr>
        <w:rFonts w:ascii="Symbol" w:hAnsi="Symbol" w:hint="default"/>
      </w:rPr>
    </w:lvl>
    <w:lvl w:ilvl="4" w:tplc="04050003" w:tentative="1">
      <w:start w:val="1"/>
      <w:numFmt w:val="bullet"/>
      <w:lvlText w:val="o"/>
      <w:lvlJc w:val="left"/>
      <w:pPr>
        <w:tabs>
          <w:tab w:val="num" w:pos="7845"/>
        </w:tabs>
        <w:ind w:left="7845" w:hanging="360"/>
      </w:pPr>
      <w:rPr>
        <w:rFonts w:ascii="Courier New" w:hAnsi="Courier New" w:cs="Courier New" w:hint="default"/>
      </w:rPr>
    </w:lvl>
    <w:lvl w:ilvl="5" w:tplc="04050005" w:tentative="1">
      <w:start w:val="1"/>
      <w:numFmt w:val="bullet"/>
      <w:lvlText w:val=""/>
      <w:lvlJc w:val="left"/>
      <w:pPr>
        <w:tabs>
          <w:tab w:val="num" w:pos="8565"/>
        </w:tabs>
        <w:ind w:left="8565" w:hanging="360"/>
      </w:pPr>
      <w:rPr>
        <w:rFonts w:ascii="Wingdings" w:hAnsi="Wingdings" w:hint="default"/>
      </w:rPr>
    </w:lvl>
    <w:lvl w:ilvl="6" w:tplc="04050001" w:tentative="1">
      <w:start w:val="1"/>
      <w:numFmt w:val="bullet"/>
      <w:lvlText w:val=""/>
      <w:lvlJc w:val="left"/>
      <w:pPr>
        <w:tabs>
          <w:tab w:val="num" w:pos="9285"/>
        </w:tabs>
        <w:ind w:left="9285" w:hanging="360"/>
      </w:pPr>
      <w:rPr>
        <w:rFonts w:ascii="Symbol" w:hAnsi="Symbol" w:hint="default"/>
      </w:rPr>
    </w:lvl>
    <w:lvl w:ilvl="7" w:tplc="04050003" w:tentative="1">
      <w:start w:val="1"/>
      <w:numFmt w:val="bullet"/>
      <w:lvlText w:val="o"/>
      <w:lvlJc w:val="left"/>
      <w:pPr>
        <w:tabs>
          <w:tab w:val="num" w:pos="10005"/>
        </w:tabs>
        <w:ind w:left="10005" w:hanging="360"/>
      </w:pPr>
      <w:rPr>
        <w:rFonts w:ascii="Courier New" w:hAnsi="Courier New" w:cs="Courier New" w:hint="default"/>
      </w:rPr>
    </w:lvl>
    <w:lvl w:ilvl="8" w:tplc="04050005" w:tentative="1">
      <w:start w:val="1"/>
      <w:numFmt w:val="bullet"/>
      <w:lvlText w:val=""/>
      <w:lvlJc w:val="left"/>
      <w:pPr>
        <w:tabs>
          <w:tab w:val="num" w:pos="10725"/>
        </w:tabs>
        <w:ind w:left="10725" w:hanging="360"/>
      </w:pPr>
      <w:rPr>
        <w:rFonts w:ascii="Wingdings" w:hAnsi="Wingdings" w:hint="default"/>
      </w:rPr>
    </w:lvl>
  </w:abstractNum>
  <w:abstractNum w:abstractNumId="19" w15:restartNumberingAfterBreak="0">
    <w:nsid w:val="397E553A"/>
    <w:multiLevelType w:val="multilevel"/>
    <w:tmpl w:val="AAA61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5103AE"/>
    <w:multiLevelType w:val="hybridMultilevel"/>
    <w:tmpl w:val="3E2C73DE"/>
    <w:lvl w:ilvl="0" w:tplc="6FD6D2A0">
      <w:start w:val="1"/>
      <w:numFmt w:val="bullet"/>
      <w:lvlText w:val=""/>
      <w:lvlJc w:val="left"/>
      <w:pPr>
        <w:ind w:left="720" w:hanging="360"/>
      </w:pPr>
      <w:rPr>
        <w:rFonts w:ascii="Wingdings 3" w:hAnsi="Wingdings 3" w:hint="default"/>
        <w:color w:val="C00000"/>
        <w:sz w:val="20"/>
        <w:szCs w:val="2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9636D11"/>
    <w:multiLevelType w:val="hybridMultilevel"/>
    <w:tmpl w:val="44248FD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2CA3261"/>
    <w:multiLevelType w:val="hybridMultilevel"/>
    <w:tmpl w:val="9B743DBA"/>
    <w:lvl w:ilvl="0" w:tplc="A5809CBE">
      <w:start w:val="1"/>
      <w:numFmt w:val="upp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3" w15:restartNumberingAfterBreak="0">
    <w:nsid w:val="637C5585"/>
    <w:multiLevelType w:val="hybridMultilevel"/>
    <w:tmpl w:val="BDE6B452"/>
    <w:lvl w:ilvl="0" w:tplc="2B14F53E">
      <w:start w:val="1"/>
      <w:numFmt w:val="bullet"/>
      <w:lvlText w:val=""/>
      <w:lvlJc w:val="left"/>
      <w:pPr>
        <w:ind w:left="720" w:hanging="360"/>
      </w:pPr>
      <w:rPr>
        <w:rFonts w:ascii="Wingdings 3" w:hAnsi="Wingdings 3" w:hint="default"/>
        <w:color w:val="C00000"/>
        <w:sz w:val="20"/>
        <w:szCs w:val="2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EC331A"/>
    <w:multiLevelType w:val="hybridMultilevel"/>
    <w:tmpl w:val="7F30EEB2"/>
    <w:lvl w:ilvl="0" w:tplc="04270001">
      <w:start w:val="1"/>
      <w:numFmt w:val="bullet"/>
      <w:lvlText w:val=""/>
      <w:lvlJc w:val="left"/>
      <w:pPr>
        <w:ind w:left="720" w:hanging="360"/>
      </w:pPr>
      <w:rPr>
        <w:rFonts w:ascii="Symbol" w:hAnsi="Symbol" w:hint="default"/>
        <w:sz w:val="20"/>
        <w:szCs w:val="2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70652CC2"/>
    <w:multiLevelType w:val="hybridMultilevel"/>
    <w:tmpl w:val="93ACBC58"/>
    <w:lvl w:ilvl="0" w:tplc="344CA606">
      <w:start w:val="1"/>
      <w:numFmt w:val="bullet"/>
      <w:lvlText w:val=""/>
      <w:lvlJc w:val="left"/>
      <w:pPr>
        <w:ind w:left="720" w:hanging="360"/>
      </w:pPr>
      <w:rPr>
        <w:rFonts w:ascii="Wingdings 3" w:hAnsi="Wingdings 3" w:hint="default"/>
        <w:color w:val="C00000"/>
        <w:sz w:val="20"/>
        <w:szCs w:val="2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AFB466E"/>
    <w:multiLevelType w:val="hybridMultilevel"/>
    <w:tmpl w:val="223A5506"/>
    <w:lvl w:ilvl="0" w:tplc="CE146FDE">
      <w:start w:val="1"/>
      <w:numFmt w:val="upp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7" w15:restartNumberingAfterBreak="0">
    <w:nsid w:val="7DA319CD"/>
    <w:multiLevelType w:val="hybridMultilevel"/>
    <w:tmpl w:val="0F7C5D1C"/>
    <w:lvl w:ilvl="0" w:tplc="0405000F">
      <w:start w:val="1"/>
      <w:numFmt w:val="decimal"/>
      <w:lvlText w:val="%1."/>
      <w:lvlJc w:val="left"/>
      <w:pPr>
        <w:tabs>
          <w:tab w:val="num" w:pos="360"/>
        </w:tabs>
        <w:ind w:left="360" w:hanging="360"/>
      </w:pPr>
    </w:lvl>
    <w:lvl w:ilvl="1" w:tplc="5BDC5C82">
      <w:start w:val="1"/>
      <w:numFmt w:val="upperRoman"/>
      <w:lvlText w:val="%2."/>
      <w:lvlJc w:val="left"/>
      <w:pPr>
        <w:tabs>
          <w:tab w:val="num" w:pos="1440"/>
        </w:tabs>
        <w:ind w:left="1440" w:hanging="720"/>
      </w:pPr>
      <w:rPr>
        <w:rFonts w:hint="default"/>
      </w:r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8" w15:restartNumberingAfterBreak="0">
    <w:nsid w:val="7E990718"/>
    <w:multiLevelType w:val="hybridMultilevel"/>
    <w:tmpl w:val="C5EA2BF8"/>
    <w:lvl w:ilvl="0" w:tplc="EDB25922">
      <w:start w:val="1"/>
      <w:numFmt w:val="decimal"/>
      <w:lvlText w:val="%1."/>
      <w:lvlJc w:val="left"/>
      <w:pPr>
        <w:ind w:left="502" w:hanging="360"/>
      </w:pPr>
      <w:rPr>
        <w:rFonts w:hint="default"/>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num w:numId="1">
    <w:abstractNumId w:val="15"/>
  </w:num>
  <w:num w:numId="2">
    <w:abstractNumId w:val="17"/>
  </w:num>
  <w:num w:numId="3">
    <w:abstractNumId w:val="25"/>
  </w:num>
  <w:num w:numId="4">
    <w:abstractNumId w:val="23"/>
  </w:num>
  <w:num w:numId="5">
    <w:abstractNumId w:val="12"/>
  </w:num>
  <w:num w:numId="6">
    <w:abstractNumId w:val="20"/>
  </w:num>
  <w:num w:numId="7">
    <w:abstractNumId w:val="9"/>
  </w:num>
  <w:num w:numId="8">
    <w:abstractNumId w:val="4"/>
  </w:num>
  <w:num w:numId="9">
    <w:abstractNumId w:val="3"/>
  </w:num>
  <w:num w:numId="10">
    <w:abstractNumId w:val="2"/>
  </w:num>
  <w:num w:numId="11">
    <w:abstractNumId w:val="1"/>
  </w:num>
  <w:num w:numId="12">
    <w:abstractNumId w:val="10"/>
  </w:num>
  <w:num w:numId="13">
    <w:abstractNumId w:val="8"/>
  </w:num>
  <w:num w:numId="14">
    <w:abstractNumId w:val="7"/>
  </w:num>
  <w:num w:numId="15">
    <w:abstractNumId w:val="6"/>
  </w:num>
  <w:num w:numId="16">
    <w:abstractNumId w:val="5"/>
  </w:num>
  <w:num w:numId="17">
    <w:abstractNumId w:val="27"/>
  </w:num>
  <w:num w:numId="18">
    <w:abstractNumId w:val="16"/>
  </w:num>
  <w:num w:numId="19">
    <w:abstractNumId w:val="18"/>
  </w:num>
  <w:num w:numId="20">
    <w:abstractNumId w:val="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14"/>
  </w:num>
  <w:num w:numId="25">
    <w:abstractNumId w:val="21"/>
  </w:num>
  <w:num w:numId="26">
    <w:abstractNumId w:val="28"/>
  </w:num>
  <w:num w:numId="27">
    <w:abstractNumId w:val="11"/>
  </w:num>
  <w:num w:numId="28">
    <w:abstractNumId w:val="2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1BWIjS0MLAwtLIyUdpeDU4uLM/DyQAstaAGrXEtMsAAAA"/>
  </w:docVars>
  <w:rsids>
    <w:rsidRoot w:val="00F4603E"/>
    <w:rsid w:val="00001843"/>
    <w:rsid w:val="00002B63"/>
    <w:rsid w:val="000109EC"/>
    <w:rsid w:val="00011BB2"/>
    <w:rsid w:val="00013658"/>
    <w:rsid w:val="00013AB5"/>
    <w:rsid w:val="00013F5B"/>
    <w:rsid w:val="00013F68"/>
    <w:rsid w:val="0001605D"/>
    <w:rsid w:val="000167E1"/>
    <w:rsid w:val="00017E87"/>
    <w:rsid w:val="0002046F"/>
    <w:rsid w:val="00020B3F"/>
    <w:rsid w:val="0002147C"/>
    <w:rsid w:val="0002198B"/>
    <w:rsid w:val="00021EC9"/>
    <w:rsid w:val="000227FA"/>
    <w:rsid w:val="00022F8A"/>
    <w:rsid w:val="00026F5C"/>
    <w:rsid w:val="000273EE"/>
    <w:rsid w:val="00030E17"/>
    <w:rsid w:val="000313A5"/>
    <w:rsid w:val="00032169"/>
    <w:rsid w:val="0003273F"/>
    <w:rsid w:val="00035A51"/>
    <w:rsid w:val="000402AF"/>
    <w:rsid w:val="00046AB5"/>
    <w:rsid w:val="000514F4"/>
    <w:rsid w:val="0005533F"/>
    <w:rsid w:val="0005676F"/>
    <w:rsid w:val="00056AE7"/>
    <w:rsid w:val="00062291"/>
    <w:rsid w:val="000630FE"/>
    <w:rsid w:val="0006319C"/>
    <w:rsid w:val="000661EF"/>
    <w:rsid w:val="00066CE1"/>
    <w:rsid w:val="00066E76"/>
    <w:rsid w:val="000676AA"/>
    <w:rsid w:val="000700DB"/>
    <w:rsid w:val="00072329"/>
    <w:rsid w:val="00075DC5"/>
    <w:rsid w:val="000766E6"/>
    <w:rsid w:val="000835BC"/>
    <w:rsid w:val="000908D2"/>
    <w:rsid w:val="00095AD3"/>
    <w:rsid w:val="00095EC7"/>
    <w:rsid w:val="0009758D"/>
    <w:rsid w:val="000A1AA9"/>
    <w:rsid w:val="000A2DA4"/>
    <w:rsid w:val="000A4423"/>
    <w:rsid w:val="000A4D7D"/>
    <w:rsid w:val="000A5F87"/>
    <w:rsid w:val="000A6480"/>
    <w:rsid w:val="000B0322"/>
    <w:rsid w:val="000B0966"/>
    <w:rsid w:val="000B46B4"/>
    <w:rsid w:val="000C20FB"/>
    <w:rsid w:val="000C56A6"/>
    <w:rsid w:val="000C70F6"/>
    <w:rsid w:val="000C780D"/>
    <w:rsid w:val="000D052F"/>
    <w:rsid w:val="000D18C6"/>
    <w:rsid w:val="000D1D75"/>
    <w:rsid w:val="000D2499"/>
    <w:rsid w:val="000D2BDC"/>
    <w:rsid w:val="000D3810"/>
    <w:rsid w:val="000E2C27"/>
    <w:rsid w:val="000E6C1C"/>
    <w:rsid w:val="000E701B"/>
    <w:rsid w:val="000E742F"/>
    <w:rsid w:val="000F0505"/>
    <w:rsid w:val="000F0E7C"/>
    <w:rsid w:val="000F1266"/>
    <w:rsid w:val="000F24A1"/>
    <w:rsid w:val="000F2ABF"/>
    <w:rsid w:val="000F6F6E"/>
    <w:rsid w:val="000F7467"/>
    <w:rsid w:val="000F75C6"/>
    <w:rsid w:val="00104E0F"/>
    <w:rsid w:val="001105C3"/>
    <w:rsid w:val="00110DDC"/>
    <w:rsid w:val="00112433"/>
    <w:rsid w:val="00117C26"/>
    <w:rsid w:val="00120053"/>
    <w:rsid w:val="001208CE"/>
    <w:rsid w:val="001220D7"/>
    <w:rsid w:val="0012245D"/>
    <w:rsid w:val="001228A7"/>
    <w:rsid w:val="00122AF3"/>
    <w:rsid w:val="00123281"/>
    <w:rsid w:val="001240E6"/>
    <w:rsid w:val="0012476C"/>
    <w:rsid w:val="00125101"/>
    <w:rsid w:val="00127C6C"/>
    <w:rsid w:val="00130240"/>
    <w:rsid w:val="00134C03"/>
    <w:rsid w:val="00135447"/>
    <w:rsid w:val="00135672"/>
    <w:rsid w:val="00136C6C"/>
    <w:rsid w:val="00137CF4"/>
    <w:rsid w:val="00141937"/>
    <w:rsid w:val="00141DDE"/>
    <w:rsid w:val="00141F8D"/>
    <w:rsid w:val="00143472"/>
    <w:rsid w:val="00145ECB"/>
    <w:rsid w:val="00146ED2"/>
    <w:rsid w:val="001503F6"/>
    <w:rsid w:val="00152081"/>
    <w:rsid w:val="0015243E"/>
    <w:rsid w:val="00155413"/>
    <w:rsid w:val="00156D77"/>
    <w:rsid w:val="00157ABC"/>
    <w:rsid w:val="00160E5D"/>
    <w:rsid w:val="0016366F"/>
    <w:rsid w:val="0016412A"/>
    <w:rsid w:val="001675F1"/>
    <w:rsid w:val="00167B5C"/>
    <w:rsid w:val="00167D99"/>
    <w:rsid w:val="0017073A"/>
    <w:rsid w:val="00174E25"/>
    <w:rsid w:val="001756C9"/>
    <w:rsid w:val="001808A3"/>
    <w:rsid w:val="00181039"/>
    <w:rsid w:val="00181F9B"/>
    <w:rsid w:val="00182A7F"/>
    <w:rsid w:val="00187BE7"/>
    <w:rsid w:val="00190301"/>
    <w:rsid w:val="001905EA"/>
    <w:rsid w:val="00191D86"/>
    <w:rsid w:val="00192835"/>
    <w:rsid w:val="0019671F"/>
    <w:rsid w:val="001978F9"/>
    <w:rsid w:val="00197C55"/>
    <w:rsid w:val="001A2A1C"/>
    <w:rsid w:val="001A4167"/>
    <w:rsid w:val="001A46F0"/>
    <w:rsid w:val="001A4EFB"/>
    <w:rsid w:val="001A767D"/>
    <w:rsid w:val="001B1526"/>
    <w:rsid w:val="001B15A5"/>
    <w:rsid w:val="001B1CEF"/>
    <w:rsid w:val="001B21BB"/>
    <w:rsid w:val="001B5A47"/>
    <w:rsid w:val="001C1EA0"/>
    <w:rsid w:val="001C24D2"/>
    <w:rsid w:val="001C2E74"/>
    <w:rsid w:val="001C3656"/>
    <w:rsid w:val="001C41B7"/>
    <w:rsid w:val="001C4641"/>
    <w:rsid w:val="001C5DAA"/>
    <w:rsid w:val="001C66D1"/>
    <w:rsid w:val="001D2451"/>
    <w:rsid w:val="001D2FB8"/>
    <w:rsid w:val="001D3342"/>
    <w:rsid w:val="001D4634"/>
    <w:rsid w:val="001E4B14"/>
    <w:rsid w:val="001E5DD1"/>
    <w:rsid w:val="001E6323"/>
    <w:rsid w:val="001F0784"/>
    <w:rsid w:val="001F1CC6"/>
    <w:rsid w:val="001F6343"/>
    <w:rsid w:val="00201876"/>
    <w:rsid w:val="00201DE0"/>
    <w:rsid w:val="00203A95"/>
    <w:rsid w:val="0020586D"/>
    <w:rsid w:val="00206899"/>
    <w:rsid w:val="0020708D"/>
    <w:rsid w:val="002071AD"/>
    <w:rsid w:val="002110C1"/>
    <w:rsid w:val="002116C2"/>
    <w:rsid w:val="00211A56"/>
    <w:rsid w:val="002148B4"/>
    <w:rsid w:val="00215E6F"/>
    <w:rsid w:val="00216340"/>
    <w:rsid w:val="0022105F"/>
    <w:rsid w:val="00222245"/>
    <w:rsid w:val="002277BD"/>
    <w:rsid w:val="00227AF1"/>
    <w:rsid w:val="00227BEC"/>
    <w:rsid w:val="00230AFD"/>
    <w:rsid w:val="00231473"/>
    <w:rsid w:val="00232703"/>
    <w:rsid w:val="00234944"/>
    <w:rsid w:val="0023576A"/>
    <w:rsid w:val="0023585C"/>
    <w:rsid w:val="002358AA"/>
    <w:rsid w:val="00236A36"/>
    <w:rsid w:val="00237501"/>
    <w:rsid w:val="0024068D"/>
    <w:rsid w:val="002432DF"/>
    <w:rsid w:val="0024561C"/>
    <w:rsid w:val="002502EC"/>
    <w:rsid w:val="002505AD"/>
    <w:rsid w:val="00251D20"/>
    <w:rsid w:val="00252550"/>
    <w:rsid w:val="00254B33"/>
    <w:rsid w:val="002570EB"/>
    <w:rsid w:val="00257EB7"/>
    <w:rsid w:val="00257F8A"/>
    <w:rsid w:val="00260689"/>
    <w:rsid w:val="00261AFF"/>
    <w:rsid w:val="0026299F"/>
    <w:rsid w:val="00264822"/>
    <w:rsid w:val="00266B94"/>
    <w:rsid w:val="00272097"/>
    <w:rsid w:val="00272623"/>
    <w:rsid w:val="00273623"/>
    <w:rsid w:val="002742E8"/>
    <w:rsid w:val="00276818"/>
    <w:rsid w:val="00277C25"/>
    <w:rsid w:val="0028068B"/>
    <w:rsid w:val="002817BD"/>
    <w:rsid w:val="00282274"/>
    <w:rsid w:val="00282A7F"/>
    <w:rsid w:val="002835E3"/>
    <w:rsid w:val="002841E7"/>
    <w:rsid w:val="0028659F"/>
    <w:rsid w:val="00293070"/>
    <w:rsid w:val="00293326"/>
    <w:rsid w:val="00294D88"/>
    <w:rsid w:val="00295158"/>
    <w:rsid w:val="002957F7"/>
    <w:rsid w:val="00295938"/>
    <w:rsid w:val="002A22EE"/>
    <w:rsid w:val="002A4897"/>
    <w:rsid w:val="002A55D0"/>
    <w:rsid w:val="002A692B"/>
    <w:rsid w:val="002A72FF"/>
    <w:rsid w:val="002B0A02"/>
    <w:rsid w:val="002B0B87"/>
    <w:rsid w:val="002B5E45"/>
    <w:rsid w:val="002B6345"/>
    <w:rsid w:val="002C08D4"/>
    <w:rsid w:val="002C20CA"/>
    <w:rsid w:val="002C33B6"/>
    <w:rsid w:val="002C37EA"/>
    <w:rsid w:val="002C50D9"/>
    <w:rsid w:val="002C73AA"/>
    <w:rsid w:val="002D0D7A"/>
    <w:rsid w:val="002D0DB1"/>
    <w:rsid w:val="002D23FF"/>
    <w:rsid w:val="002D3600"/>
    <w:rsid w:val="002D5490"/>
    <w:rsid w:val="002E0E4C"/>
    <w:rsid w:val="002E2468"/>
    <w:rsid w:val="002E3325"/>
    <w:rsid w:val="002E4291"/>
    <w:rsid w:val="002E68C8"/>
    <w:rsid w:val="002F172D"/>
    <w:rsid w:val="002F21AA"/>
    <w:rsid w:val="002F3F31"/>
    <w:rsid w:val="002F4290"/>
    <w:rsid w:val="002F6BEF"/>
    <w:rsid w:val="00300D9B"/>
    <w:rsid w:val="00300E0C"/>
    <w:rsid w:val="00301791"/>
    <w:rsid w:val="00305DB3"/>
    <w:rsid w:val="00307340"/>
    <w:rsid w:val="00316684"/>
    <w:rsid w:val="00320C35"/>
    <w:rsid w:val="00321225"/>
    <w:rsid w:val="00323EEE"/>
    <w:rsid w:val="00326347"/>
    <w:rsid w:val="00326C11"/>
    <w:rsid w:val="0032700E"/>
    <w:rsid w:val="00327799"/>
    <w:rsid w:val="0033065F"/>
    <w:rsid w:val="003308C7"/>
    <w:rsid w:val="003349B2"/>
    <w:rsid w:val="00337D36"/>
    <w:rsid w:val="00337D7E"/>
    <w:rsid w:val="00337F8A"/>
    <w:rsid w:val="003404ED"/>
    <w:rsid w:val="003422E6"/>
    <w:rsid w:val="00342BBA"/>
    <w:rsid w:val="00344BD8"/>
    <w:rsid w:val="003453A1"/>
    <w:rsid w:val="00347916"/>
    <w:rsid w:val="00351B65"/>
    <w:rsid w:val="003536BD"/>
    <w:rsid w:val="00353856"/>
    <w:rsid w:val="00355A44"/>
    <w:rsid w:val="00356E88"/>
    <w:rsid w:val="003576A7"/>
    <w:rsid w:val="00357C62"/>
    <w:rsid w:val="0036177C"/>
    <w:rsid w:val="00362068"/>
    <w:rsid w:val="0036326D"/>
    <w:rsid w:val="00364764"/>
    <w:rsid w:val="00366235"/>
    <w:rsid w:val="00370047"/>
    <w:rsid w:val="0037307E"/>
    <w:rsid w:val="00373999"/>
    <w:rsid w:val="00374A54"/>
    <w:rsid w:val="003767B3"/>
    <w:rsid w:val="003829ED"/>
    <w:rsid w:val="00383FCC"/>
    <w:rsid w:val="003845A8"/>
    <w:rsid w:val="00385560"/>
    <w:rsid w:val="0038587C"/>
    <w:rsid w:val="00390676"/>
    <w:rsid w:val="00391CBA"/>
    <w:rsid w:val="00394654"/>
    <w:rsid w:val="00395230"/>
    <w:rsid w:val="00396D44"/>
    <w:rsid w:val="0039709B"/>
    <w:rsid w:val="00397D27"/>
    <w:rsid w:val="003A01C7"/>
    <w:rsid w:val="003A223D"/>
    <w:rsid w:val="003A2D9B"/>
    <w:rsid w:val="003A331D"/>
    <w:rsid w:val="003A33BD"/>
    <w:rsid w:val="003A3C7D"/>
    <w:rsid w:val="003A5854"/>
    <w:rsid w:val="003A61AE"/>
    <w:rsid w:val="003A745E"/>
    <w:rsid w:val="003B0479"/>
    <w:rsid w:val="003B0A01"/>
    <w:rsid w:val="003B1371"/>
    <w:rsid w:val="003B4E49"/>
    <w:rsid w:val="003B5A85"/>
    <w:rsid w:val="003B5CBD"/>
    <w:rsid w:val="003B7DD3"/>
    <w:rsid w:val="003C0221"/>
    <w:rsid w:val="003C1280"/>
    <w:rsid w:val="003C2837"/>
    <w:rsid w:val="003C3169"/>
    <w:rsid w:val="003C32DF"/>
    <w:rsid w:val="003C58E6"/>
    <w:rsid w:val="003C7446"/>
    <w:rsid w:val="003D4C9D"/>
    <w:rsid w:val="003D6CE3"/>
    <w:rsid w:val="003D6D42"/>
    <w:rsid w:val="003D6EA5"/>
    <w:rsid w:val="003D7E08"/>
    <w:rsid w:val="003E3FE9"/>
    <w:rsid w:val="003E4AEA"/>
    <w:rsid w:val="003E4D5F"/>
    <w:rsid w:val="003E5710"/>
    <w:rsid w:val="003E7661"/>
    <w:rsid w:val="003E78C3"/>
    <w:rsid w:val="003F190F"/>
    <w:rsid w:val="003F21D8"/>
    <w:rsid w:val="003F2ABD"/>
    <w:rsid w:val="003F401F"/>
    <w:rsid w:val="003F47C7"/>
    <w:rsid w:val="003F59C7"/>
    <w:rsid w:val="003F6199"/>
    <w:rsid w:val="003F7BA7"/>
    <w:rsid w:val="00400F72"/>
    <w:rsid w:val="0040132B"/>
    <w:rsid w:val="004027E3"/>
    <w:rsid w:val="00402D8A"/>
    <w:rsid w:val="004032BC"/>
    <w:rsid w:val="004049BD"/>
    <w:rsid w:val="004057B6"/>
    <w:rsid w:val="00406917"/>
    <w:rsid w:val="00406ACE"/>
    <w:rsid w:val="0040744F"/>
    <w:rsid w:val="004075E9"/>
    <w:rsid w:val="00410C35"/>
    <w:rsid w:val="00415325"/>
    <w:rsid w:val="004204D5"/>
    <w:rsid w:val="00420AAE"/>
    <w:rsid w:val="00423419"/>
    <w:rsid w:val="00423AB2"/>
    <w:rsid w:val="00423D2F"/>
    <w:rsid w:val="00424277"/>
    <w:rsid w:val="00424936"/>
    <w:rsid w:val="004255CA"/>
    <w:rsid w:val="0042569A"/>
    <w:rsid w:val="0043010D"/>
    <w:rsid w:val="00430E8C"/>
    <w:rsid w:val="004329B6"/>
    <w:rsid w:val="00433009"/>
    <w:rsid w:val="004349BA"/>
    <w:rsid w:val="00437118"/>
    <w:rsid w:val="00440C35"/>
    <w:rsid w:val="004421B3"/>
    <w:rsid w:val="0044343F"/>
    <w:rsid w:val="00443B54"/>
    <w:rsid w:val="00444198"/>
    <w:rsid w:val="0045236F"/>
    <w:rsid w:val="00452EE3"/>
    <w:rsid w:val="00453E50"/>
    <w:rsid w:val="00455814"/>
    <w:rsid w:val="00456CF4"/>
    <w:rsid w:val="00456FFF"/>
    <w:rsid w:val="0046011B"/>
    <w:rsid w:val="00461647"/>
    <w:rsid w:val="00461A42"/>
    <w:rsid w:val="0046366C"/>
    <w:rsid w:val="00464A67"/>
    <w:rsid w:val="004663F1"/>
    <w:rsid w:val="00466627"/>
    <w:rsid w:val="00467032"/>
    <w:rsid w:val="004716FE"/>
    <w:rsid w:val="00471AF8"/>
    <w:rsid w:val="00475399"/>
    <w:rsid w:val="00477FD3"/>
    <w:rsid w:val="00483425"/>
    <w:rsid w:val="004844BB"/>
    <w:rsid w:val="00485AD1"/>
    <w:rsid w:val="00486983"/>
    <w:rsid w:val="004872E0"/>
    <w:rsid w:val="004874ED"/>
    <w:rsid w:val="00494DDB"/>
    <w:rsid w:val="00496836"/>
    <w:rsid w:val="00496890"/>
    <w:rsid w:val="00496AD2"/>
    <w:rsid w:val="0049775D"/>
    <w:rsid w:val="004A04AF"/>
    <w:rsid w:val="004A69E5"/>
    <w:rsid w:val="004A7A3E"/>
    <w:rsid w:val="004B3713"/>
    <w:rsid w:val="004B5033"/>
    <w:rsid w:val="004C046A"/>
    <w:rsid w:val="004C124A"/>
    <w:rsid w:val="004C1854"/>
    <w:rsid w:val="004C4A4C"/>
    <w:rsid w:val="004C4BAE"/>
    <w:rsid w:val="004C50D2"/>
    <w:rsid w:val="004C6A68"/>
    <w:rsid w:val="004D02BF"/>
    <w:rsid w:val="004D43EF"/>
    <w:rsid w:val="004D4D7C"/>
    <w:rsid w:val="004D5680"/>
    <w:rsid w:val="004D7080"/>
    <w:rsid w:val="004E37B3"/>
    <w:rsid w:val="004E3CFA"/>
    <w:rsid w:val="004E56FA"/>
    <w:rsid w:val="004E6481"/>
    <w:rsid w:val="004E75B9"/>
    <w:rsid w:val="004F00D9"/>
    <w:rsid w:val="004F1927"/>
    <w:rsid w:val="004F1F2F"/>
    <w:rsid w:val="004F3B73"/>
    <w:rsid w:val="004F41B6"/>
    <w:rsid w:val="004F559F"/>
    <w:rsid w:val="004F57E3"/>
    <w:rsid w:val="004F5A42"/>
    <w:rsid w:val="004F6D19"/>
    <w:rsid w:val="005035BA"/>
    <w:rsid w:val="005057A5"/>
    <w:rsid w:val="00506B9A"/>
    <w:rsid w:val="00514C21"/>
    <w:rsid w:val="00516F1A"/>
    <w:rsid w:val="00521EFE"/>
    <w:rsid w:val="00521FAD"/>
    <w:rsid w:val="00523A46"/>
    <w:rsid w:val="00524A00"/>
    <w:rsid w:val="005277CF"/>
    <w:rsid w:val="00530F4D"/>
    <w:rsid w:val="00532ABF"/>
    <w:rsid w:val="00535B99"/>
    <w:rsid w:val="005362F7"/>
    <w:rsid w:val="00536574"/>
    <w:rsid w:val="00536E02"/>
    <w:rsid w:val="00541C49"/>
    <w:rsid w:val="00542348"/>
    <w:rsid w:val="00544B10"/>
    <w:rsid w:val="00545388"/>
    <w:rsid w:val="0054570E"/>
    <w:rsid w:val="0054617C"/>
    <w:rsid w:val="0054760A"/>
    <w:rsid w:val="005508CD"/>
    <w:rsid w:val="00552A31"/>
    <w:rsid w:val="00553640"/>
    <w:rsid w:val="005645A0"/>
    <w:rsid w:val="00565435"/>
    <w:rsid w:val="00565CAB"/>
    <w:rsid w:val="00567F4B"/>
    <w:rsid w:val="0057065F"/>
    <w:rsid w:val="005710E5"/>
    <w:rsid w:val="0057122E"/>
    <w:rsid w:val="005715F2"/>
    <w:rsid w:val="00572983"/>
    <w:rsid w:val="0057384B"/>
    <w:rsid w:val="00576B7D"/>
    <w:rsid w:val="00577104"/>
    <w:rsid w:val="005814BD"/>
    <w:rsid w:val="00583FD7"/>
    <w:rsid w:val="00584CDE"/>
    <w:rsid w:val="00584E64"/>
    <w:rsid w:val="00586375"/>
    <w:rsid w:val="00591025"/>
    <w:rsid w:val="00591DAD"/>
    <w:rsid w:val="00593663"/>
    <w:rsid w:val="005937D4"/>
    <w:rsid w:val="00594AF4"/>
    <w:rsid w:val="00596C14"/>
    <w:rsid w:val="00597567"/>
    <w:rsid w:val="005976CA"/>
    <w:rsid w:val="005A2113"/>
    <w:rsid w:val="005A2542"/>
    <w:rsid w:val="005A2A50"/>
    <w:rsid w:val="005A2AF6"/>
    <w:rsid w:val="005A360B"/>
    <w:rsid w:val="005A425A"/>
    <w:rsid w:val="005A50AA"/>
    <w:rsid w:val="005B01AA"/>
    <w:rsid w:val="005B07B1"/>
    <w:rsid w:val="005B12CA"/>
    <w:rsid w:val="005B196E"/>
    <w:rsid w:val="005B2FB7"/>
    <w:rsid w:val="005C4F6E"/>
    <w:rsid w:val="005C66B6"/>
    <w:rsid w:val="005C7789"/>
    <w:rsid w:val="005D0503"/>
    <w:rsid w:val="005D17A6"/>
    <w:rsid w:val="005D194F"/>
    <w:rsid w:val="005D1C00"/>
    <w:rsid w:val="005D3A4E"/>
    <w:rsid w:val="005D40A7"/>
    <w:rsid w:val="005D538C"/>
    <w:rsid w:val="005D5C98"/>
    <w:rsid w:val="005E1A90"/>
    <w:rsid w:val="005E23DB"/>
    <w:rsid w:val="005E26C2"/>
    <w:rsid w:val="005E2847"/>
    <w:rsid w:val="005E2B4B"/>
    <w:rsid w:val="005E45BF"/>
    <w:rsid w:val="005E56FB"/>
    <w:rsid w:val="005E5B4B"/>
    <w:rsid w:val="005E6422"/>
    <w:rsid w:val="005E6C40"/>
    <w:rsid w:val="005F26BF"/>
    <w:rsid w:val="005F4038"/>
    <w:rsid w:val="005F4082"/>
    <w:rsid w:val="005F412B"/>
    <w:rsid w:val="005F598C"/>
    <w:rsid w:val="005F76C0"/>
    <w:rsid w:val="0060098E"/>
    <w:rsid w:val="00602293"/>
    <w:rsid w:val="0060292B"/>
    <w:rsid w:val="00602F32"/>
    <w:rsid w:val="006047A1"/>
    <w:rsid w:val="006051A1"/>
    <w:rsid w:val="0061708D"/>
    <w:rsid w:val="006219DB"/>
    <w:rsid w:val="00621A0F"/>
    <w:rsid w:val="00621B2F"/>
    <w:rsid w:val="006224BC"/>
    <w:rsid w:val="00623767"/>
    <w:rsid w:val="00623995"/>
    <w:rsid w:val="00624FA0"/>
    <w:rsid w:val="0063110F"/>
    <w:rsid w:val="0063354E"/>
    <w:rsid w:val="00634E98"/>
    <w:rsid w:val="00635337"/>
    <w:rsid w:val="00637517"/>
    <w:rsid w:val="00640B5F"/>
    <w:rsid w:val="00643539"/>
    <w:rsid w:val="0065115B"/>
    <w:rsid w:val="006515FA"/>
    <w:rsid w:val="00652601"/>
    <w:rsid w:val="00652F84"/>
    <w:rsid w:val="00653C91"/>
    <w:rsid w:val="0065459A"/>
    <w:rsid w:val="00654FE1"/>
    <w:rsid w:val="00656B39"/>
    <w:rsid w:val="0065772A"/>
    <w:rsid w:val="00666387"/>
    <w:rsid w:val="00666B35"/>
    <w:rsid w:val="00667835"/>
    <w:rsid w:val="00670133"/>
    <w:rsid w:val="00670BF4"/>
    <w:rsid w:val="00670FA7"/>
    <w:rsid w:val="00672DDE"/>
    <w:rsid w:val="00674E2A"/>
    <w:rsid w:val="00680947"/>
    <w:rsid w:val="0068194C"/>
    <w:rsid w:val="00682BEE"/>
    <w:rsid w:val="00685FE2"/>
    <w:rsid w:val="006863A3"/>
    <w:rsid w:val="00692BF4"/>
    <w:rsid w:val="0069358E"/>
    <w:rsid w:val="0069537A"/>
    <w:rsid w:val="006956E5"/>
    <w:rsid w:val="006A0458"/>
    <w:rsid w:val="006A08FF"/>
    <w:rsid w:val="006A168B"/>
    <w:rsid w:val="006A33E7"/>
    <w:rsid w:val="006A3B4F"/>
    <w:rsid w:val="006A45C2"/>
    <w:rsid w:val="006A4826"/>
    <w:rsid w:val="006A5B02"/>
    <w:rsid w:val="006A5BD8"/>
    <w:rsid w:val="006A736F"/>
    <w:rsid w:val="006B1A35"/>
    <w:rsid w:val="006B1F23"/>
    <w:rsid w:val="006B302C"/>
    <w:rsid w:val="006B4801"/>
    <w:rsid w:val="006B6FAF"/>
    <w:rsid w:val="006B7787"/>
    <w:rsid w:val="006C0E05"/>
    <w:rsid w:val="006C16D0"/>
    <w:rsid w:val="006C1EDA"/>
    <w:rsid w:val="006C2936"/>
    <w:rsid w:val="006C3AB6"/>
    <w:rsid w:val="006C59A3"/>
    <w:rsid w:val="006C5AFD"/>
    <w:rsid w:val="006C6249"/>
    <w:rsid w:val="006C77A5"/>
    <w:rsid w:val="006C7D9E"/>
    <w:rsid w:val="006D13B1"/>
    <w:rsid w:val="006D1E26"/>
    <w:rsid w:val="006D1FEE"/>
    <w:rsid w:val="006D3A66"/>
    <w:rsid w:val="006D421D"/>
    <w:rsid w:val="006D5180"/>
    <w:rsid w:val="006D5558"/>
    <w:rsid w:val="006D68AC"/>
    <w:rsid w:val="006D7426"/>
    <w:rsid w:val="006D7C32"/>
    <w:rsid w:val="006E05F6"/>
    <w:rsid w:val="006E08AD"/>
    <w:rsid w:val="006E16AA"/>
    <w:rsid w:val="006E21FB"/>
    <w:rsid w:val="006E36A4"/>
    <w:rsid w:val="006E3B46"/>
    <w:rsid w:val="006E6EBF"/>
    <w:rsid w:val="006E7181"/>
    <w:rsid w:val="006E7E66"/>
    <w:rsid w:val="006F0FF8"/>
    <w:rsid w:val="006F1B39"/>
    <w:rsid w:val="006F554A"/>
    <w:rsid w:val="006F5582"/>
    <w:rsid w:val="006F7BA3"/>
    <w:rsid w:val="007008EC"/>
    <w:rsid w:val="00702F86"/>
    <w:rsid w:val="0070458C"/>
    <w:rsid w:val="0071267F"/>
    <w:rsid w:val="00713F41"/>
    <w:rsid w:val="00714143"/>
    <w:rsid w:val="007178D0"/>
    <w:rsid w:val="00720CAB"/>
    <w:rsid w:val="00722431"/>
    <w:rsid w:val="007228E5"/>
    <w:rsid w:val="007235C1"/>
    <w:rsid w:val="007249B5"/>
    <w:rsid w:val="00726C58"/>
    <w:rsid w:val="00727453"/>
    <w:rsid w:val="007276CE"/>
    <w:rsid w:val="00730C47"/>
    <w:rsid w:val="00731E20"/>
    <w:rsid w:val="007335EA"/>
    <w:rsid w:val="00733FC4"/>
    <w:rsid w:val="0073459E"/>
    <w:rsid w:val="00734FB8"/>
    <w:rsid w:val="0073548F"/>
    <w:rsid w:val="00736962"/>
    <w:rsid w:val="00740D37"/>
    <w:rsid w:val="007421D8"/>
    <w:rsid w:val="00745008"/>
    <w:rsid w:val="007452FB"/>
    <w:rsid w:val="00750038"/>
    <w:rsid w:val="007503AB"/>
    <w:rsid w:val="00753457"/>
    <w:rsid w:val="0075624C"/>
    <w:rsid w:val="00756ED0"/>
    <w:rsid w:val="00761230"/>
    <w:rsid w:val="00761819"/>
    <w:rsid w:val="00762784"/>
    <w:rsid w:val="0076316B"/>
    <w:rsid w:val="007649CE"/>
    <w:rsid w:val="00767DA8"/>
    <w:rsid w:val="00770F1F"/>
    <w:rsid w:val="007729FC"/>
    <w:rsid w:val="00776E11"/>
    <w:rsid w:val="00777FD2"/>
    <w:rsid w:val="00781AC0"/>
    <w:rsid w:val="00781E23"/>
    <w:rsid w:val="00782805"/>
    <w:rsid w:val="007845E1"/>
    <w:rsid w:val="00785DCA"/>
    <w:rsid w:val="00786213"/>
    <w:rsid w:val="007872FC"/>
    <w:rsid w:val="007902F1"/>
    <w:rsid w:val="00790810"/>
    <w:rsid w:val="007912C0"/>
    <w:rsid w:val="007925AC"/>
    <w:rsid w:val="00793184"/>
    <w:rsid w:val="0079357C"/>
    <w:rsid w:val="00793E6A"/>
    <w:rsid w:val="00797146"/>
    <w:rsid w:val="007A03CD"/>
    <w:rsid w:val="007A382C"/>
    <w:rsid w:val="007A73F6"/>
    <w:rsid w:val="007B02E0"/>
    <w:rsid w:val="007B3924"/>
    <w:rsid w:val="007B46C3"/>
    <w:rsid w:val="007B5234"/>
    <w:rsid w:val="007B56AD"/>
    <w:rsid w:val="007B6F20"/>
    <w:rsid w:val="007B736F"/>
    <w:rsid w:val="007C0160"/>
    <w:rsid w:val="007C39CF"/>
    <w:rsid w:val="007C54A7"/>
    <w:rsid w:val="007C6345"/>
    <w:rsid w:val="007D0011"/>
    <w:rsid w:val="007D0A7D"/>
    <w:rsid w:val="007D1892"/>
    <w:rsid w:val="007D18AA"/>
    <w:rsid w:val="007D2758"/>
    <w:rsid w:val="007D4CD8"/>
    <w:rsid w:val="007D5AB9"/>
    <w:rsid w:val="007E1065"/>
    <w:rsid w:val="007E1A6F"/>
    <w:rsid w:val="007E33B1"/>
    <w:rsid w:val="007E35A8"/>
    <w:rsid w:val="007E4FD3"/>
    <w:rsid w:val="007F02D7"/>
    <w:rsid w:val="007F0737"/>
    <w:rsid w:val="007F2433"/>
    <w:rsid w:val="007F2888"/>
    <w:rsid w:val="007F38EA"/>
    <w:rsid w:val="007F5F24"/>
    <w:rsid w:val="007F6B9E"/>
    <w:rsid w:val="007F74BC"/>
    <w:rsid w:val="0080387A"/>
    <w:rsid w:val="00804921"/>
    <w:rsid w:val="00806668"/>
    <w:rsid w:val="008076D8"/>
    <w:rsid w:val="00811FAF"/>
    <w:rsid w:val="00813E94"/>
    <w:rsid w:val="00815014"/>
    <w:rsid w:val="008153F7"/>
    <w:rsid w:val="00815E9C"/>
    <w:rsid w:val="0082088E"/>
    <w:rsid w:val="0082132E"/>
    <w:rsid w:val="00821380"/>
    <w:rsid w:val="008225AA"/>
    <w:rsid w:val="008240F6"/>
    <w:rsid w:val="00824843"/>
    <w:rsid w:val="00825197"/>
    <w:rsid w:val="008255D4"/>
    <w:rsid w:val="00826CD1"/>
    <w:rsid w:val="00831248"/>
    <w:rsid w:val="00831D32"/>
    <w:rsid w:val="00833621"/>
    <w:rsid w:val="00834C8C"/>
    <w:rsid w:val="00834D46"/>
    <w:rsid w:val="00843238"/>
    <w:rsid w:val="00843C1C"/>
    <w:rsid w:val="00844A69"/>
    <w:rsid w:val="00844BF2"/>
    <w:rsid w:val="00846CDF"/>
    <w:rsid w:val="00846FFA"/>
    <w:rsid w:val="008474F0"/>
    <w:rsid w:val="00852164"/>
    <w:rsid w:val="00852C6D"/>
    <w:rsid w:val="00854654"/>
    <w:rsid w:val="00856496"/>
    <w:rsid w:val="008701C2"/>
    <w:rsid w:val="0087035E"/>
    <w:rsid w:val="008707FD"/>
    <w:rsid w:val="00872DD1"/>
    <w:rsid w:val="008748EB"/>
    <w:rsid w:val="00877A41"/>
    <w:rsid w:val="0088285E"/>
    <w:rsid w:val="00882F4F"/>
    <w:rsid w:val="00884805"/>
    <w:rsid w:val="0088498F"/>
    <w:rsid w:val="00885847"/>
    <w:rsid w:val="00887788"/>
    <w:rsid w:val="00887903"/>
    <w:rsid w:val="00890A78"/>
    <w:rsid w:val="00890E34"/>
    <w:rsid w:val="00892BEE"/>
    <w:rsid w:val="00893B02"/>
    <w:rsid w:val="00893E92"/>
    <w:rsid w:val="00897DAE"/>
    <w:rsid w:val="00897F2F"/>
    <w:rsid w:val="008A175B"/>
    <w:rsid w:val="008A191D"/>
    <w:rsid w:val="008A1F79"/>
    <w:rsid w:val="008A2137"/>
    <w:rsid w:val="008A22CD"/>
    <w:rsid w:val="008A4BA1"/>
    <w:rsid w:val="008A57CD"/>
    <w:rsid w:val="008A7683"/>
    <w:rsid w:val="008B28F0"/>
    <w:rsid w:val="008B2C11"/>
    <w:rsid w:val="008B2F20"/>
    <w:rsid w:val="008B3F84"/>
    <w:rsid w:val="008C3CC4"/>
    <w:rsid w:val="008C5D1B"/>
    <w:rsid w:val="008D0236"/>
    <w:rsid w:val="008D08CC"/>
    <w:rsid w:val="008D0FD7"/>
    <w:rsid w:val="008D1D69"/>
    <w:rsid w:val="008D2073"/>
    <w:rsid w:val="008D36AB"/>
    <w:rsid w:val="008D3C94"/>
    <w:rsid w:val="008D693A"/>
    <w:rsid w:val="008D6CCD"/>
    <w:rsid w:val="008E05BC"/>
    <w:rsid w:val="008E1578"/>
    <w:rsid w:val="008E2312"/>
    <w:rsid w:val="008F1864"/>
    <w:rsid w:val="008F60EB"/>
    <w:rsid w:val="008F649E"/>
    <w:rsid w:val="008F71B6"/>
    <w:rsid w:val="009017A9"/>
    <w:rsid w:val="00902162"/>
    <w:rsid w:val="0090224B"/>
    <w:rsid w:val="00903712"/>
    <w:rsid w:val="00904BB9"/>
    <w:rsid w:val="00905519"/>
    <w:rsid w:val="00906A13"/>
    <w:rsid w:val="00911DB9"/>
    <w:rsid w:val="00912657"/>
    <w:rsid w:val="0091316A"/>
    <w:rsid w:val="009137D3"/>
    <w:rsid w:val="00914017"/>
    <w:rsid w:val="009140EF"/>
    <w:rsid w:val="00914D84"/>
    <w:rsid w:val="009153F6"/>
    <w:rsid w:val="00916D86"/>
    <w:rsid w:val="00917F26"/>
    <w:rsid w:val="009225AC"/>
    <w:rsid w:val="00922DFE"/>
    <w:rsid w:val="00923249"/>
    <w:rsid w:val="00924524"/>
    <w:rsid w:val="00927149"/>
    <w:rsid w:val="009308C2"/>
    <w:rsid w:val="0093181E"/>
    <w:rsid w:val="00932748"/>
    <w:rsid w:val="00934B41"/>
    <w:rsid w:val="0093560C"/>
    <w:rsid w:val="00936586"/>
    <w:rsid w:val="009376FB"/>
    <w:rsid w:val="00940D49"/>
    <w:rsid w:val="00942697"/>
    <w:rsid w:val="00942F11"/>
    <w:rsid w:val="00943DBB"/>
    <w:rsid w:val="00945536"/>
    <w:rsid w:val="0094557C"/>
    <w:rsid w:val="00950055"/>
    <w:rsid w:val="00950BD3"/>
    <w:rsid w:val="00953424"/>
    <w:rsid w:val="00955844"/>
    <w:rsid w:val="009559D3"/>
    <w:rsid w:val="00955A08"/>
    <w:rsid w:val="00955AFE"/>
    <w:rsid w:val="00956100"/>
    <w:rsid w:val="00956842"/>
    <w:rsid w:val="009578DD"/>
    <w:rsid w:val="00961BE3"/>
    <w:rsid w:val="009623E6"/>
    <w:rsid w:val="00965129"/>
    <w:rsid w:val="00966BF5"/>
    <w:rsid w:val="009670E8"/>
    <w:rsid w:val="00970CB6"/>
    <w:rsid w:val="00972B10"/>
    <w:rsid w:val="00977447"/>
    <w:rsid w:val="009818D8"/>
    <w:rsid w:val="00985582"/>
    <w:rsid w:val="00991C43"/>
    <w:rsid w:val="00993FC1"/>
    <w:rsid w:val="00996921"/>
    <w:rsid w:val="009A0451"/>
    <w:rsid w:val="009A07B6"/>
    <w:rsid w:val="009A1E44"/>
    <w:rsid w:val="009A23BC"/>
    <w:rsid w:val="009A2F1F"/>
    <w:rsid w:val="009A2F83"/>
    <w:rsid w:val="009A3317"/>
    <w:rsid w:val="009A40AA"/>
    <w:rsid w:val="009A4597"/>
    <w:rsid w:val="009A63CF"/>
    <w:rsid w:val="009B3CDB"/>
    <w:rsid w:val="009B4FCF"/>
    <w:rsid w:val="009B7318"/>
    <w:rsid w:val="009C0B9B"/>
    <w:rsid w:val="009C1ACA"/>
    <w:rsid w:val="009C27EF"/>
    <w:rsid w:val="009C2DF1"/>
    <w:rsid w:val="009C5C51"/>
    <w:rsid w:val="009C7745"/>
    <w:rsid w:val="009D1BE1"/>
    <w:rsid w:val="009D2C94"/>
    <w:rsid w:val="009D3B5D"/>
    <w:rsid w:val="009D7455"/>
    <w:rsid w:val="009E2A70"/>
    <w:rsid w:val="009F22D4"/>
    <w:rsid w:val="009F4715"/>
    <w:rsid w:val="009F5059"/>
    <w:rsid w:val="009F7936"/>
    <w:rsid w:val="00A00C25"/>
    <w:rsid w:val="00A04D35"/>
    <w:rsid w:val="00A05E1F"/>
    <w:rsid w:val="00A07A91"/>
    <w:rsid w:val="00A102B9"/>
    <w:rsid w:val="00A1155E"/>
    <w:rsid w:val="00A12554"/>
    <w:rsid w:val="00A137AE"/>
    <w:rsid w:val="00A13DA5"/>
    <w:rsid w:val="00A171F5"/>
    <w:rsid w:val="00A17A70"/>
    <w:rsid w:val="00A17DBD"/>
    <w:rsid w:val="00A233B2"/>
    <w:rsid w:val="00A246C2"/>
    <w:rsid w:val="00A25FEB"/>
    <w:rsid w:val="00A2621A"/>
    <w:rsid w:val="00A27C65"/>
    <w:rsid w:val="00A31CAF"/>
    <w:rsid w:val="00A3206F"/>
    <w:rsid w:val="00A32299"/>
    <w:rsid w:val="00A32B45"/>
    <w:rsid w:val="00A34B4A"/>
    <w:rsid w:val="00A355E7"/>
    <w:rsid w:val="00A41009"/>
    <w:rsid w:val="00A4147E"/>
    <w:rsid w:val="00A42026"/>
    <w:rsid w:val="00A433B5"/>
    <w:rsid w:val="00A43AF6"/>
    <w:rsid w:val="00A44162"/>
    <w:rsid w:val="00A471E7"/>
    <w:rsid w:val="00A50BD2"/>
    <w:rsid w:val="00A5185B"/>
    <w:rsid w:val="00A52936"/>
    <w:rsid w:val="00A55905"/>
    <w:rsid w:val="00A55916"/>
    <w:rsid w:val="00A55DAC"/>
    <w:rsid w:val="00A56CDC"/>
    <w:rsid w:val="00A5786C"/>
    <w:rsid w:val="00A6017E"/>
    <w:rsid w:val="00A612D9"/>
    <w:rsid w:val="00A65078"/>
    <w:rsid w:val="00A669E0"/>
    <w:rsid w:val="00A67C12"/>
    <w:rsid w:val="00A67F5B"/>
    <w:rsid w:val="00A70DFD"/>
    <w:rsid w:val="00A7130B"/>
    <w:rsid w:val="00A721C6"/>
    <w:rsid w:val="00A72430"/>
    <w:rsid w:val="00A734B1"/>
    <w:rsid w:val="00A743A3"/>
    <w:rsid w:val="00A76F46"/>
    <w:rsid w:val="00A774DD"/>
    <w:rsid w:val="00A800C7"/>
    <w:rsid w:val="00A81211"/>
    <w:rsid w:val="00A8144A"/>
    <w:rsid w:val="00A8321F"/>
    <w:rsid w:val="00A83D2C"/>
    <w:rsid w:val="00A84067"/>
    <w:rsid w:val="00A8575C"/>
    <w:rsid w:val="00A86C91"/>
    <w:rsid w:val="00A86F83"/>
    <w:rsid w:val="00A8759D"/>
    <w:rsid w:val="00A87ED0"/>
    <w:rsid w:val="00A87EF9"/>
    <w:rsid w:val="00A90109"/>
    <w:rsid w:val="00A90B58"/>
    <w:rsid w:val="00A91CE3"/>
    <w:rsid w:val="00A91EEE"/>
    <w:rsid w:val="00A92C5F"/>
    <w:rsid w:val="00A92F96"/>
    <w:rsid w:val="00A933DD"/>
    <w:rsid w:val="00A93800"/>
    <w:rsid w:val="00A93FE0"/>
    <w:rsid w:val="00A94CD9"/>
    <w:rsid w:val="00A958F5"/>
    <w:rsid w:val="00A976BA"/>
    <w:rsid w:val="00AA2C78"/>
    <w:rsid w:val="00AA70BB"/>
    <w:rsid w:val="00AA76DE"/>
    <w:rsid w:val="00AB0E12"/>
    <w:rsid w:val="00AB1456"/>
    <w:rsid w:val="00AB36F8"/>
    <w:rsid w:val="00AB42BE"/>
    <w:rsid w:val="00AB5624"/>
    <w:rsid w:val="00AB59D8"/>
    <w:rsid w:val="00AB7789"/>
    <w:rsid w:val="00AC0567"/>
    <w:rsid w:val="00AC209A"/>
    <w:rsid w:val="00AC5843"/>
    <w:rsid w:val="00AC7489"/>
    <w:rsid w:val="00AC7706"/>
    <w:rsid w:val="00AC7796"/>
    <w:rsid w:val="00AC7E6B"/>
    <w:rsid w:val="00AC7FED"/>
    <w:rsid w:val="00AD136E"/>
    <w:rsid w:val="00AD1AF7"/>
    <w:rsid w:val="00AD28B8"/>
    <w:rsid w:val="00AD6A1D"/>
    <w:rsid w:val="00AE0FCF"/>
    <w:rsid w:val="00AE25E5"/>
    <w:rsid w:val="00AE5A36"/>
    <w:rsid w:val="00AF3081"/>
    <w:rsid w:val="00AF4530"/>
    <w:rsid w:val="00AF65D4"/>
    <w:rsid w:val="00AF6EB2"/>
    <w:rsid w:val="00AF6F11"/>
    <w:rsid w:val="00AF7829"/>
    <w:rsid w:val="00B00432"/>
    <w:rsid w:val="00B0098D"/>
    <w:rsid w:val="00B01415"/>
    <w:rsid w:val="00B022FF"/>
    <w:rsid w:val="00B04D8C"/>
    <w:rsid w:val="00B04D98"/>
    <w:rsid w:val="00B07B29"/>
    <w:rsid w:val="00B11F60"/>
    <w:rsid w:val="00B13533"/>
    <w:rsid w:val="00B14E47"/>
    <w:rsid w:val="00B212FB"/>
    <w:rsid w:val="00B21BEC"/>
    <w:rsid w:val="00B23C8F"/>
    <w:rsid w:val="00B268A8"/>
    <w:rsid w:val="00B303A8"/>
    <w:rsid w:val="00B30420"/>
    <w:rsid w:val="00B3204C"/>
    <w:rsid w:val="00B321F4"/>
    <w:rsid w:val="00B336C4"/>
    <w:rsid w:val="00B3562D"/>
    <w:rsid w:val="00B3704D"/>
    <w:rsid w:val="00B40507"/>
    <w:rsid w:val="00B40597"/>
    <w:rsid w:val="00B4198A"/>
    <w:rsid w:val="00B42EEF"/>
    <w:rsid w:val="00B43447"/>
    <w:rsid w:val="00B43549"/>
    <w:rsid w:val="00B4368F"/>
    <w:rsid w:val="00B4436C"/>
    <w:rsid w:val="00B450BF"/>
    <w:rsid w:val="00B4531F"/>
    <w:rsid w:val="00B4684C"/>
    <w:rsid w:val="00B469A2"/>
    <w:rsid w:val="00B4790A"/>
    <w:rsid w:val="00B501D0"/>
    <w:rsid w:val="00B516AC"/>
    <w:rsid w:val="00B53775"/>
    <w:rsid w:val="00B542EB"/>
    <w:rsid w:val="00B558BD"/>
    <w:rsid w:val="00B558D0"/>
    <w:rsid w:val="00B56410"/>
    <w:rsid w:val="00B607B6"/>
    <w:rsid w:val="00B608F6"/>
    <w:rsid w:val="00B61569"/>
    <w:rsid w:val="00B628E0"/>
    <w:rsid w:val="00B62EAD"/>
    <w:rsid w:val="00B63DFF"/>
    <w:rsid w:val="00B64D4E"/>
    <w:rsid w:val="00B71009"/>
    <w:rsid w:val="00B71953"/>
    <w:rsid w:val="00B74CF2"/>
    <w:rsid w:val="00B74DB4"/>
    <w:rsid w:val="00B77BF8"/>
    <w:rsid w:val="00B80069"/>
    <w:rsid w:val="00B826D5"/>
    <w:rsid w:val="00B8324F"/>
    <w:rsid w:val="00B85305"/>
    <w:rsid w:val="00B86834"/>
    <w:rsid w:val="00B928A6"/>
    <w:rsid w:val="00B9542A"/>
    <w:rsid w:val="00BA012F"/>
    <w:rsid w:val="00BA06AD"/>
    <w:rsid w:val="00BA0827"/>
    <w:rsid w:val="00BA2C49"/>
    <w:rsid w:val="00BA4EC6"/>
    <w:rsid w:val="00BB15F9"/>
    <w:rsid w:val="00BB20D3"/>
    <w:rsid w:val="00BB22B6"/>
    <w:rsid w:val="00BB55C4"/>
    <w:rsid w:val="00BB58CB"/>
    <w:rsid w:val="00BB6D67"/>
    <w:rsid w:val="00BB7C11"/>
    <w:rsid w:val="00BC02DD"/>
    <w:rsid w:val="00BC1036"/>
    <w:rsid w:val="00BC2785"/>
    <w:rsid w:val="00BC2964"/>
    <w:rsid w:val="00BC2AD5"/>
    <w:rsid w:val="00BC31BE"/>
    <w:rsid w:val="00BC41B1"/>
    <w:rsid w:val="00BC6F13"/>
    <w:rsid w:val="00BC7BC0"/>
    <w:rsid w:val="00BD10E2"/>
    <w:rsid w:val="00BD2475"/>
    <w:rsid w:val="00BD3EA5"/>
    <w:rsid w:val="00BD4C3D"/>
    <w:rsid w:val="00BD5008"/>
    <w:rsid w:val="00BD742D"/>
    <w:rsid w:val="00BE22D1"/>
    <w:rsid w:val="00BE47EE"/>
    <w:rsid w:val="00BE7D83"/>
    <w:rsid w:val="00BF147C"/>
    <w:rsid w:val="00BF2D5F"/>
    <w:rsid w:val="00BF3C66"/>
    <w:rsid w:val="00BF5C79"/>
    <w:rsid w:val="00BF65C6"/>
    <w:rsid w:val="00C00FBB"/>
    <w:rsid w:val="00C019CD"/>
    <w:rsid w:val="00C02CFA"/>
    <w:rsid w:val="00C03073"/>
    <w:rsid w:val="00C04151"/>
    <w:rsid w:val="00C10340"/>
    <w:rsid w:val="00C210F2"/>
    <w:rsid w:val="00C25120"/>
    <w:rsid w:val="00C27291"/>
    <w:rsid w:val="00C27D83"/>
    <w:rsid w:val="00C34C34"/>
    <w:rsid w:val="00C406E5"/>
    <w:rsid w:val="00C408D7"/>
    <w:rsid w:val="00C425F9"/>
    <w:rsid w:val="00C4272A"/>
    <w:rsid w:val="00C4349E"/>
    <w:rsid w:val="00C439D4"/>
    <w:rsid w:val="00C44077"/>
    <w:rsid w:val="00C44A98"/>
    <w:rsid w:val="00C462DC"/>
    <w:rsid w:val="00C47E19"/>
    <w:rsid w:val="00C50D06"/>
    <w:rsid w:val="00C5524B"/>
    <w:rsid w:val="00C55EEA"/>
    <w:rsid w:val="00C6013E"/>
    <w:rsid w:val="00C62845"/>
    <w:rsid w:val="00C631C9"/>
    <w:rsid w:val="00C635AC"/>
    <w:rsid w:val="00C646A0"/>
    <w:rsid w:val="00C652DB"/>
    <w:rsid w:val="00C66368"/>
    <w:rsid w:val="00C67B68"/>
    <w:rsid w:val="00C706B2"/>
    <w:rsid w:val="00C71C69"/>
    <w:rsid w:val="00C71CED"/>
    <w:rsid w:val="00C723D8"/>
    <w:rsid w:val="00C728CD"/>
    <w:rsid w:val="00C734F0"/>
    <w:rsid w:val="00C74E90"/>
    <w:rsid w:val="00C772DC"/>
    <w:rsid w:val="00C81DDC"/>
    <w:rsid w:val="00C82EC5"/>
    <w:rsid w:val="00C860C2"/>
    <w:rsid w:val="00C86250"/>
    <w:rsid w:val="00C865F0"/>
    <w:rsid w:val="00C92980"/>
    <w:rsid w:val="00C929EF"/>
    <w:rsid w:val="00C92D8D"/>
    <w:rsid w:val="00C932A2"/>
    <w:rsid w:val="00CA156F"/>
    <w:rsid w:val="00CA16E3"/>
    <w:rsid w:val="00CA36D8"/>
    <w:rsid w:val="00CB0E04"/>
    <w:rsid w:val="00CB13C9"/>
    <w:rsid w:val="00CB28FD"/>
    <w:rsid w:val="00CB2FB3"/>
    <w:rsid w:val="00CB3F6E"/>
    <w:rsid w:val="00CB4FB1"/>
    <w:rsid w:val="00CC045C"/>
    <w:rsid w:val="00CC0496"/>
    <w:rsid w:val="00CC2A08"/>
    <w:rsid w:val="00CC2C35"/>
    <w:rsid w:val="00CC3F45"/>
    <w:rsid w:val="00CC5E89"/>
    <w:rsid w:val="00CD0A2A"/>
    <w:rsid w:val="00CD0BB6"/>
    <w:rsid w:val="00CD11B6"/>
    <w:rsid w:val="00CD1B20"/>
    <w:rsid w:val="00CD5E90"/>
    <w:rsid w:val="00CE13F7"/>
    <w:rsid w:val="00CE2474"/>
    <w:rsid w:val="00CE5F23"/>
    <w:rsid w:val="00CE72CC"/>
    <w:rsid w:val="00CF04E2"/>
    <w:rsid w:val="00CF43CE"/>
    <w:rsid w:val="00CF558F"/>
    <w:rsid w:val="00D00B2D"/>
    <w:rsid w:val="00D00D25"/>
    <w:rsid w:val="00D02877"/>
    <w:rsid w:val="00D02FB8"/>
    <w:rsid w:val="00D13944"/>
    <w:rsid w:val="00D144D8"/>
    <w:rsid w:val="00D14938"/>
    <w:rsid w:val="00D156C5"/>
    <w:rsid w:val="00D16077"/>
    <w:rsid w:val="00D1613B"/>
    <w:rsid w:val="00D17D05"/>
    <w:rsid w:val="00D21643"/>
    <w:rsid w:val="00D2190A"/>
    <w:rsid w:val="00D22B4B"/>
    <w:rsid w:val="00D22BDC"/>
    <w:rsid w:val="00D25424"/>
    <w:rsid w:val="00D30301"/>
    <w:rsid w:val="00D3332C"/>
    <w:rsid w:val="00D35B9C"/>
    <w:rsid w:val="00D36B94"/>
    <w:rsid w:val="00D419C8"/>
    <w:rsid w:val="00D41B79"/>
    <w:rsid w:val="00D4230F"/>
    <w:rsid w:val="00D4355A"/>
    <w:rsid w:val="00D4488B"/>
    <w:rsid w:val="00D448B7"/>
    <w:rsid w:val="00D44D03"/>
    <w:rsid w:val="00D45D82"/>
    <w:rsid w:val="00D46AB8"/>
    <w:rsid w:val="00D4740F"/>
    <w:rsid w:val="00D51197"/>
    <w:rsid w:val="00D554B8"/>
    <w:rsid w:val="00D578C1"/>
    <w:rsid w:val="00D6181F"/>
    <w:rsid w:val="00D625F3"/>
    <w:rsid w:val="00D62CA5"/>
    <w:rsid w:val="00D630E2"/>
    <w:rsid w:val="00D636AD"/>
    <w:rsid w:val="00D639DE"/>
    <w:rsid w:val="00D64079"/>
    <w:rsid w:val="00D64E0D"/>
    <w:rsid w:val="00D66930"/>
    <w:rsid w:val="00D67F23"/>
    <w:rsid w:val="00D7494A"/>
    <w:rsid w:val="00D74DBC"/>
    <w:rsid w:val="00D74E46"/>
    <w:rsid w:val="00D75D8D"/>
    <w:rsid w:val="00D75F6F"/>
    <w:rsid w:val="00D8038D"/>
    <w:rsid w:val="00D80764"/>
    <w:rsid w:val="00D80871"/>
    <w:rsid w:val="00D8131C"/>
    <w:rsid w:val="00D8243B"/>
    <w:rsid w:val="00D82689"/>
    <w:rsid w:val="00D84196"/>
    <w:rsid w:val="00D86173"/>
    <w:rsid w:val="00D90699"/>
    <w:rsid w:val="00D928AA"/>
    <w:rsid w:val="00D92DE0"/>
    <w:rsid w:val="00D93D99"/>
    <w:rsid w:val="00D94DC2"/>
    <w:rsid w:val="00D94F41"/>
    <w:rsid w:val="00D957A2"/>
    <w:rsid w:val="00D9581E"/>
    <w:rsid w:val="00D95EC2"/>
    <w:rsid w:val="00D96B92"/>
    <w:rsid w:val="00D97A16"/>
    <w:rsid w:val="00DA12C7"/>
    <w:rsid w:val="00DA2871"/>
    <w:rsid w:val="00DA5693"/>
    <w:rsid w:val="00DA7AAC"/>
    <w:rsid w:val="00DB054E"/>
    <w:rsid w:val="00DB225D"/>
    <w:rsid w:val="00DB331D"/>
    <w:rsid w:val="00DB4989"/>
    <w:rsid w:val="00DB4DDA"/>
    <w:rsid w:val="00DB6194"/>
    <w:rsid w:val="00DB7C4A"/>
    <w:rsid w:val="00DC4E35"/>
    <w:rsid w:val="00DC6BA9"/>
    <w:rsid w:val="00DC794A"/>
    <w:rsid w:val="00DC7A15"/>
    <w:rsid w:val="00DD3E75"/>
    <w:rsid w:val="00DD4E47"/>
    <w:rsid w:val="00DD57F8"/>
    <w:rsid w:val="00DD5B53"/>
    <w:rsid w:val="00DD7B4F"/>
    <w:rsid w:val="00DD7C5F"/>
    <w:rsid w:val="00DE0479"/>
    <w:rsid w:val="00DE7179"/>
    <w:rsid w:val="00E01107"/>
    <w:rsid w:val="00E01878"/>
    <w:rsid w:val="00E02CB0"/>
    <w:rsid w:val="00E04F73"/>
    <w:rsid w:val="00E061D0"/>
    <w:rsid w:val="00E079C4"/>
    <w:rsid w:val="00E07FD9"/>
    <w:rsid w:val="00E10AB4"/>
    <w:rsid w:val="00E142E5"/>
    <w:rsid w:val="00E16D21"/>
    <w:rsid w:val="00E21047"/>
    <w:rsid w:val="00E271A2"/>
    <w:rsid w:val="00E3070D"/>
    <w:rsid w:val="00E31D19"/>
    <w:rsid w:val="00E31E66"/>
    <w:rsid w:val="00E32862"/>
    <w:rsid w:val="00E33506"/>
    <w:rsid w:val="00E365BC"/>
    <w:rsid w:val="00E406DC"/>
    <w:rsid w:val="00E432A4"/>
    <w:rsid w:val="00E43FB0"/>
    <w:rsid w:val="00E46EBF"/>
    <w:rsid w:val="00E5111A"/>
    <w:rsid w:val="00E520D2"/>
    <w:rsid w:val="00E52474"/>
    <w:rsid w:val="00E531FF"/>
    <w:rsid w:val="00E559D5"/>
    <w:rsid w:val="00E56E5F"/>
    <w:rsid w:val="00E604B2"/>
    <w:rsid w:val="00E6325E"/>
    <w:rsid w:val="00E637CA"/>
    <w:rsid w:val="00E65584"/>
    <w:rsid w:val="00E6587A"/>
    <w:rsid w:val="00E704C7"/>
    <w:rsid w:val="00E708E8"/>
    <w:rsid w:val="00E70BAF"/>
    <w:rsid w:val="00E70DF8"/>
    <w:rsid w:val="00E71A97"/>
    <w:rsid w:val="00E71D85"/>
    <w:rsid w:val="00E72640"/>
    <w:rsid w:val="00E7436B"/>
    <w:rsid w:val="00E7472F"/>
    <w:rsid w:val="00E74D22"/>
    <w:rsid w:val="00E76B9D"/>
    <w:rsid w:val="00E77341"/>
    <w:rsid w:val="00E7762A"/>
    <w:rsid w:val="00E77712"/>
    <w:rsid w:val="00E777A7"/>
    <w:rsid w:val="00E8092C"/>
    <w:rsid w:val="00E83360"/>
    <w:rsid w:val="00E83889"/>
    <w:rsid w:val="00E84392"/>
    <w:rsid w:val="00E859FA"/>
    <w:rsid w:val="00E90FD2"/>
    <w:rsid w:val="00E93447"/>
    <w:rsid w:val="00E94EB0"/>
    <w:rsid w:val="00EA00D4"/>
    <w:rsid w:val="00EA0213"/>
    <w:rsid w:val="00EA20F0"/>
    <w:rsid w:val="00EA3FBC"/>
    <w:rsid w:val="00EA4229"/>
    <w:rsid w:val="00EA5B3D"/>
    <w:rsid w:val="00EB13AF"/>
    <w:rsid w:val="00EB3D61"/>
    <w:rsid w:val="00EB4436"/>
    <w:rsid w:val="00EB6346"/>
    <w:rsid w:val="00EB7B75"/>
    <w:rsid w:val="00EC00C0"/>
    <w:rsid w:val="00EC13AB"/>
    <w:rsid w:val="00EC3BFA"/>
    <w:rsid w:val="00EC4EA0"/>
    <w:rsid w:val="00EC5763"/>
    <w:rsid w:val="00EC5CEF"/>
    <w:rsid w:val="00EC77A4"/>
    <w:rsid w:val="00EC7E84"/>
    <w:rsid w:val="00EC7F17"/>
    <w:rsid w:val="00EC7F8B"/>
    <w:rsid w:val="00ED0198"/>
    <w:rsid w:val="00ED0A38"/>
    <w:rsid w:val="00ED1E02"/>
    <w:rsid w:val="00ED271B"/>
    <w:rsid w:val="00ED4C00"/>
    <w:rsid w:val="00ED4E77"/>
    <w:rsid w:val="00ED6663"/>
    <w:rsid w:val="00ED6731"/>
    <w:rsid w:val="00EE27F3"/>
    <w:rsid w:val="00EE2BB5"/>
    <w:rsid w:val="00EE5B2A"/>
    <w:rsid w:val="00EF4503"/>
    <w:rsid w:val="00EF455C"/>
    <w:rsid w:val="00EF4ED9"/>
    <w:rsid w:val="00EF5505"/>
    <w:rsid w:val="00EF6435"/>
    <w:rsid w:val="00EF64EE"/>
    <w:rsid w:val="00EF6977"/>
    <w:rsid w:val="00EF71C3"/>
    <w:rsid w:val="00EF7205"/>
    <w:rsid w:val="00F00805"/>
    <w:rsid w:val="00F02061"/>
    <w:rsid w:val="00F02398"/>
    <w:rsid w:val="00F03EE0"/>
    <w:rsid w:val="00F05086"/>
    <w:rsid w:val="00F10DC0"/>
    <w:rsid w:val="00F12144"/>
    <w:rsid w:val="00F13452"/>
    <w:rsid w:val="00F13819"/>
    <w:rsid w:val="00F13905"/>
    <w:rsid w:val="00F14388"/>
    <w:rsid w:val="00F151C6"/>
    <w:rsid w:val="00F20186"/>
    <w:rsid w:val="00F20425"/>
    <w:rsid w:val="00F206DE"/>
    <w:rsid w:val="00F21A79"/>
    <w:rsid w:val="00F21D1F"/>
    <w:rsid w:val="00F27912"/>
    <w:rsid w:val="00F308C0"/>
    <w:rsid w:val="00F30DB1"/>
    <w:rsid w:val="00F30EA0"/>
    <w:rsid w:val="00F3182D"/>
    <w:rsid w:val="00F33D77"/>
    <w:rsid w:val="00F36C4E"/>
    <w:rsid w:val="00F37E10"/>
    <w:rsid w:val="00F40546"/>
    <w:rsid w:val="00F40CE7"/>
    <w:rsid w:val="00F45D30"/>
    <w:rsid w:val="00F4603E"/>
    <w:rsid w:val="00F479EA"/>
    <w:rsid w:val="00F51BD2"/>
    <w:rsid w:val="00F51E20"/>
    <w:rsid w:val="00F51F46"/>
    <w:rsid w:val="00F551AE"/>
    <w:rsid w:val="00F56ABB"/>
    <w:rsid w:val="00F57013"/>
    <w:rsid w:val="00F57A31"/>
    <w:rsid w:val="00F60F60"/>
    <w:rsid w:val="00F63929"/>
    <w:rsid w:val="00F659FD"/>
    <w:rsid w:val="00F65A75"/>
    <w:rsid w:val="00F67AB8"/>
    <w:rsid w:val="00F67BAA"/>
    <w:rsid w:val="00F705C9"/>
    <w:rsid w:val="00F731F9"/>
    <w:rsid w:val="00F73C41"/>
    <w:rsid w:val="00F7411F"/>
    <w:rsid w:val="00F74300"/>
    <w:rsid w:val="00F743FE"/>
    <w:rsid w:val="00F749C8"/>
    <w:rsid w:val="00F74A6D"/>
    <w:rsid w:val="00F74FE4"/>
    <w:rsid w:val="00F7564F"/>
    <w:rsid w:val="00F77123"/>
    <w:rsid w:val="00F7731F"/>
    <w:rsid w:val="00F81BA1"/>
    <w:rsid w:val="00F82507"/>
    <w:rsid w:val="00F825A5"/>
    <w:rsid w:val="00F857D1"/>
    <w:rsid w:val="00F85D1C"/>
    <w:rsid w:val="00F91E76"/>
    <w:rsid w:val="00F92C35"/>
    <w:rsid w:val="00F93A52"/>
    <w:rsid w:val="00F971BE"/>
    <w:rsid w:val="00F97FCD"/>
    <w:rsid w:val="00FA025E"/>
    <w:rsid w:val="00FA0AE3"/>
    <w:rsid w:val="00FA2942"/>
    <w:rsid w:val="00FA33D4"/>
    <w:rsid w:val="00FA36A5"/>
    <w:rsid w:val="00FA593A"/>
    <w:rsid w:val="00FA71DD"/>
    <w:rsid w:val="00FA73AE"/>
    <w:rsid w:val="00FB01B2"/>
    <w:rsid w:val="00FB12E8"/>
    <w:rsid w:val="00FB1982"/>
    <w:rsid w:val="00FB1AE3"/>
    <w:rsid w:val="00FB31B2"/>
    <w:rsid w:val="00FB363C"/>
    <w:rsid w:val="00FC079A"/>
    <w:rsid w:val="00FC0D34"/>
    <w:rsid w:val="00FC0DC1"/>
    <w:rsid w:val="00FC1A46"/>
    <w:rsid w:val="00FC6184"/>
    <w:rsid w:val="00FC69E0"/>
    <w:rsid w:val="00FC7A1A"/>
    <w:rsid w:val="00FD107B"/>
    <w:rsid w:val="00FD26F8"/>
    <w:rsid w:val="00FD2BC1"/>
    <w:rsid w:val="00FD32A0"/>
    <w:rsid w:val="00FD515E"/>
    <w:rsid w:val="00FD51E7"/>
    <w:rsid w:val="00FD5652"/>
    <w:rsid w:val="00FD5725"/>
    <w:rsid w:val="00FD70C5"/>
    <w:rsid w:val="00FE2152"/>
    <w:rsid w:val="00FE3812"/>
    <w:rsid w:val="00FF1BB9"/>
    <w:rsid w:val="00FF3884"/>
    <w:rsid w:val="1763C56E"/>
    <w:rsid w:val="1A7BFD5F"/>
    <w:rsid w:val="37A82DC0"/>
    <w:rsid w:val="65CBA43E"/>
    <w:rsid w:val="761620A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827B3"/>
  <w15:chartTrackingRefBased/>
  <w15:docId w15:val="{DFF89406-D153-4866-8B09-184A77029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základní text"/>
    <w:qFormat/>
    <w:rsid w:val="002C50D9"/>
    <w:pPr>
      <w:spacing w:after="240" w:line="336" w:lineRule="auto"/>
    </w:pPr>
    <w:rPr>
      <w:rFonts w:ascii="Arial" w:eastAsia="Times New Roman" w:hAnsi="Arial" w:cs="Times New Roman"/>
      <w:sz w:val="20"/>
      <w:szCs w:val="24"/>
      <w:lang w:val="cs-CZ" w:eastAsia="cs-CZ"/>
    </w:rPr>
  </w:style>
  <w:style w:type="paragraph" w:styleId="Heading1">
    <w:name w:val="heading 1"/>
    <w:basedOn w:val="Normal"/>
    <w:next w:val="Normal"/>
    <w:link w:val="Heading1Char"/>
    <w:qFormat/>
    <w:rsid w:val="002C50D9"/>
    <w:pPr>
      <w:keepNext/>
      <w:keepLines/>
      <w:pageBreakBefore/>
      <w:numPr>
        <w:numId w:val="2"/>
      </w:numPr>
      <w:tabs>
        <w:tab w:val="left" w:pos="851"/>
      </w:tabs>
      <w:outlineLvl w:val="0"/>
    </w:pPr>
    <w:rPr>
      <w:rFonts w:cs="Arial"/>
      <w:bCs/>
      <w:color w:val="C45911" w:themeColor="accent2" w:themeShade="BF"/>
      <w:kern w:val="32"/>
      <w:sz w:val="52"/>
      <w:szCs w:val="64"/>
      <w:lang w:val="en-US"/>
    </w:rPr>
  </w:style>
  <w:style w:type="paragraph" w:styleId="Heading2">
    <w:name w:val="heading 2"/>
    <w:basedOn w:val="Heading1"/>
    <w:next w:val="Normal"/>
    <w:link w:val="Heading2Char"/>
    <w:qFormat/>
    <w:rsid w:val="002C50D9"/>
    <w:pPr>
      <w:pageBreakBefore w:val="0"/>
      <w:numPr>
        <w:ilvl w:val="1"/>
      </w:numPr>
      <w:tabs>
        <w:tab w:val="clear" w:pos="851"/>
      </w:tabs>
      <w:spacing w:before="360" w:after="100"/>
      <w:ind w:left="737" w:hanging="737"/>
      <w:outlineLvl w:val="1"/>
    </w:pPr>
    <w:rPr>
      <w:bCs w:val="0"/>
      <w:iCs/>
      <w:sz w:val="32"/>
      <w:szCs w:val="32"/>
    </w:rPr>
  </w:style>
  <w:style w:type="paragraph" w:styleId="Heading3">
    <w:name w:val="heading 3"/>
    <w:basedOn w:val="Normal"/>
    <w:next w:val="Normal"/>
    <w:link w:val="Heading3Char"/>
    <w:rsid w:val="00602293"/>
    <w:pPr>
      <w:keepNext/>
      <w:tabs>
        <w:tab w:val="num" w:pos="1418"/>
      </w:tabs>
      <w:spacing w:before="240" w:after="60"/>
      <w:ind w:left="1418" w:hanging="1418"/>
      <w:outlineLvl w:val="2"/>
    </w:pPr>
    <w:rPr>
      <w:rFonts w:cs="Arial"/>
      <w:b/>
      <w:bCs/>
      <w:caps/>
      <w:szCs w:val="26"/>
    </w:rPr>
  </w:style>
  <w:style w:type="paragraph" w:styleId="Heading5">
    <w:name w:val="heading 5"/>
    <w:aliases w:val="text"/>
    <w:basedOn w:val="Normal"/>
    <w:next w:val="Normal"/>
    <w:link w:val="Heading5Char"/>
    <w:qFormat/>
    <w:rsid w:val="00602293"/>
    <w:pPr>
      <w:tabs>
        <w:tab w:val="num" w:pos="1008"/>
      </w:tabs>
      <w:spacing w:before="240" w:after="60"/>
      <w:ind w:left="1008" w:hanging="1008"/>
      <w:jc w:val="both"/>
      <w:outlineLvl w:val="4"/>
    </w:pPr>
    <w:rPr>
      <w:bCs/>
      <w:iCs/>
      <w:szCs w:val="26"/>
      <w:lang w:val="x-none" w:eastAsia="x-none"/>
    </w:rPr>
  </w:style>
  <w:style w:type="paragraph" w:styleId="Heading6">
    <w:name w:val="heading 6"/>
    <w:basedOn w:val="Normal"/>
    <w:next w:val="Normal"/>
    <w:link w:val="Heading6Char"/>
    <w:qFormat/>
    <w:rsid w:val="002C50D9"/>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2C50D9"/>
    <w:pPr>
      <w:numPr>
        <w:ilvl w:val="6"/>
        <w:numId w:val="2"/>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C50D9"/>
    <w:pPr>
      <w:numPr>
        <w:ilvl w:val="7"/>
        <w:numId w:val="2"/>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C50D9"/>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4603E"/>
    <w:pPr>
      <w:tabs>
        <w:tab w:val="center" w:pos="4536"/>
        <w:tab w:val="right" w:pos="9072"/>
      </w:tabs>
      <w:spacing w:after="0" w:line="240" w:lineRule="auto"/>
    </w:pPr>
  </w:style>
  <w:style w:type="character" w:customStyle="1" w:styleId="HeaderChar">
    <w:name w:val="Header Char"/>
    <w:basedOn w:val="DefaultParagraphFont"/>
    <w:link w:val="Header"/>
    <w:rsid w:val="00F4603E"/>
  </w:style>
  <w:style w:type="paragraph" w:styleId="Footer">
    <w:name w:val="footer"/>
    <w:basedOn w:val="Normal"/>
    <w:link w:val="FooterChar"/>
    <w:uiPriority w:val="99"/>
    <w:unhideWhenUsed/>
    <w:rsid w:val="00F4603E"/>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603E"/>
  </w:style>
  <w:style w:type="paragraph" w:styleId="ListParagraph">
    <w:name w:val="List Paragraph"/>
    <w:basedOn w:val="Normal"/>
    <w:uiPriority w:val="34"/>
    <w:qFormat/>
    <w:rsid w:val="001A46F0"/>
    <w:pPr>
      <w:ind w:left="720"/>
      <w:contextualSpacing/>
    </w:pPr>
  </w:style>
  <w:style w:type="character" w:customStyle="1" w:styleId="Heading1Char">
    <w:name w:val="Heading 1 Char"/>
    <w:basedOn w:val="DefaultParagraphFont"/>
    <w:link w:val="Heading1"/>
    <w:rsid w:val="002C50D9"/>
    <w:rPr>
      <w:rFonts w:ascii="Arial" w:eastAsia="Times New Roman" w:hAnsi="Arial" w:cs="Arial"/>
      <w:bCs/>
      <w:color w:val="C45911" w:themeColor="accent2" w:themeShade="BF"/>
      <w:kern w:val="32"/>
      <w:sz w:val="52"/>
      <w:szCs w:val="64"/>
      <w:lang w:val="en-US" w:eastAsia="cs-CZ"/>
    </w:rPr>
  </w:style>
  <w:style w:type="character" w:customStyle="1" w:styleId="Heading2Char">
    <w:name w:val="Heading 2 Char"/>
    <w:basedOn w:val="DefaultParagraphFont"/>
    <w:link w:val="Heading2"/>
    <w:rsid w:val="002C50D9"/>
    <w:rPr>
      <w:rFonts w:ascii="Arial" w:eastAsia="Times New Roman" w:hAnsi="Arial" w:cs="Arial"/>
      <w:iCs/>
      <w:color w:val="C00000"/>
      <w:kern w:val="32"/>
      <w:sz w:val="32"/>
      <w:szCs w:val="32"/>
      <w:lang w:val="en-US" w:eastAsia="cs-CZ"/>
    </w:rPr>
  </w:style>
  <w:style w:type="character" w:customStyle="1" w:styleId="Heading6Char">
    <w:name w:val="Heading 6 Char"/>
    <w:basedOn w:val="DefaultParagraphFont"/>
    <w:link w:val="Heading6"/>
    <w:rsid w:val="002C50D9"/>
    <w:rPr>
      <w:rFonts w:ascii="Times New Roman" w:eastAsia="Times New Roman" w:hAnsi="Times New Roman" w:cs="Times New Roman"/>
      <w:b/>
      <w:bCs/>
      <w:lang w:val="cs-CZ" w:eastAsia="cs-CZ"/>
    </w:rPr>
  </w:style>
  <w:style w:type="character" w:customStyle="1" w:styleId="Heading7Char">
    <w:name w:val="Heading 7 Char"/>
    <w:basedOn w:val="DefaultParagraphFont"/>
    <w:link w:val="Heading7"/>
    <w:rsid w:val="002C50D9"/>
    <w:rPr>
      <w:rFonts w:ascii="Times New Roman" w:eastAsia="Times New Roman" w:hAnsi="Times New Roman" w:cs="Times New Roman"/>
      <w:sz w:val="24"/>
      <w:szCs w:val="24"/>
      <w:lang w:val="cs-CZ" w:eastAsia="cs-CZ"/>
    </w:rPr>
  </w:style>
  <w:style w:type="character" w:customStyle="1" w:styleId="Heading8Char">
    <w:name w:val="Heading 8 Char"/>
    <w:basedOn w:val="DefaultParagraphFont"/>
    <w:link w:val="Heading8"/>
    <w:rsid w:val="002C50D9"/>
    <w:rPr>
      <w:rFonts w:ascii="Times New Roman" w:eastAsia="Times New Roman" w:hAnsi="Times New Roman" w:cs="Times New Roman"/>
      <w:i/>
      <w:iCs/>
      <w:sz w:val="24"/>
      <w:szCs w:val="24"/>
      <w:lang w:val="cs-CZ" w:eastAsia="cs-CZ"/>
    </w:rPr>
  </w:style>
  <w:style w:type="character" w:customStyle="1" w:styleId="Heading9Char">
    <w:name w:val="Heading 9 Char"/>
    <w:basedOn w:val="DefaultParagraphFont"/>
    <w:link w:val="Heading9"/>
    <w:rsid w:val="002C50D9"/>
    <w:rPr>
      <w:rFonts w:ascii="Arial" w:eastAsia="Times New Roman" w:hAnsi="Arial" w:cs="Arial"/>
      <w:lang w:val="cs-CZ" w:eastAsia="cs-CZ"/>
    </w:rPr>
  </w:style>
  <w:style w:type="paragraph" w:styleId="TOC1">
    <w:name w:val="toc 1"/>
    <w:basedOn w:val="Normal"/>
    <w:next w:val="Normal"/>
    <w:autoRedefine/>
    <w:uiPriority w:val="39"/>
    <w:rsid w:val="002C50D9"/>
    <w:pPr>
      <w:tabs>
        <w:tab w:val="right" w:leader="dot" w:pos="8494"/>
      </w:tabs>
      <w:spacing w:before="360" w:line="240" w:lineRule="auto"/>
      <w:ind w:left="284" w:hanging="284"/>
    </w:pPr>
    <w:rPr>
      <w:b/>
      <w:noProof/>
    </w:rPr>
  </w:style>
  <w:style w:type="paragraph" w:styleId="TOC2">
    <w:name w:val="toc 2"/>
    <w:basedOn w:val="Normal"/>
    <w:next w:val="Normal"/>
    <w:autoRedefine/>
    <w:uiPriority w:val="39"/>
    <w:rsid w:val="002C50D9"/>
    <w:pPr>
      <w:tabs>
        <w:tab w:val="right" w:leader="dot" w:pos="8494"/>
      </w:tabs>
      <w:spacing w:before="240" w:after="120" w:line="240" w:lineRule="auto"/>
      <w:ind w:left="851" w:hanging="567"/>
    </w:pPr>
    <w:rPr>
      <w:noProof/>
    </w:rPr>
  </w:style>
  <w:style w:type="numbering" w:customStyle="1" w:styleId="slovnnadpis">
    <w:name w:val="Číslování nadpisů"/>
    <w:basedOn w:val="NoList"/>
    <w:rsid w:val="002C50D9"/>
    <w:pPr>
      <w:numPr>
        <w:numId w:val="2"/>
      </w:numPr>
    </w:pPr>
  </w:style>
  <w:style w:type="character" w:styleId="Hyperlink">
    <w:name w:val="Hyperlink"/>
    <w:uiPriority w:val="99"/>
    <w:rsid w:val="002C50D9"/>
    <w:rPr>
      <w:color w:val="64B923"/>
      <w:u w:val="single"/>
    </w:rPr>
  </w:style>
  <w:style w:type="paragraph" w:customStyle="1" w:styleId="Nadpispublikace">
    <w:name w:val="Nadpis publikace"/>
    <w:basedOn w:val="Normal"/>
    <w:rsid w:val="002C50D9"/>
    <w:pPr>
      <w:spacing w:line="240" w:lineRule="auto"/>
    </w:pPr>
    <w:rPr>
      <w:color w:val="64B923"/>
      <w:sz w:val="72"/>
    </w:rPr>
  </w:style>
  <w:style w:type="paragraph" w:styleId="FootnoteText">
    <w:name w:val="footnote text"/>
    <w:basedOn w:val="Normal"/>
    <w:link w:val="FootnoteTextChar"/>
    <w:unhideWhenUsed/>
    <w:rsid w:val="002C50D9"/>
    <w:pPr>
      <w:spacing w:after="0" w:line="240" w:lineRule="auto"/>
    </w:pPr>
    <w:rPr>
      <w:rFonts w:ascii="Calibri" w:eastAsia="Calibri" w:hAnsi="Calibri"/>
      <w:szCs w:val="20"/>
      <w:lang w:eastAsia="en-US"/>
    </w:rPr>
  </w:style>
  <w:style w:type="character" w:customStyle="1" w:styleId="FootnoteTextChar">
    <w:name w:val="Footnote Text Char"/>
    <w:basedOn w:val="DefaultParagraphFont"/>
    <w:link w:val="FootnoteText"/>
    <w:rsid w:val="002C50D9"/>
    <w:rPr>
      <w:rFonts w:ascii="Calibri" w:eastAsia="Calibri" w:hAnsi="Calibri" w:cs="Times New Roman"/>
      <w:sz w:val="20"/>
      <w:szCs w:val="20"/>
      <w:lang w:val="cs-CZ"/>
    </w:rPr>
  </w:style>
  <w:style w:type="character" w:styleId="FootnoteReference">
    <w:name w:val="footnote reference"/>
    <w:uiPriority w:val="99"/>
    <w:unhideWhenUsed/>
    <w:rsid w:val="002C50D9"/>
    <w:rPr>
      <w:vertAlign w:val="superscript"/>
    </w:rPr>
  </w:style>
  <w:style w:type="character" w:styleId="SubtleReference">
    <w:name w:val="Subtle Reference"/>
    <w:uiPriority w:val="31"/>
    <w:qFormat/>
    <w:rsid w:val="002C50D9"/>
    <w:rPr>
      <w:rFonts w:cs="Arial"/>
      <w:color w:val="C00000"/>
      <w:lang w:val="en-US"/>
    </w:rPr>
  </w:style>
  <w:style w:type="paragraph" w:customStyle="1" w:styleId="msonormalcxspmiddle">
    <w:name w:val="msonormalcxspmiddle"/>
    <w:basedOn w:val="Normal"/>
    <w:rsid w:val="002C50D9"/>
    <w:pPr>
      <w:spacing w:before="100" w:beforeAutospacing="1" w:after="100" w:afterAutospacing="1" w:line="240" w:lineRule="auto"/>
    </w:pPr>
    <w:rPr>
      <w:rFonts w:ascii="Times New Roman" w:hAnsi="Times New Roman"/>
      <w:sz w:val="24"/>
    </w:rPr>
  </w:style>
  <w:style w:type="character" w:customStyle="1" w:styleId="shorttext">
    <w:name w:val="short_text"/>
    <w:basedOn w:val="DefaultParagraphFont"/>
    <w:rsid w:val="001C2E74"/>
  </w:style>
  <w:style w:type="character" w:styleId="CommentReference">
    <w:name w:val="annotation reference"/>
    <w:basedOn w:val="DefaultParagraphFont"/>
    <w:uiPriority w:val="99"/>
    <w:semiHidden/>
    <w:unhideWhenUsed/>
    <w:rsid w:val="00A8321F"/>
    <w:rPr>
      <w:sz w:val="16"/>
      <w:szCs w:val="16"/>
    </w:rPr>
  </w:style>
  <w:style w:type="paragraph" w:styleId="CommentText">
    <w:name w:val="annotation text"/>
    <w:basedOn w:val="Normal"/>
    <w:link w:val="CommentTextChar"/>
    <w:semiHidden/>
    <w:unhideWhenUsed/>
    <w:rsid w:val="00A8321F"/>
    <w:pPr>
      <w:spacing w:line="240" w:lineRule="auto"/>
    </w:pPr>
    <w:rPr>
      <w:szCs w:val="20"/>
    </w:rPr>
  </w:style>
  <w:style w:type="character" w:customStyle="1" w:styleId="CommentTextChar">
    <w:name w:val="Comment Text Char"/>
    <w:basedOn w:val="DefaultParagraphFont"/>
    <w:link w:val="CommentText"/>
    <w:semiHidden/>
    <w:rsid w:val="00A8321F"/>
    <w:rPr>
      <w:rFonts w:ascii="Arial" w:eastAsia="Times New Roman" w:hAnsi="Arial" w:cs="Times New Roman"/>
      <w:sz w:val="20"/>
      <w:szCs w:val="20"/>
      <w:lang w:val="cs-CZ" w:eastAsia="cs-CZ"/>
    </w:rPr>
  </w:style>
  <w:style w:type="paragraph" w:styleId="CommentSubject">
    <w:name w:val="annotation subject"/>
    <w:basedOn w:val="CommentText"/>
    <w:next w:val="CommentText"/>
    <w:link w:val="CommentSubjectChar"/>
    <w:uiPriority w:val="99"/>
    <w:semiHidden/>
    <w:unhideWhenUsed/>
    <w:rsid w:val="00A8321F"/>
    <w:rPr>
      <w:b/>
      <w:bCs/>
    </w:rPr>
  </w:style>
  <w:style w:type="character" w:customStyle="1" w:styleId="CommentSubjectChar">
    <w:name w:val="Comment Subject Char"/>
    <w:basedOn w:val="CommentTextChar"/>
    <w:link w:val="CommentSubject"/>
    <w:uiPriority w:val="99"/>
    <w:semiHidden/>
    <w:rsid w:val="00A8321F"/>
    <w:rPr>
      <w:rFonts w:ascii="Arial" w:eastAsia="Times New Roman" w:hAnsi="Arial" w:cs="Times New Roman"/>
      <w:b/>
      <w:bCs/>
      <w:sz w:val="20"/>
      <w:szCs w:val="20"/>
      <w:lang w:val="cs-CZ" w:eastAsia="cs-CZ"/>
    </w:rPr>
  </w:style>
  <w:style w:type="paragraph" w:styleId="BalloonText">
    <w:name w:val="Balloon Text"/>
    <w:basedOn w:val="Normal"/>
    <w:link w:val="BalloonTextChar"/>
    <w:unhideWhenUsed/>
    <w:rsid w:val="00A832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A8321F"/>
    <w:rPr>
      <w:rFonts w:ascii="Segoe UI" w:eastAsia="Times New Roman" w:hAnsi="Segoe UI" w:cs="Segoe UI"/>
      <w:sz w:val="18"/>
      <w:szCs w:val="18"/>
      <w:lang w:val="cs-CZ" w:eastAsia="cs-CZ"/>
    </w:rPr>
  </w:style>
  <w:style w:type="character" w:customStyle="1" w:styleId="Heading3Char">
    <w:name w:val="Heading 3 Char"/>
    <w:basedOn w:val="DefaultParagraphFont"/>
    <w:link w:val="Heading3"/>
    <w:rsid w:val="00602293"/>
    <w:rPr>
      <w:rFonts w:ascii="Arial" w:eastAsia="Times New Roman" w:hAnsi="Arial" w:cs="Arial"/>
      <w:b/>
      <w:bCs/>
      <w:caps/>
      <w:sz w:val="20"/>
      <w:szCs w:val="26"/>
      <w:lang w:val="cs-CZ" w:eastAsia="cs-CZ"/>
    </w:rPr>
  </w:style>
  <w:style w:type="character" w:customStyle="1" w:styleId="Heading5Char">
    <w:name w:val="Heading 5 Char"/>
    <w:aliases w:val="text Char"/>
    <w:basedOn w:val="DefaultParagraphFont"/>
    <w:link w:val="Heading5"/>
    <w:rsid w:val="00602293"/>
    <w:rPr>
      <w:rFonts w:ascii="Arial" w:eastAsia="Times New Roman" w:hAnsi="Arial" w:cs="Times New Roman"/>
      <w:bCs/>
      <w:iCs/>
      <w:sz w:val="20"/>
      <w:szCs w:val="26"/>
      <w:lang w:val="x-none" w:eastAsia="x-none"/>
    </w:rPr>
  </w:style>
  <w:style w:type="character" w:styleId="PageNumber">
    <w:name w:val="page number"/>
    <w:rsid w:val="00602293"/>
    <w:rPr>
      <w:b/>
    </w:rPr>
  </w:style>
  <w:style w:type="character" w:customStyle="1" w:styleId="Podpis-funkce">
    <w:name w:val="Podpis - funkce"/>
    <w:rsid w:val="00602293"/>
    <w:rPr>
      <w:i/>
      <w:sz w:val="20"/>
      <w:szCs w:val="20"/>
    </w:rPr>
  </w:style>
  <w:style w:type="paragraph" w:styleId="Salutation">
    <w:name w:val="Salutation"/>
    <w:basedOn w:val="Normal"/>
    <w:next w:val="Normal"/>
    <w:link w:val="SalutationChar"/>
    <w:rsid w:val="00602293"/>
    <w:pPr>
      <w:spacing w:after="360"/>
    </w:pPr>
  </w:style>
  <w:style w:type="character" w:customStyle="1" w:styleId="SalutationChar">
    <w:name w:val="Salutation Char"/>
    <w:basedOn w:val="DefaultParagraphFont"/>
    <w:link w:val="Salutation"/>
    <w:rsid w:val="00602293"/>
    <w:rPr>
      <w:rFonts w:ascii="Arial" w:eastAsia="Times New Roman" w:hAnsi="Arial" w:cs="Times New Roman"/>
      <w:sz w:val="20"/>
      <w:szCs w:val="24"/>
      <w:lang w:val="cs-CZ" w:eastAsia="cs-CZ"/>
    </w:rPr>
  </w:style>
  <w:style w:type="paragraph" w:styleId="Date">
    <w:name w:val="Date"/>
    <w:basedOn w:val="Normal"/>
    <w:next w:val="Normal"/>
    <w:link w:val="DateChar"/>
    <w:rsid w:val="00602293"/>
  </w:style>
  <w:style w:type="character" w:customStyle="1" w:styleId="DateChar">
    <w:name w:val="Date Char"/>
    <w:basedOn w:val="DefaultParagraphFont"/>
    <w:link w:val="Date"/>
    <w:rsid w:val="00602293"/>
    <w:rPr>
      <w:rFonts w:ascii="Arial" w:eastAsia="Times New Roman" w:hAnsi="Arial" w:cs="Times New Roman"/>
      <w:sz w:val="20"/>
      <w:szCs w:val="24"/>
      <w:lang w:val="cs-CZ" w:eastAsia="cs-CZ"/>
    </w:rPr>
  </w:style>
  <w:style w:type="paragraph" w:customStyle="1" w:styleId="Pozdrav">
    <w:name w:val="Pozdrav"/>
    <w:basedOn w:val="Normal"/>
    <w:next w:val="Signature"/>
    <w:rsid w:val="00602293"/>
    <w:pPr>
      <w:keepNext/>
      <w:keepLines/>
      <w:spacing w:before="560"/>
    </w:pPr>
  </w:style>
  <w:style w:type="paragraph" w:styleId="Signature">
    <w:name w:val="Signature"/>
    <w:basedOn w:val="Normal"/>
    <w:next w:val="Normal"/>
    <w:link w:val="SignatureChar"/>
    <w:rsid w:val="00602293"/>
    <w:pPr>
      <w:keepNext/>
      <w:keepLines/>
      <w:spacing w:before="800"/>
      <w:ind w:left="4820"/>
    </w:pPr>
  </w:style>
  <w:style w:type="character" w:customStyle="1" w:styleId="SignatureChar">
    <w:name w:val="Signature Char"/>
    <w:basedOn w:val="DefaultParagraphFont"/>
    <w:link w:val="Signature"/>
    <w:rsid w:val="00602293"/>
    <w:rPr>
      <w:rFonts w:ascii="Arial" w:eastAsia="Times New Roman" w:hAnsi="Arial" w:cs="Times New Roman"/>
      <w:sz w:val="20"/>
      <w:szCs w:val="24"/>
      <w:lang w:val="cs-CZ" w:eastAsia="cs-CZ"/>
    </w:rPr>
  </w:style>
  <w:style w:type="table" w:styleId="TableGrid">
    <w:name w:val="Table Grid"/>
    <w:basedOn w:val="TableNormal"/>
    <w:uiPriority w:val="39"/>
    <w:rsid w:val="00602293"/>
    <w:pPr>
      <w:tabs>
        <w:tab w:val="left" w:pos="340"/>
      </w:tabs>
      <w:spacing w:before="280" w:after="0" w:line="240" w:lineRule="auto"/>
      <w:ind w:firstLine="340"/>
    </w:pPr>
    <w:rPr>
      <w:rFonts w:ascii="Times New Roman" w:eastAsia="Times New Roman"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a">
    <w:name w:val="Adresa"/>
    <w:basedOn w:val="Normal"/>
    <w:rsid w:val="00602293"/>
  </w:style>
  <w:style w:type="paragraph" w:styleId="ListNumber">
    <w:name w:val="List Number"/>
    <w:basedOn w:val="Normal"/>
    <w:rsid w:val="00602293"/>
    <w:pPr>
      <w:numPr>
        <w:numId w:val="7"/>
      </w:numPr>
      <w:tabs>
        <w:tab w:val="clear" w:pos="720"/>
        <w:tab w:val="num" w:pos="360"/>
        <w:tab w:val="left" w:pos="567"/>
      </w:tabs>
      <w:spacing w:before="120"/>
      <w:ind w:left="0" w:firstLine="0"/>
    </w:pPr>
  </w:style>
  <w:style w:type="paragraph" w:styleId="EnvelopeAddress">
    <w:name w:val="envelope address"/>
    <w:basedOn w:val="Normal"/>
    <w:rsid w:val="00602293"/>
    <w:pPr>
      <w:framePr w:w="7920" w:h="1980" w:hRule="exact" w:hSpace="141" w:wrap="auto" w:hAnchor="page" w:xAlign="center" w:yAlign="bottom"/>
      <w:ind w:left="2880"/>
    </w:pPr>
    <w:rPr>
      <w:rFonts w:cs="Arial"/>
    </w:rPr>
  </w:style>
  <w:style w:type="paragraph" w:styleId="ListBullet">
    <w:name w:val="List Bullet"/>
    <w:basedOn w:val="Normal"/>
    <w:link w:val="ListBulletChar"/>
    <w:rsid w:val="00602293"/>
    <w:pPr>
      <w:numPr>
        <w:numId w:val="12"/>
      </w:numPr>
      <w:ind w:left="0" w:firstLine="0"/>
    </w:pPr>
    <w:rPr>
      <w:rFonts w:ascii="Times New Roman" w:hAnsi="Times New Roman"/>
      <w:sz w:val="24"/>
    </w:rPr>
  </w:style>
  <w:style w:type="character" w:customStyle="1" w:styleId="ListBulletChar">
    <w:name w:val="List Bullet Char"/>
    <w:link w:val="ListBullet"/>
    <w:rsid w:val="00602293"/>
    <w:rPr>
      <w:rFonts w:ascii="Times New Roman" w:eastAsia="Times New Roman" w:hAnsi="Times New Roman" w:cs="Times New Roman"/>
      <w:sz w:val="24"/>
      <w:szCs w:val="24"/>
      <w:lang w:val="cs-CZ" w:eastAsia="cs-CZ"/>
    </w:rPr>
  </w:style>
  <w:style w:type="paragraph" w:customStyle="1" w:styleId="Odstavecseseznamem1">
    <w:name w:val="Odstavec se seznamem1"/>
    <w:aliases w:val="1. uroven odrazek"/>
    <w:basedOn w:val="Normal"/>
    <w:link w:val="ListParagraphChar"/>
    <w:rsid w:val="00602293"/>
    <w:pPr>
      <w:ind w:left="720"/>
      <w:contextualSpacing/>
    </w:pPr>
    <w:rPr>
      <w:sz w:val="24"/>
      <w:szCs w:val="20"/>
    </w:rPr>
  </w:style>
  <w:style w:type="character" w:customStyle="1" w:styleId="ListParagraphChar">
    <w:name w:val="List Paragraph Char"/>
    <w:aliases w:val="1. uroven odrazek Char"/>
    <w:link w:val="Odstavecseseznamem1"/>
    <w:locked/>
    <w:rsid w:val="00602293"/>
    <w:rPr>
      <w:rFonts w:ascii="Arial" w:eastAsia="Times New Roman" w:hAnsi="Arial" w:cs="Times New Roman"/>
      <w:sz w:val="24"/>
      <w:szCs w:val="20"/>
      <w:lang w:val="cs-CZ" w:eastAsia="cs-CZ"/>
    </w:rPr>
  </w:style>
  <w:style w:type="character" w:styleId="PlaceholderText">
    <w:name w:val="Placeholder Text"/>
    <w:basedOn w:val="DefaultParagraphFont"/>
    <w:uiPriority w:val="99"/>
    <w:semiHidden/>
    <w:rsid w:val="00602293"/>
    <w:rPr>
      <w:color w:val="808080"/>
    </w:rPr>
  </w:style>
  <w:style w:type="character" w:styleId="Strong">
    <w:name w:val="Strong"/>
    <w:basedOn w:val="DefaultParagraphFont"/>
    <w:uiPriority w:val="22"/>
    <w:qFormat/>
    <w:rsid w:val="00602293"/>
    <w:rPr>
      <w:b/>
      <w:bCs/>
    </w:rPr>
  </w:style>
  <w:style w:type="paragraph" w:customStyle="1" w:styleId="Nadpis1OAapplicationform">
    <w:name w:val="Nadpis 1 OA application form"/>
    <w:basedOn w:val="Heading1"/>
    <w:link w:val="Nadpis1OAapplicationformChar"/>
    <w:qFormat/>
    <w:rsid w:val="00602293"/>
    <w:pPr>
      <w:keepNext w:val="0"/>
      <w:keepLines w:val="0"/>
      <w:pageBreakBefore w:val="0"/>
      <w:numPr>
        <w:numId w:val="0"/>
      </w:numPr>
      <w:tabs>
        <w:tab w:val="clear" w:pos="851"/>
      </w:tabs>
      <w:spacing w:after="120"/>
      <w:ind w:left="-425"/>
      <w:jc w:val="center"/>
    </w:pPr>
    <w:rPr>
      <w:b/>
      <w:color w:val="C00000"/>
      <w:sz w:val="36"/>
      <w:szCs w:val="36"/>
      <w:lang w:val="cs-CZ"/>
    </w:rPr>
  </w:style>
  <w:style w:type="character" w:customStyle="1" w:styleId="Nadpis1OAapplicationformChar">
    <w:name w:val="Nadpis 1 OA application form Char"/>
    <w:basedOn w:val="Heading1Char"/>
    <w:link w:val="Nadpis1OAapplicationform"/>
    <w:rsid w:val="00602293"/>
    <w:rPr>
      <w:rFonts w:ascii="Arial" w:eastAsia="Times New Roman" w:hAnsi="Arial" w:cs="Arial"/>
      <w:b/>
      <w:bCs/>
      <w:color w:val="C00000"/>
      <w:kern w:val="32"/>
      <w:sz w:val="36"/>
      <w:szCs w:val="36"/>
      <w:lang w:val="cs-CZ" w:eastAsia="cs-CZ"/>
    </w:rPr>
  </w:style>
  <w:style w:type="paragraph" w:customStyle="1" w:styleId="Uvodni">
    <w:name w:val="Uvodni"/>
    <w:link w:val="UvodniChar"/>
    <w:qFormat/>
    <w:rsid w:val="00602293"/>
    <w:pPr>
      <w:spacing w:after="0" w:line="240" w:lineRule="auto"/>
      <w:jc w:val="center"/>
    </w:pPr>
    <w:rPr>
      <w:rFonts w:ascii="Arial" w:eastAsia="Times New Roman" w:hAnsi="Arial" w:cs="Arial"/>
      <w:b/>
      <w:color w:val="C00000"/>
      <w:kern w:val="32"/>
      <w:sz w:val="40"/>
      <w:szCs w:val="40"/>
      <w:lang w:val="cs-CZ" w:eastAsia="cs-CZ"/>
    </w:rPr>
  </w:style>
  <w:style w:type="paragraph" w:styleId="TOCHeading">
    <w:name w:val="TOC Heading"/>
    <w:basedOn w:val="Heading1"/>
    <w:next w:val="Normal"/>
    <w:uiPriority w:val="39"/>
    <w:semiHidden/>
    <w:unhideWhenUsed/>
    <w:qFormat/>
    <w:rsid w:val="00602293"/>
    <w:pPr>
      <w:pageBreakBefore w:val="0"/>
      <w:numPr>
        <w:numId w:val="0"/>
      </w:numPr>
      <w:tabs>
        <w:tab w:val="clear" w:pos="851"/>
      </w:tabs>
      <w:spacing w:before="480" w:after="0" w:line="276" w:lineRule="auto"/>
      <w:outlineLvl w:val="9"/>
    </w:pPr>
    <w:rPr>
      <w:rFonts w:asciiTheme="majorHAnsi" w:eastAsiaTheme="majorEastAsia" w:hAnsiTheme="majorHAnsi" w:cstheme="majorBidi"/>
      <w:b/>
      <w:color w:val="2F5496" w:themeColor="accent1" w:themeShade="BF"/>
      <w:kern w:val="0"/>
      <w:sz w:val="28"/>
      <w:szCs w:val="28"/>
      <w:lang w:val="cs-CZ"/>
    </w:rPr>
  </w:style>
  <w:style w:type="character" w:customStyle="1" w:styleId="UvodniChar">
    <w:name w:val="Uvodni Char"/>
    <w:basedOn w:val="Nadpis1OAapplicationformChar"/>
    <w:link w:val="Uvodni"/>
    <w:rsid w:val="00602293"/>
    <w:rPr>
      <w:rFonts w:ascii="Arial" w:eastAsia="Times New Roman" w:hAnsi="Arial" w:cs="Arial"/>
      <w:b/>
      <w:bCs w:val="0"/>
      <w:color w:val="C00000"/>
      <w:kern w:val="32"/>
      <w:sz w:val="40"/>
      <w:szCs w:val="40"/>
      <w:lang w:val="cs-CZ" w:eastAsia="cs-CZ"/>
    </w:rPr>
  </w:style>
  <w:style w:type="paragraph" w:styleId="DocumentMap">
    <w:name w:val="Document Map"/>
    <w:basedOn w:val="Normal"/>
    <w:link w:val="DocumentMapChar"/>
    <w:uiPriority w:val="99"/>
    <w:unhideWhenUsed/>
    <w:rsid w:val="00602293"/>
    <w:pPr>
      <w:spacing w:after="0" w:line="240" w:lineRule="auto"/>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rsid w:val="00602293"/>
    <w:rPr>
      <w:rFonts w:ascii="Tahoma" w:eastAsiaTheme="minorEastAsia" w:hAnsi="Tahoma" w:cs="Tahoma"/>
      <w:sz w:val="16"/>
      <w:szCs w:val="16"/>
      <w:lang w:val="cs-CZ" w:eastAsia="cs-CZ"/>
    </w:rPr>
  </w:style>
  <w:style w:type="paragraph" w:customStyle="1" w:styleId="Default">
    <w:name w:val="Default"/>
    <w:rsid w:val="00602293"/>
    <w:pPr>
      <w:widowControl w:val="0"/>
      <w:autoSpaceDE w:val="0"/>
      <w:autoSpaceDN w:val="0"/>
      <w:adjustRightInd w:val="0"/>
      <w:spacing w:after="0" w:line="240" w:lineRule="auto"/>
    </w:pPr>
    <w:rPr>
      <w:rFonts w:ascii="Arial" w:eastAsia="Times New Roman" w:hAnsi="Arial" w:cs="Arial"/>
      <w:color w:val="000000"/>
      <w:sz w:val="24"/>
      <w:szCs w:val="24"/>
      <w:lang w:val="cs-CZ" w:eastAsia="cs-CZ"/>
    </w:rPr>
  </w:style>
  <w:style w:type="paragraph" w:styleId="NormalWeb">
    <w:name w:val="Normal (Web)"/>
    <w:basedOn w:val="Normal"/>
    <w:uiPriority w:val="99"/>
    <w:semiHidden/>
    <w:unhideWhenUsed/>
    <w:rsid w:val="00D17D05"/>
    <w:rPr>
      <w:rFonts w:ascii="Times New Roman" w:hAnsi="Times New Roman"/>
      <w:sz w:val="24"/>
    </w:rPr>
  </w:style>
  <w:style w:type="paragraph" w:customStyle="1" w:styleId="Tabulkanadpis">
    <w:name w:val="Tabulka (nadpis)"/>
    <w:basedOn w:val="Caption"/>
    <w:link w:val="TabulkanadpisChar"/>
    <w:qFormat/>
    <w:rsid w:val="007C54A7"/>
    <w:pPr>
      <w:keepNext/>
      <w:suppressAutoHyphens/>
      <w:spacing w:before="240" w:after="240"/>
      <w:jc w:val="both"/>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DefaultParagraphFont"/>
    <w:link w:val="Tabulkanadpis"/>
    <w:rsid w:val="007C54A7"/>
    <w:rPr>
      <w:rFonts w:asciiTheme="majorHAnsi" w:eastAsia="SimSun" w:hAnsiTheme="majorHAnsi" w:cs="Times New Roman"/>
      <w:bCs/>
      <w:color w:val="0000DC"/>
      <w:sz w:val="20"/>
      <w:szCs w:val="24"/>
      <w:lang w:val="en-GB" w:eastAsia="ar-SA"/>
    </w:rPr>
  </w:style>
  <w:style w:type="paragraph" w:styleId="Caption">
    <w:name w:val="caption"/>
    <w:basedOn w:val="Normal"/>
    <w:next w:val="Normal"/>
    <w:uiPriority w:val="35"/>
    <w:semiHidden/>
    <w:unhideWhenUsed/>
    <w:qFormat/>
    <w:rsid w:val="007C54A7"/>
    <w:pPr>
      <w:spacing w:after="200" w:line="240" w:lineRule="auto"/>
    </w:pPr>
    <w:rPr>
      <w:i/>
      <w:iCs/>
      <w:color w:val="44546A" w:themeColor="text2"/>
      <w:sz w:val="18"/>
      <w:szCs w:val="18"/>
    </w:rPr>
  </w:style>
  <w:style w:type="character" w:styleId="Emphasis">
    <w:name w:val="Emphasis"/>
    <w:basedOn w:val="DefaultParagraphFont"/>
    <w:uiPriority w:val="20"/>
    <w:qFormat/>
    <w:rsid w:val="000109EC"/>
    <w:rPr>
      <w:i/>
      <w:iCs/>
    </w:rPr>
  </w:style>
  <w:style w:type="table" w:customStyle="1" w:styleId="TableGrid1">
    <w:name w:val="Table Grid1"/>
    <w:basedOn w:val="TableNormal"/>
    <w:next w:val="TableGrid"/>
    <w:uiPriority w:val="59"/>
    <w:rsid w:val="00347916"/>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76818"/>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15E9C"/>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C3656"/>
    <w:pPr>
      <w:spacing w:after="0" w:line="240" w:lineRule="auto"/>
    </w:pPr>
    <w:rPr>
      <w:rFonts w:ascii="Arial" w:eastAsia="Times New Roman" w:hAnsi="Arial" w:cs="Times New Roman"/>
      <w:sz w:val="20"/>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453956">
      <w:bodyDiv w:val="1"/>
      <w:marLeft w:val="0"/>
      <w:marRight w:val="0"/>
      <w:marTop w:val="0"/>
      <w:marBottom w:val="0"/>
      <w:divBdr>
        <w:top w:val="none" w:sz="0" w:space="0" w:color="auto"/>
        <w:left w:val="none" w:sz="0" w:space="0" w:color="auto"/>
        <w:bottom w:val="none" w:sz="0" w:space="0" w:color="auto"/>
        <w:right w:val="none" w:sz="0" w:space="0" w:color="auto"/>
      </w:divBdr>
    </w:div>
    <w:div w:id="726879562">
      <w:bodyDiv w:val="1"/>
      <w:marLeft w:val="0"/>
      <w:marRight w:val="0"/>
      <w:marTop w:val="0"/>
      <w:marBottom w:val="0"/>
      <w:divBdr>
        <w:top w:val="none" w:sz="0" w:space="0" w:color="auto"/>
        <w:left w:val="none" w:sz="0" w:space="0" w:color="auto"/>
        <w:bottom w:val="none" w:sz="0" w:space="0" w:color="auto"/>
        <w:right w:val="none" w:sz="0" w:space="0" w:color="auto"/>
      </w:divBdr>
    </w:div>
    <w:div w:id="855146227">
      <w:bodyDiv w:val="1"/>
      <w:marLeft w:val="0"/>
      <w:marRight w:val="0"/>
      <w:marTop w:val="0"/>
      <w:marBottom w:val="0"/>
      <w:divBdr>
        <w:top w:val="none" w:sz="0" w:space="0" w:color="auto"/>
        <w:left w:val="none" w:sz="0" w:space="0" w:color="auto"/>
        <w:bottom w:val="none" w:sz="0" w:space="0" w:color="auto"/>
        <w:right w:val="none" w:sz="0" w:space="0" w:color="auto"/>
      </w:divBdr>
    </w:div>
    <w:div w:id="1012613228">
      <w:bodyDiv w:val="1"/>
      <w:marLeft w:val="0"/>
      <w:marRight w:val="0"/>
      <w:marTop w:val="0"/>
      <w:marBottom w:val="0"/>
      <w:divBdr>
        <w:top w:val="none" w:sz="0" w:space="0" w:color="auto"/>
        <w:left w:val="none" w:sz="0" w:space="0" w:color="auto"/>
        <w:bottom w:val="none" w:sz="0" w:space="0" w:color="auto"/>
        <w:right w:val="none" w:sz="0" w:space="0" w:color="auto"/>
      </w:divBdr>
    </w:div>
    <w:div w:id="1196887614">
      <w:bodyDiv w:val="1"/>
      <w:marLeft w:val="0"/>
      <w:marRight w:val="0"/>
      <w:marTop w:val="0"/>
      <w:marBottom w:val="0"/>
      <w:divBdr>
        <w:top w:val="none" w:sz="0" w:space="0" w:color="auto"/>
        <w:left w:val="none" w:sz="0" w:space="0" w:color="auto"/>
        <w:bottom w:val="none" w:sz="0" w:space="0" w:color="auto"/>
        <w:right w:val="none" w:sz="0" w:space="0" w:color="auto"/>
      </w:divBdr>
    </w:div>
    <w:div w:id="165872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DAA15EE3BCFFA4682928427C250E177" ma:contentTypeVersion="3" ma:contentTypeDescription="Create a new document." ma:contentTypeScope="" ma:versionID="ec7e8b4525984aaa10864eed93159cbd">
  <xsd:schema xmlns:xsd="http://www.w3.org/2001/XMLSchema" xmlns:xs="http://www.w3.org/2001/XMLSchema" xmlns:p="http://schemas.microsoft.com/office/2006/metadata/properties" xmlns:ns2="39750d53-4526-4284-931d-e5a8796ce5b8" targetNamespace="http://schemas.microsoft.com/office/2006/metadata/properties" ma:root="true" ma:fieldsID="0b669a01952fa36ccc33dfdc77592be0" ns2:_="">
    <xsd:import namespace="39750d53-4526-4284-931d-e5a8796ce5b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0d53-4526-4284-931d-e5a8796ce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F771DB-69AB-4A30-8582-64E45101B9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1B060C-E37D-4538-B739-29536CD13CBD}">
  <ds:schemaRefs>
    <ds:schemaRef ds:uri="http://schemas.openxmlformats.org/officeDocument/2006/bibliography"/>
  </ds:schemaRefs>
</ds:datastoreItem>
</file>

<file path=customXml/itemProps3.xml><?xml version="1.0" encoding="utf-8"?>
<ds:datastoreItem xmlns:ds="http://schemas.openxmlformats.org/officeDocument/2006/customXml" ds:itemID="{62BFA127-7BD9-4366-9B39-873834768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0d53-4526-4284-931d-e5a8796ce5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AE0B-2B07-47FC-A077-F00E95B644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721</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alova,Lada</dc:creator>
  <cp:keywords/>
  <dc:description/>
  <cp:lastModifiedBy>Erika Antanėlė</cp:lastModifiedBy>
  <cp:revision>3</cp:revision>
  <dcterms:created xsi:type="dcterms:W3CDTF">2025-10-13T06:15:00Z</dcterms:created>
  <dcterms:modified xsi:type="dcterms:W3CDTF">2025-12-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8bb8dc77298bfc4594c2045cbce6ed665086510579993692ac58ce9c7e2f42</vt:lpwstr>
  </property>
  <property fmtid="{D5CDD505-2E9C-101B-9397-08002B2CF9AE}" pid="3" name="ContentTypeId">
    <vt:lpwstr>0x0101000DAA15EE3BCFFA4682928427C250E177</vt:lpwstr>
  </property>
</Properties>
</file>